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AC7" w:rsidRDefault="009F61C4">
      <w:pPr>
        <w:pStyle w:val="Heading1"/>
      </w:pPr>
      <w:r>
        <w:t>PURPOSE</w:t>
      </w:r>
    </w:p>
    <w:p w:rsidR="004C1AC7" w:rsidRDefault="009F61C4">
      <w:r>
        <w:t>This document provides you with key information about this investment product. It is not marketing material. The information is required by law to help you understand the nature, costs, risks and rewards of this product and to help you compare it with othe</w:t>
      </w:r>
      <w:r>
        <w:t xml:space="preserve">r products. </w:t>
      </w:r>
    </w:p>
    <w:p w:rsidR="004C1AC7" w:rsidRDefault="009F61C4">
      <w:pPr>
        <w:spacing w:line="259" w:lineRule="auto"/>
        <w:ind w:left="0" w:firstLine="0"/>
      </w:pPr>
      <w:r>
        <w:t xml:space="preserve"> </w:t>
      </w:r>
    </w:p>
    <w:p w:rsidR="004C1AC7" w:rsidRDefault="009F61C4">
      <w:pPr>
        <w:spacing w:after="45" w:line="259" w:lineRule="auto"/>
        <w:ind w:left="0" w:firstLine="0"/>
      </w:pPr>
      <w:r>
        <w:t xml:space="preserve"> </w:t>
      </w:r>
    </w:p>
    <w:p w:rsidR="004C1AC7" w:rsidRDefault="009F61C4">
      <w:pPr>
        <w:pStyle w:val="Heading1"/>
      </w:pPr>
      <w:r>
        <w:t>PRODUCT</w:t>
      </w:r>
    </w:p>
    <w:p w:rsidR="004C1AC7" w:rsidRDefault="009F61C4">
      <w:r>
        <w:t>The Manufacturer of this product is Saxo Bank A/S.  Contact us on +45 3977 4000 for more information. Saxo Bank A/S is under the supervision of the Danish Financial Services Authority. This Key Information Document was published on</w:t>
      </w:r>
      <w:r>
        <w:t xml:space="preserve"> 16th August 2017.  </w:t>
      </w:r>
    </w:p>
    <w:p w:rsidR="004C1AC7" w:rsidRDefault="009F61C4">
      <w:pPr>
        <w:spacing w:line="259" w:lineRule="auto"/>
        <w:ind w:left="0" w:firstLine="0"/>
      </w:pPr>
      <w:r>
        <w:t xml:space="preserve"> </w:t>
      </w:r>
    </w:p>
    <w:p w:rsidR="004C1AC7" w:rsidRDefault="009F61C4">
      <w:pPr>
        <w:spacing w:after="45" w:line="259" w:lineRule="auto"/>
        <w:ind w:left="0" w:firstLine="0"/>
      </w:pPr>
      <w:r>
        <w:t xml:space="preserve"> </w:t>
      </w:r>
    </w:p>
    <w:p w:rsidR="004C1AC7" w:rsidRDefault="009F61C4">
      <w:pPr>
        <w:pStyle w:val="Heading1"/>
      </w:pPr>
      <w:r>
        <w:t xml:space="preserve">ALERT </w:t>
      </w:r>
    </w:p>
    <w:p w:rsidR="004C1AC7" w:rsidRDefault="009F61C4">
      <w:pPr>
        <w:spacing w:after="441" w:line="265" w:lineRule="auto"/>
        <w:ind w:right="30"/>
      </w:pPr>
      <w:r>
        <w:t>You are about to purchase a product that is not simple and may be difficult to understand.</w:t>
      </w:r>
    </w:p>
    <w:p w:rsidR="004C1AC7" w:rsidRDefault="009F61C4">
      <w:pPr>
        <w:spacing w:line="259" w:lineRule="auto"/>
      </w:pPr>
      <w:r>
        <w:rPr>
          <w:color w:val="000082"/>
          <w:sz w:val="26"/>
        </w:rPr>
        <w:t xml:space="preserve">WHAT IS THIS PRODUCT? </w:t>
      </w:r>
    </w:p>
    <w:p w:rsidR="004C1AC7" w:rsidRDefault="009F61C4">
      <w:pPr>
        <w:spacing w:line="259" w:lineRule="auto"/>
        <w:ind w:left="0" w:firstLine="0"/>
      </w:pPr>
      <w:r>
        <w:rPr>
          <w:color w:val="000082"/>
          <w:sz w:val="26"/>
        </w:rPr>
        <w:t xml:space="preserve"> </w:t>
      </w:r>
    </w:p>
    <w:p w:rsidR="004C1AC7" w:rsidRDefault="009F61C4">
      <w:pPr>
        <w:pStyle w:val="Heading1"/>
      </w:pPr>
      <w:r>
        <w:t xml:space="preserve">TYPE </w:t>
      </w:r>
    </w:p>
    <w:p w:rsidR="004C1AC7" w:rsidRDefault="009F61C4">
      <w:r>
        <w:t>Rolling FX Spot is a contract where the profit it to be secured or loss avoided by reference to fluctu</w:t>
      </w:r>
      <w:r>
        <w:t xml:space="preserve">ations in an underlying currency pair, such </w:t>
      </w:r>
      <w:r>
        <w:t xml:space="preserve">the Euro (EUR) against the U.S. Dollar (USD), referred to as EURUSD, for immediate delivery. Visit </w:t>
      </w:r>
      <w:hyperlink r:id="rId6">
        <w:proofErr w:type="spellStart"/>
        <w:proofErr w:type="gramStart"/>
        <w:r>
          <w:rPr>
            <w:b/>
            <w:color w:val="4F5CD5"/>
          </w:rPr>
          <w:t>home.saxo</w:t>
        </w:r>
        <w:proofErr w:type="spellEnd"/>
        <w:proofErr w:type="gramEnd"/>
      </w:hyperlink>
      <w:r>
        <w:t xml:space="preserve"> for further information in relation to the underlying currency pai</w:t>
      </w:r>
      <w:r>
        <w:t>rs available.</w:t>
      </w:r>
    </w:p>
    <w:p w:rsidR="004C1AC7" w:rsidRDefault="009F61C4">
      <w:pPr>
        <w:spacing w:line="259" w:lineRule="auto"/>
        <w:ind w:left="0" w:firstLine="0"/>
      </w:pPr>
      <w:r>
        <w:t xml:space="preserve"> </w:t>
      </w:r>
    </w:p>
    <w:p w:rsidR="004C1AC7" w:rsidRDefault="009F61C4">
      <w:pPr>
        <w:spacing w:after="45" w:line="259" w:lineRule="auto"/>
        <w:ind w:left="0" w:firstLine="0"/>
      </w:pPr>
      <w:r>
        <w:t xml:space="preserve"> </w:t>
      </w:r>
    </w:p>
    <w:p w:rsidR="004C1AC7" w:rsidRDefault="009F61C4">
      <w:pPr>
        <w:pStyle w:val="Heading1"/>
      </w:pPr>
      <w:r>
        <w:t xml:space="preserve">OBJECTIVES </w:t>
      </w:r>
    </w:p>
    <w:p w:rsidR="004C1AC7" w:rsidRDefault="009F61C4">
      <w:pPr>
        <w:ind w:right="183"/>
      </w:pPr>
      <w:r>
        <w:t xml:space="preserve">The objective of trading Rolling FX Spot is to gain exposure to fluctuations related to the underlying currency pair without owning it. Your </w:t>
      </w:r>
      <w:r>
        <w:t>return depends on the size of the performance (or movement) of the underlying currenc</w:t>
      </w:r>
      <w:r>
        <w:t xml:space="preserve">y pair and the size of your position. This product is </w:t>
      </w:r>
      <w:proofErr w:type="gramStart"/>
      <w:r>
        <w:t>entered into</w:t>
      </w:r>
      <w:proofErr w:type="gramEnd"/>
      <w:r>
        <w:t xml:space="preserve"> for the purpose of speculation or hedging and is commonly traded on margin. Margin refers to the use of a small amount of capital to support an investment of a larger exposure. Please note </w:t>
      </w:r>
      <w:r>
        <w:t xml:space="preserve">that margin trading requires extra caution, because whilst you can realise </w:t>
      </w:r>
      <w:r>
        <w:t xml:space="preserve">large profits if the price moves in your favour, you risk extensive losses if the price moves against you.  </w:t>
      </w:r>
      <w:r>
        <w:t xml:space="preserve"> </w:t>
      </w:r>
    </w:p>
    <w:p w:rsidR="004C1AC7" w:rsidRDefault="009F61C4">
      <w:pPr>
        <w:spacing w:after="245" w:line="259" w:lineRule="auto"/>
        <w:ind w:left="0" w:firstLine="0"/>
      </w:pPr>
      <w:r>
        <w:t xml:space="preserve"> </w:t>
      </w:r>
    </w:p>
    <w:p w:rsidR="004C1AC7" w:rsidRDefault="009F61C4">
      <w:pPr>
        <w:pStyle w:val="Heading1"/>
      </w:pPr>
      <w:r>
        <w:t>INTENDED RETAIL INVESTOR</w:t>
      </w:r>
    </w:p>
    <w:p w:rsidR="004C1AC7" w:rsidRDefault="009F61C4">
      <w:pPr>
        <w:spacing w:line="265" w:lineRule="auto"/>
        <w:ind w:right="30"/>
      </w:pPr>
      <w:r>
        <w:t xml:space="preserve">Trading in this product will not be appropriate for everyone. This product would commonly be used by persons who want to generally gain </w:t>
      </w:r>
      <w:r>
        <w:t>short term exposures to financial instruments/markets; are using (trading with) money which they can afford to lose; hav</w:t>
      </w:r>
      <w:r>
        <w:t xml:space="preserve">e a diversified investment and savings portfolio; have a </w:t>
      </w:r>
      <w:proofErr w:type="gramStart"/>
      <w:r>
        <w:t>high risk</w:t>
      </w:r>
      <w:proofErr w:type="gramEnd"/>
      <w:r>
        <w:t xml:space="preserve"> tolerance; and understand the impact of and risks associated with margin trading. </w:t>
      </w:r>
    </w:p>
    <w:p w:rsidR="004C1AC7" w:rsidRDefault="009F61C4">
      <w:pPr>
        <w:spacing w:line="259" w:lineRule="auto"/>
        <w:ind w:left="0" w:firstLine="0"/>
      </w:pPr>
      <w:r>
        <w:t xml:space="preserve"> </w:t>
      </w:r>
    </w:p>
    <w:p w:rsidR="004C1AC7" w:rsidRDefault="009F61C4">
      <w:pPr>
        <w:spacing w:after="45" w:line="259" w:lineRule="auto"/>
        <w:ind w:left="0" w:firstLine="0"/>
      </w:pPr>
      <w:r>
        <w:t xml:space="preserve"> </w:t>
      </w:r>
    </w:p>
    <w:p w:rsidR="004C1AC7" w:rsidRDefault="009F61C4">
      <w:pPr>
        <w:pStyle w:val="Heading1"/>
      </w:pPr>
      <w:r>
        <w:t>TERM</w:t>
      </w:r>
    </w:p>
    <w:p w:rsidR="004C1AC7" w:rsidRDefault="009F61C4">
      <w:pPr>
        <w:spacing w:after="200"/>
      </w:pPr>
      <w:r>
        <w:t>Rolling FX Spot is an execution-only product and generally therefore has no recommended holding p</w:t>
      </w:r>
      <w:r>
        <w:t xml:space="preserve">eriod. Rolling FX Spot trades do not settle. Instead, open positions held at the end of a trading day are rolled forward to the next available business day.       </w:t>
      </w:r>
    </w:p>
    <w:p w:rsidR="004C1AC7" w:rsidRDefault="009F61C4">
      <w:pPr>
        <w:spacing w:line="265" w:lineRule="auto"/>
        <w:ind w:right="30"/>
      </w:pPr>
      <w:r>
        <w:t>Specific information on each underlying investment option can be found</w:t>
      </w:r>
      <w:hyperlink r:id="rId7">
        <w:r>
          <w:rPr>
            <w:b/>
            <w:color w:val="4F5CD5"/>
          </w:rPr>
          <w:t xml:space="preserve"> here.</w:t>
        </w:r>
      </w:hyperlink>
      <w:r>
        <w:rPr>
          <w:color w:val="FF0000"/>
        </w:rPr>
        <w:t xml:space="preserve"> </w:t>
      </w:r>
    </w:p>
    <w:p w:rsidR="004C1AC7" w:rsidRDefault="009F61C4">
      <w:pPr>
        <w:spacing w:line="259" w:lineRule="auto"/>
        <w:ind w:left="0" w:firstLine="0"/>
      </w:pPr>
      <w:r>
        <w:t xml:space="preserve"> </w:t>
      </w:r>
    </w:p>
    <w:p w:rsidR="004C1AC7" w:rsidRDefault="009F61C4">
      <w:pPr>
        <w:spacing w:after="45" w:line="259" w:lineRule="auto"/>
        <w:ind w:left="0" w:firstLine="0"/>
      </w:pPr>
      <w:r>
        <w:t xml:space="preserve"> </w:t>
      </w:r>
    </w:p>
    <w:p w:rsidR="004C1AC7" w:rsidRDefault="009F61C4">
      <w:pPr>
        <w:spacing w:after="112" w:line="259" w:lineRule="auto"/>
      </w:pPr>
      <w:r>
        <w:rPr>
          <w:color w:val="000082"/>
          <w:sz w:val="26"/>
        </w:rPr>
        <w:t>WHAT ARE THE RISKS AND WHAT COULD I GET IN RETURN?</w:t>
      </w:r>
    </w:p>
    <w:p w:rsidR="004C1AC7" w:rsidRDefault="009F61C4">
      <w:pPr>
        <w:spacing w:line="259" w:lineRule="auto"/>
        <w:ind w:left="970"/>
      </w:pPr>
      <w:r>
        <w:rPr>
          <w:color w:val="000082"/>
          <w:sz w:val="20"/>
        </w:rPr>
        <w:t>RISK INDICATOR</w:t>
      </w:r>
    </w:p>
    <w:tbl>
      <w:tblPr>
        <w:tblStyle w:val="TableGrid"/>
        <w:tblW w:w="8626" w:type="dxa"/>
        <w:tblInd w:w="965" w:type="dxa"/>
        <w:tblCellMar>
          <w:top w:w="158" w:type="dxa"/>
          <w:left w:w="115" w:type="dxa"/>
          <w:bottom w:w="0" w:type="dxa"/>
          <w:right w:w="115" w:type="dxa"/>
        </w:tblCellMar>
        <w:tblLook w:val="04A0" w:firstRow="1" w:lastRow="0" w:firstColumn="1" w:lastColumn="0" w:noHBand="0" w:noVBand="1"/>
      </w:tblPr>
      <w:tblGrid>
        <w:gridCol w:w="1233"/>
        <w:gridCol w:w="1233"/>
        <w:gridCol w:w="1232"/>
        <w:gridCol w:w="1232"/>
        <w:gridCol w:w="1232"/>
        <w:gridCol w:w="1232"/>
        <w:gridCol w:w="1232"/>
      </w:tblGrid>
      <w:tr w:rsidR="004C1AC7">
        <w:trPr>
          <w:trHeight w:val="500"/>
        </w:trPr>
        <w:tc>
          <w:tcPr>
            <w:tcW w:w="123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33" w:firstLine="0"/>
              <w:jc w:val="center"/>
            </w:pPr>
            <w:r>
              <w:rPr>
                <w:color w:val="7F7F7F"/>
                <w:sz w:val="24"/>
              </w:rPr>
              <w:t>1</w:t>
            </w:r>
          </w:p>
        </w:tc>
        <w:tc>
          <w:tcPr>
            <w:tcW w:w="123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34" w:firstLine="0"/>
              <w:jc w:val="center"/>
            </w:pPr>
            <w:r>
              <w:rPr>
                <w:color w:val="7F7F7F"/>
                <w:sz w:val="24"/>
              </w:rPr>
              <w:t>2</w:t>
            </w:r>
          </w:p>
        </w:tc>
        <w:tc>
          <w:tcPr>
            <w:tcW w:w="123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34" w:firstLine="0"/>
              <w:jc w:val="center"/>
            </w:pPr>
            <w:r>
              <w:rPr>
                <w:color w:val="7F7F7F"/>
                <w:sz w:val="24"/>
              </w:rPr>
              <w:t>3</w:t>
            </w:r>
          </w:p>
        </w:tc>
        <w:tc>
          <w:tcPr>
            <w:tcW w:w="123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34" w:firstLine="0"/>
              <w:jc w:val="center"/>
            </w:pPr>
            <w:r>
              <w:rPr>
                <w:color w:val="7F7F7F"/>
                <w:sz w:val="24"/>
              </w:rPr>
              <w:t>4</w:t>
            </w:r>
          </w:p>
        </w:tc>
        <w:tc>
          <w:tcPr>
            <w:tcW w:w="123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34" w:firstLine="0"/>
              <w:jc w:val="center"/>
            </w:pPr>
            <w:r>
              <w:rPr>
                <w:color w:val="7F7F7F"/>
                <w:sz w:val="24"/>
              </w:rPr>
              <w:t>5</w:t>
            </w:r>
          </w:p>
        </w:tc>
        <w:tc>
          <w:tcPr>
            <w:tcW w:w="123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34" w:firstLine="0"/>
              <w:jc w:val="center"/>
            </w:pPr>
            <w:r>
              <w:rPr>
                <w:color w:val="7F7F7F"/>
                <w:sz w:val="24"/>
              </w:rPr>
              <w:t>6</w:t>
            </w:r>
          </w:p>
        </w:tc>
        <w:tc>
          <w:tcPr>
            <w:tcW w:w="1232" w:type="dxa"/>
            <w:tcBorders>
              <w:top w:val="single" w:sz="4" w:space="0" w:color="7F7F7F"/>
              <w:left w:val="single" w:sz="4" w:space="0" w:color="7F7F7F"/>
              <w:bottom w:val="single" w:sz="4" w:space="0" w:color="7F7F7F"/>
              <w:right w:val="single" w:sz="4" w:space="0" w:color="7F7F7F"/>
            </w:tcBorders>
            <w:shd w:val="clear" w:color="auto" w:fill="000082"/>
          </w:tcPr>
          <w:p w:rsidR="004C1AC7" w:rsidRDefault="009F61C4">
            <w:pPr>
              <w:spacing w:line="259" w:lineRule="auto"/>
              <w:ind w:left="34" w:firstLine="0"/>
              <w:jc w:val="center"/>
            </w:pPr>
            <w:r>
              <w:rPr>
                <w:color w:val="FFFFFF"/>
                <w:sz w:val="24"/>
              </w:rPr>
              <w:t>7</w:t>
            </w:r>
          </w:p>
        </w:tc>
      </w:tr>
    </w:tbl>
    <w:p w:rsidR="004C1AC7" w:rsidRDefault="009F61C4">
      <w:pPr>
        <w:spacing w:after="106" w:line="259" w:lineRule="auto"/>
        <w:ind w:left="1341" w:firstLine="0"/>
      </w:pPr>
      <w:r>
        <w:rPr>
          <w:rFonts w:ascii="Calibri" w:eastAsia="Calibri" w:hAnsi="Calibri" w:cs="Calibri"/>
          <w:noProof/>
          <w:sz w:val="22"/>
        </w:rPr>
        <mc:AlternateContent>
          <mc:Choice Requires="wpg">
            <w:drawing>
              <wp:inline distT="0" distB="0" distL="0" distR="0">
                <wp:extent cx="4698001" cy="124130"/>
                <wp:effectExtent l="0" t="0" r="0" b="0"/>
                <wp:docPr id="2934" name="Group 2934"/>
                <wp:cNvGraphicFramePr/>
                <a:graphic xmlns:a="http://schemas.openxmlformats.org/drawingml/2006/main">
                  <a:graphicData uri="http://schemas.microsoft.com/office/word/2010/wordprocessingGroup">
                    <wpg:wgp>
                      <wpg:cNvGrpSpPr/>
                      <wpg:grpSpPr>
                        <a:xfrm>
                          <a:off x="0" y="0"/>
                          <a:ext cx="4698001" cy="124130"/>
                          <a:chOff x="0" y="0"/>
                          <a:chExt cx="4698001" cy="124130"/>
                        </a:xfrm>
                      </wpg:grpSpPr>
                      <wps:wsp>
                        <wps:cNvPr id="95" name="Shape 95"/>
                        <wps:cNvSpPr/>
                        <wps:spPr>
                          <a:xfrm>
                            <a:off x="48811" y="62065"/>
                            <a:ext cx="4600372" cy="0"/>
                          </a:xfrm>
                          <a:custGeom>
                            <a:avLst/>
                            <a:gdLst/>
                            <a:ahLst/>
                            <a:cxnLst/>
                            <a:rect l="0" t="0" r="0" b="0"/>
                            <a:pathLst>
                              <a:path w="4600372">
                                <a:moveTo>
                                  <a:pt x="0" y="0"/>
                                </a:moveTo>
                                <a:lnTo>
                                  <a:pt x="4600372" y="0"/>
                                </a:lnTo>
                              </a:path>
                            </a:pathLst>
                          </a:custGeom>
                          <a:ln w="38100" cap="flat">
                            <a:miter lim="100000"/>
                          </a:ln>
                        </wps:spPr>
                        <wps:style>
                          <a:lnRef idx="1">
                            <a:srgbClr val="7F7F7F"/>
                          </a:lnRef>
                          <a:fillRef idx="0">
                            <a:srgbClr val="000000">
                              <a:alpha val="0"/>
                            </a:srgbClr>
                          </a:fillRef>
                          <a:effectRef idx="0">
                            <a:scrgbClr r="0" g="0" b="0"/>
                          </a:effectRef>
                          <a:fontRef idx="none"/>
                        </wps:style>
                        <wps:bodyPr/>
                      </wps:wsp>
                      <wps:wsp>
                        <wps:cNvPr id="96" name="Shape 96"/>
                        <wps:cNvSpPr/>
                        <wps:spPr>
                          <a:xfrm>
                            <a:off x="0" y="0"/>
                            <a:ext cx="48806" cy="124130"/>
                          </a:xfrm>
                          <a:custGeom>
                            <a:avLst/>
                            <a:gdLst/>
                            <a:ahLst/>
                            <a:cxnLst/>
                            <a:rect l="0" t="0" r="0" b="0"/>
                            <a:pathLst>
                              <a:path w="48806" h="124130">
                                <a:moveTo>
                                  <a:pt x="48806" y="0"/>
                                </a:moveTo>
                                <a:lnTo>
                                  <a:pt x="48806" y="124130"/>
                                </a:lnTo>
                                <a:lnTo>
                                  <a:pt x="0" y="62065"/>
                                </a:lnTo>
                                <a:lnTo>
                                  <a:pt x="48806" y="0"/>
                                </a:lnTo>
                                <a:close/>
                              </a:path>
                            </a:pathLst>
                          </a:custGeom>
                          <a:ln w="0" cap="flat">
                            <a:miter lim="100000"/>
                          </a:ln>
                        </wps:spPr>
                        <wps:style>
                          <a:lnRef idx="0">
                            <a:srgbClr val="000000">
                              <a:alpha val="0"/>
                            </a:srgbClr>
                          </a:lnRef>
                          <a:fillRef idx="1">
                            <a:srgbClr val="7F7F7F"/>
                          </a:fillRef>
                          <a:effectRef idx="0">
                            <a:scrgbClr r="0" g="0" b="0"/>
                          </a:effectRef>
                          <a:fontRef idx="none"/>
                        </wps:style>
                        <wps:bodyPr/>
                      </wps:wsp>
                      <wps:wsp>
                        <wps:cNvPr id="97" name="Shape 97"/>
                        <wps:cNvSpPr/>
                        <wps:spPr>
                          <a:xfrm>
                            <a:off x="4649195" y="0"/>
                            <a:ext cx="48806" cy="124130"/>
                          </a:xfrm>
                          <a:custGeom>
                            <a:avLst/>
                            <a:gdLst/>
                            <a:ahLst/>
                            <a:cxnLst/>
                            <a:rect l="0" t="0" r="0" b="0"/>
                            <a:pathLst>
                              <a:path w="48806" h="124130">
                                <a:moveTo>
                                  <a:pt x="0" y="0"/>
                                </a:moveTo>
                                <a:lnTo>
                                  <a:pt x="48806" y="62065"/>
                                </a:lnTo>
                                <a:lnTo>
                                  <a:pt x="0" y="124130"/>
                                </a:lnTo>
                                <a:lnTo>
                                  <a:pt x="0" y="0"/>
                                </a:lnTo>
                                <a:close/>
                              </a:path>
                            </a:pathLst>
                          </a:custGeom>
                          <a:ln w="0" cap="flat">
                            <a:miter lim="100000"/>
                          </a:ln>
                        </wps:spPr>
                        <wps:style>
                          <a:lnRef idx="0">
                            <a:srgbClr val="000000">
                              <a:alpha val="0"/>
                            </a:srgbClr>
                          </a:lnRef>
                          <a:fillRef idx="1">
                            <a:srgbClr val="7F7F7F"/>
                          </a:fillRef>
                          <a:effectRef idx="0">
                            <a:scrgbClr r="0" g="0" b="0"/>
                          </a:effectRef>
                          <a:fontRef idx="none"/>
                        </wps:style>
                        <wps:bodyPr/>
                      </wps:wsp>
                    </wpg:wgp>
                  </a:graphicData>
                </a:graphic>
              </wp:inline>
            </w:drawing>
          </mc:Choice>
          <mc:Fallback xmlns:a="http://schemas.openxmlformats.org/drawingml/2006/main">
            <w:pict>
              <v:group id="Group 2934" style="width:369.921pt;height:9.77405pt;mso-position-horizontal-relative:char;mso-position-vertical-relative:line" coordsize="46980,1241">
                <v:shape id="Shape 95" style="position:absolute;width:46003;height:0;left:488;top:620;" coordsize="4600372,0" path="m0,0l4600372,0">
                  <v:stroke weight="3pt" endcap="flat" joinstyle="miter" miterlimit="4" on="true" color="#7f7f7f"/>
                  <v:fill on="false" color="#000000" opacity="0"/>
                </v:shape>
                <v:shape id="Shape 96" style="position:absolute;width:488;height:1241;left:0;top:0;" coordsize="48806,124130" path="m48806,0l48806,124130l0,62065l48806,0x">
                  <v:stroke weight="0pt" endcap="flat" joinstyle="miter" miterlimit="4" on="false" color="#000000" opacity="0"/>
                  <v:fill on="true" color="#7f7f7f"/>
                </v:shape>
                <v:shape id="Shape 97" style="position:absolute;width:488;height:1241;left:46491;top:0;" coordsize="48806,124130" path="m0,0l48806,62065l0,124130l0,0x">
                  <v:stroke weight="0pt" endcap="flat" joinstyle="miter" miterlimit="4" on="false" color="#000000" opacity="0"/>
                  <v:fill on="true" color="#7f7f7f"/>
                </v:shape>
              </v:group>
            </w:pict>
          </mc:Fallback>
        </mc:AlternateContent>
      </w:r>
    </w:p>
    <w:p w:rsidR="004C1AC7" w:rsidRDefault="009F61C4">
      <w:pPr>
        <w:tabs>
          <w:tab w:val="center" w:pos="1408"/>
          <w:tab w:val="center" w:pos="8636"/>
        </w:tabs>
        <w:spacing w:after="230"/>
        <w:ind w:left="0" w:firstLine="0"/>
      </w:pPr>
      <w:r>
        <w:rPr>
          <w:rFonts w:ascii="Calibri" w:eastAsia="Calibri" w:hAnsi="Calibri" w:cs="Calibri"/>
          <w:sz w:val="22"/>
        </w:rPr>
        <w:lastRenderedPageBreak/>
        <w:tab/>
      </w:r>
      <w:r>
        <w:t>LOWER RISK</w:t>
      </w:r>
      <w:r>
        <w:tab/>
        <w:t>HIGHER RISK</w:t>
      </w:r>
    </w:p>
    <w:p w:rsidR="004C1AC7" w:rsidRDefault="009F61C4">
      <w:pPr>
        <w:spacing w:after="400"/>
      </w:pPr>
      <w:r>
        <w:t xml:space="preserve">The summary risk indicator is a guide to the level of risk of this product compared to other products. It shows how likely it is that the product </w:t>
      </w:r>
      <w:r>
        <w:t xml:space="preserve">will lose money because of movements in the markets or because we are not able to pay you. We have classified </w:t>
      </w:r>
      <w:r>
        <w:t xml:space="preserve">this product as 7 out of 7, </w:t>
      </w:r>
      <w:r>
        <w:t xml:space="preserve">which is the highest risk class. This rates the potential losses from future performance at a very high level. Be aware of currency risk. You may </w:t>
      </w:r>
      <w:r>
        <w:t>receive payments in a different currency, so the final return you will get depends</w:t>
      </w:r>
      <w:r>
        <w:t xml:space="preserve"> on the exchange rate between the two currencies </w:t>
      </w:r>
    </w:p>
    <w:p w:rsidR="004C1AC7" w:rsidRDefault="009F61C4">
      <w:pPr>
        <w:spacing w:line="259" w:lineRule="auto"/>
        <w:ind w:left="0" w:firstLine="0"/>
      </w:pPr>
      <w:r>
        <w:t xml:space="preserve"> </w:t>
      </w:r>
    </w:p>
    <w:p w:rsidR="004C1AC7" w:rsidRDefault="009F61C4">
      <w:pPr>
        <w:spacing w:after="250" w:line="265" w:lineRule="auto"/>
        <w:ind w:right="30"/>
      </w:pPr>
      <w:r>
        <w:t xml:space="preserve">This risk is not considered in the indicator shown above. In some circumstances you may be required to make further payments to pay for </w:t>
      </w:r>
      <w:r>
        <w:t>losses. Trading risks are magnified by leverage – the total loss you</w:t>
      </w:r>
      <w:r>
        <w:t xml:space="preserve"> may incur may significantly exceed the amount invested. Values may fluctuate significantly in times of high volatility or market/economic uncertainty; such swings are even more significant if your positions are leveraged and may also adversely affect your</w:t>
      </w:r>
      <w:r>
        <w:t xml:space="preserve"> position. As a result, margin calls may be made quickly or frequently. In the event of default, Saxo shall seek to </w:t>
      </w:r>
      <w:r>
        <w:t>immediately terminate, cancel and close-out all of part of any outstanding positions, and any shortfall will be borne by you.  Trade only af</w:t>
      </w:r>
      <w:r>
        <w:t>ter you have acknowledged and accepted the risks. You should carefully consider whether trading in leveraged products is appropriate for you.</w:t>
      </w:r>
    </w:p>
    <w:p w:rsidR="004C1AC7" w:rsidRDefault="009F61C4">
      <w:pPr>
        <w:spacing w:line="259" w:lineRule="auto"/>
      </w:pPr>
      <w:r>
        <w:rPr>
          <w:color w:val="000082"/>
          <w:sz w:val="20"/>
        </w:rPr>
        <w:t>PERFORMANCE SCENARIOS</w:t>
      </w:r>
    </w:p>
    <w:p w:rsidR="004C1AC7" w:rsidRDefault="009F61C4">
      <w:pPr>
        <w:spacing w:after="296"/>
      </w:pPr>
      <w:r>
        <w:t xml:space="preserve">There are </w:t>
      </w:r>
      <w:proofErr w:type="gramStart"/>
      <w:r>
        <w:t>a number of</w:t>
      </w:r>
      <w:proofErr w:type="gramEnd"/>
      <w:r>
        <w:t xml:space="preserve"> types of trading risk, including leverage risk, which you should be aware of before beginning to trade. Information on </w:t>
      </w:r>
      <w:r>
        <w:t xml:space="preserve">factors that affect the performance of this product are detailed </w:t>
      </w:r>
      <w:hyperlink r:id="rId8">
        <w:r>
          <w:rPr>
            <w:b/>
            <w:color w:val="4F5CD5"/>
          </w:rPr>
          <w:t>here</w:t>
        </w:r>
      </w:hyperlink>
      <w:r>
        <w:t xml:space="preserve"> - including but not limited to;</w:t>
      </w:r>
    </w:p>
    <w:p w:rsidR="004C1AC7" w:rsidRDefault="009F61C4">
      <w:pPr>
        <w:tabs>
          <w:tab w:val="center" w:pos="993"/>
          <w:tab w:val="center" w:pos="1767"/>
          <w:tab w:val="center" w:pos="5845"/>
        </w:tabs>
        <w:spacing w:after="39"/>
        <w:ind w:left="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column">
                  <wp:posOffset>549250</wp:posOffset>
                </wp:positionH>
                <wp:positionV relativeFrom="paragraph">
                  <wp:posOffset>-3262</wp:posOffset>
                </wp:positionV>
                <wp:extent cx="81001" cy="690601"/>
                <wp:effectExtent l="0" t="0" r="0" b="0"/>
                <wp:wrapSquare wrapText="bothSides"/>
                <wp:docPr id="3298" name="Group 3298"/>
                <wp:cNvGraphicFramePr/>
                <a:graphic xmlns:a="http://schemas.openxmlformats.org/drawingml/2006/main">
                  <a:graphicData uri="http://schemas.microsoft.com/office/word/2010/wordprocessingGroup">
                    <wpg:wgp>
                      <wpg:cNvGrpSpPr/>
                      <wpg:grpSpPr>
                        <a:xfrm>
                          <a:off x="0" y="0"/>
                          <a:ext cx="81001" cy="690601"/>
                          <a:chOff x="0" y="0"/>
                          <a:chExt cx="81001" cy="690601"/>
                        </a:xfrm>
                      </wpg:grpSpPr>
                      <wps:wsp>
                        <wps:cNvPr id="3860" name="Shape 3860"/>
                        <wps:cNvSpPr/>
                        <wps:spPr>
                          <a:xfrm>
                            <a:off x="0" y="0"/>
                            <a:ext cx="81001" cy="81000"/>
                          </a:xfrm>
                          <a:custGeom>
                            <a:avLst/>
                            <a:gdLst/>
                            <a:ahLst/>
                            <a:cxnLst/>
                            <a:rect l="0" t="0" r="0" b="0"/>
                            <a:pathLst>
                              <a:path w="81001" h="81000">
                                <a:moveTo>
                                  <a:pt x="0" y="0"/>
                                </a:moveTo>
                                <a:lnTo>
                                  <a:pt x="81001" y="0"/>
                                </a:lnTo>
                                <a:lnTo>
                                  <a:pt x="81001"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61" name="Shape 3861"/>
                        <wps:cNvSpPr/>
                        <wps:spPr>
                          <a:xfrm>
                            <a:off x="0" y="152400"/>
                            <a:ext cx="81001" cy="81000"/>
                          </a:xfrm>
                          <a:custGeom>
                            <a:avLst/>
                            <a:gdLst/>
                            <a:ahLst/>
                            <a:cxnLst/>
                            <a:rect l="0" t="0" r="0" b="0"/>
                            <a:pathLst>
                              <a:path w="81001" h="81000">
                                <a:moveTo>
                                  <a:pt x="0" y="0"/>
                                </a:moveTo>
                                <a:lnTo>
                                  <a:pt x="81001" y="0"/>
                                </a:lnTo>
                                <a:lnTo>
                                  <a:pt x="81001"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62" name="Shape 3862"/>
                        <wps:cNvSpPr/>
                        <wps:spPr>
                          <a:xfrm>
                            <a:off x="0" y="304800"/>
                            <a:ext cx="81001" cy="81000"/>
                          </a:xfrm>
                          <a:custGeom>
                            <a:avLst/>
                            <a:gdLst/>
                            <a:ahLst/>
                            <a:cxnLst/>
                            <a:rect l="0" t="0" r="0" b="0"/>
                            <a:pathLst>
                              <a:path w="81001" h="81000">
                                <a:moveTo>
                                  <a:pt x="0" y="0"/>
                                </a:moveTo>
                                <a:lnTo>
                                  <a:pt x="81001" y="0"/>
                                </a:lnTo>
                                <a:lnTo>
                                  <a:pt x="81001"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63" name="Shape 3863"/>
                        <wps:cNvSpPr/>
                        <wps:spPr>
                          <a:xfrm>
                            <a:off x="0" y="457200"/>
                            <a:ext cx="81001" cy="81000"/>
                          </a:xfrm>
                          <a:custGeom>
                            <a:avLst/>
                            <a:gdLst/>
                            <a:ahLst/>
                            <a:cxnLst/>
                            <a:rect l="0" t="0" r="0" b="0"/>
                            <a:pathLst>
                              <a:path w="81001" h="81000">
                                <a:moveTo>
                                  <a:pt x="0" y="0"/>
                                </a:moveTo>
                                <a:lnTo>
                                  <a:pt x="81001" y="0"/>
                                </a:lnTo>
                                <a:lnTo>
                                  <a:pt x="81001"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64" name="Shape 3864"/>
                        <wps:cNvSpPr/>
                        <wps:spPr>
                          <a:xfrm>
                            <a:off x="0" y="609600"/>
                            <a:ext cx="81001" cy="81000"/>
                          </a:xfrm>
                          <a:custGeom>
                            <a:avLst/>
                            <a:gdLst/>
                            <a:ahLst/>
                            <a:cxnLst/>
                            <a:rect l="0" t="0" r="0" b="0"/>
                            <a:pathLst>
                              <a:path w="81001" h="81000">
                                <a:moveTo>
                                  <a:pt x="0" y="0"/>
                                </a:moveTo>
                                <a:lnTo>
                                  <a:pt x="81001" y="0"/>
                                </a:lnTo>
                                <a:lnTo>
                                  <a:pt x="81001"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g:wgp>
                  </a:graphicData>
                </a:graphic>
              </wp:anchor>
            </w:drawing>
          </mc:Choice>
          <mc:Fallback xmlns:a="http://schemas.openxmlformats.org/drawingml/2006/main">
            <w:pict>
              <v:group id="Group 3298" style="width:6.378pt;height:54.378pt;position:absolute;mso-position-horizontal-relative:text;mso-position-horizontal:absolute;margin-left:43.248pt;mso-position-vertical-relative:text;margin-top:-0.256897pt;" coordsize="810,6906">
                <v:shape id="Shape 3865" style="position:absolute;width:810;height:810;left:0;top:0;" coordsize="81001,81000" path="m0,0l81001,0l81001,81000l0,81000l0,0">
                  <v:stroke weight="0pt" endcap="flat" joinstyle="miter" miterlimit="10" on="false" color="#000000" opacity="0"/>
                  <v:fill on="true" color="#000082"/>
                </v:shape>
                <v:shape id="Shape 3866" style="position:absolute;width:810;height:810;left:0;top:1524;" coordsize="81001,81000" path="m0,0l81001,0l81001,81000l0,81000l0,0">
                  <v:stroke weight="0pt" endcap="flat" joinstyle="miter" miterlimit="10" on="false" color="#000000" opacity="0"/>
                  <v:fill on="true" color="#000082"/>
                </v:shape>
                <v:shape id="Shape 3867" style="position:absolute;width:810;height:810;left:0;top:3048;" coordsize="81001,81000" path="m0,0l81001,0l81001,81000l0,81000l0,0">
                  <v:stroke weight="0pt" endcap="flat" joinstyle="miter" miterlimit="10" on="false" color="#000000" opacity="0"/>
                  <v:fill on="true" color="#000082"/>
                </v:shape>
                <v:shape id="Shape 3868" style="position:absolute;width:810;height:810;left:0;top:4572;" coordsize="81001,81000" path="m0,0l81001,0l81001,81000l0,81000l0,0">
                  <v:stroke weight="0pt" endcap="flat" joinstyle="miter" miterlimit="10" on="false" color="#000000" opacity="0"/>
                  <v:fill on="true" color="#000082"/>
                </v:shape>
                <v:shape id="Shape 3869" style="position:absolute;width:810;height:810;left:0;top:6096;" coordsize="81001,81000" path="m0,0l81001,0l81001,81000l0,81000l0,0">
                  <v:stroke weight="0pt" endcap="flat" joinstyle="miter" miterlimit="10" on="false" color="#000000" opacity="0"/>
                  <v:fill on="true" color="#000082"/>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column">
                  <wp:posOffset>2880614</wp:posOffset>
                </wp:positionH>
                <wp:positionV relativeFrom="paragraph">
                  <wp:posOffset>-3262</wp:posOffset>
                </wp:positionV>
                <wp:extent cx="81000" cy="690601"/>
                <wp:effectExtent l="0" t="0" r="0" b="0"/>
                <wp:wrapSquare wrapText="bothSides"/>
                <wp:docPr id="3299" name="Group 3299"/>
                <wp:cNvGraphicFramePr/>
                <a:graphic xmlns:a="http://schemas.openxmlformats.org/drawingml/2006/main">
                  <a:graphicData uri="http://schemas.microsoft.com/office/word/2010/wordprocessingGroup">
                    <wpg:wgp>
                      <wpg:cNvGrpSpPr/>
                      <wpg:grpSpPr>
                        <a:xfrm>
                          <a:off x="0" y="0"/>
                          <a:ext cx="81000" cy="690601"/>
                          <a:chOff x="0" y="0"/>
                          <a:chExt cx="81000" cy="690601"/>
                        </a:xfrm>
                      </wpg:grpSpPr>
                      <wps:wsp>
                        <wps:cNvPr id="3870" name="Shape 3870"/>
                        <wps:cNvSpPr/>
                        <wps:spPr>
                          <a:xfrm>
                            <a:off x="0" y="0"/>
                            <a:ext cx="81000" cy="81000"/>
                          </a:xfrm>
                          <a:custGeom>
                            <a:avLst/>
                            <a:gdLst/>
                            <a:ahLst/>
                            <a:cxnLst/>
                            <a:rect l="0" t="0" r="0" b="0"/>
                            <a:pathLst>
                              <a:path w="81000" h="81000">
                                <a:moveTo>
                                  <a:pt x="0" y="0"/>
                                </a:moveTo>
                                <a:lnTo>
                                  <a:pt x="81000" y="0"/>
                                </a:lnTo>
                                <a:lnTo>
                                  <a:pt x="81000"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71" name="Shape 3871"/>
                        <wps:cNvSpPr/>
                        <wps:spPr>
                          <a:xfrm>
                            <a:off x="0" y="152400"/>
                            <a:ext cx="81000" cy="81000"/>
                          </a:xfrm>
                          <a:custGeom>
                            <a:avLst/>
                            <a:gdLst/>
                            <a:ahLst/>
                            <a:cxnLst/>
                            <a:rect l="0" t="0" r="0" b="0"/>
                            <a:pathLst>
                              <a:path w="81000" h="81000">
                                <a:moveTo>
                                  <a:pt x="0" y="0"/>
                                </a:moveTo>
                                <a:lnTo>
                                  <a:pt x="81000" y="0"/>
                                </a:lnTo>
                                <a:lnTo>
                                  <a:pt x="81000"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72" name="Shape 3872"/>
                        <wps:cNvSpPr/>
                        <wps:spPr>
                          <a:xfrm>
                            <a:off x="0" y="304800"/>
                            <a:ext cx="81000" cy="81000"/>
                          </a:xfrm>
                          <a:custGeom>
                            <a:avLst/>
                            <a:gdLst/>
                            <a:ahLst/>
                            <a:cxnLst/>
                            <a:rect l="0" t="0" r="0" b="0"/>
                            <a:pathLst>
                              <a:path w="81000" h="81000">
                                <a:moveTo>
                                  <a:pt x="0" y="0"/>
                                </a:moveTo>
                                <a:lnTo>
                                  <a:pt x="81000" y="0"/>
                                </a:lnTo>
                                <a:lnTo>
                                  <a:pt x="81000"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73" name="Shape 3873"/>
                        <wps:cNvSpPr/>
                        <wps:spPr>
                          <a:xfrm>
                            <a:off x="0" y="457200"/>
                            <a:ext cx="81000" cy="81000"/>
                          </a:xfrm>
                          <a:custGeom>
                            <a:avLst/>
                            <a:gdLst/>
                            <a:ahLst/>
                            <a:cxnLst/>
                            <a:rect l="0" t="0" r="0" b="0"/>
                            <a:pathLst>
                              <a:path w="81000" h="81000">
                                <a:moveTo>
                                  <a:pt x="0" y="0"/>
                                </a:moveTo>
                                <a:lnTo>
                                  <a:pt x="81000" y="0"/>
                                </a:lnTo>
                                <a:lnTo>
                                  <a:pt x="81000"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s:wsp>
                        <wps:cNvPr id="3874" name="Shape 3874"/>
                        <wps:cNvSpPr/>
                        <wps:spPr>
                          <a:xfrm>
                            <a:off x="0" y="609600"/>
                            <a:ext cx="81000" cy="81000"/>
                          </a:xfrm>
                          <a:custGeom>
                            <a:avLst/>
                            <a:gdLst/>
                            <a:ahLst/>
                            <a:cxnLst/>
                            <a:rect l="0" t="0" r="0" b="0"/>
                            <a:pathLst>
                              <a:path w="81000" h="81000">
                                <a:moveTo>
                                  <a:pt x="0" y="0"/>
                                </a:moveTo>
                                <a:lnTo>
                                  <a:pt x="81000" y="0"/>
                                </a:lnTo>
                                <a:lnTo>
                                  <a:pt x="81000" y="81000"/>
                                </a:lnTo>
                                <a:lnTo>
                                  <a:pt x="0" y="81000"/>
                                </a:lnTo>
                                <a:lnTo>
                                  <a:pt x="0" y="0"/>
                                </a:lnTo>
                              </a:path>
                            </a:pathLst>
                          </a:custGeom>
                          <a:ln w="0" cap="flat">
                            <a:miter lim="127000"/>
                          </a:ln>
                        </wps:spPr>
                        <wps:style>
                          <a:lnRef idx="0">
                            <a:srgbClr val="000000">
                              <a:alpha val="0"/>
                            </a:srgbClr>
                          </a:lnRef>
                          <a:fillRef idx="1">
                            <a:srgbClr val="000082"/>
                          </a:fillRef>
                          <a:effectRef idx="0">
                            <a:scrgbClr r="0" g="0" b="0"/>
                          </a:effectRef>
                          <a:fontRef idx="none"/>
                        </wps:style>
                        <wps:bodyPr/>
                      </wps:wsp>
                    </wpg:wgp>
                  </a:graphicData>
                </a:graphic>
              </wp:anchor>
            </w:drawing>
          </mc:Choice>
          <mc:Fallback xmlns:a="http://schemas.openxmlformats.org/drawingml/2006/main">
            <w:pict>
              <v:group id="Group 3299" style="width:6.37799pt;height:54.378pt;position:absolute;mso-position-horizontal-relative:text;mso-position-horizontal:absolute;margin-left:226.82pt;mso-position-vertical-relative:text;margin-top:-0.256897pt;" coordsize="810,6906">
                <v:shape id="Shape 3875" style="position:absolute;width:810;height:810;left:0;top:0;" coordsize="81000,81000" path="m0,0l81000,0l81000,81000l0,81000l0,0">
                  <v:stroke weight="0pt" endcap="flat" joinstyle="miter" miterlimit="10" on="false" color="#000000" opacity="0"/>
                  <v:fill on="true" color="#000082"/>
                </v:shape>
                <v:shape id="Shape 3876" style="position:absolute;width:810;height:810;left:0;top:1524;" coordsize="81000,81000" path="m0,0l81000,0l81000,81000l0,81000l0,0">
                  <v:stroke weight="0pt" endcap="flat" joinstyle="miter" miterlimit="10" on="false" color="#000000" opacity="0"/>
                  <v:fill on="true" color="#000082"/>
                </v:shape>
                <v:shape id="Shape 3877" style="position:absolute;width:810;height:810;left:0;top:3048;" coordsize="81000,81000" path="m0,0l81000,0l81000,81000l0,81000l0,0">
                  <v:stroke weight="0pt" endcap="flat" joinstyle="miter" miterlimit="10" on="false" color="#000000" opacity="0"/>
                  <v:fill on="true" color="#000082"/>
                </v:shape>
                <v:shape id="Shape 3878" style="position:absolute;width:810;height:810;left:0;top:4572;" coordsize="81000,81000" path="m0,0l81000,0l81000,81000l0,81000l0,0">
                  <v:stroke weight="0pt" endcap="flat" joinstyle="miter" miterlimit="10" on="false" color="#000000" opacity="0"/>
                  <v:fill on="true" color="#000082"/>
                </v:shape>
                <v:shape id="Shape 3879" style="position:absolute;width:810;height:810;left:0;top:6096;" coordsize="81000,81000" path="m0,0l81000,0l81000,81000l0,81000l0,0">
                  <v:stroke weight="0pt" endcap="flat" joinstyle="miter" miterlimit="10" on="false" color="#000000" opacity="0"/>
                  <v:fill on="true" color="#000082"/>
                </v:shape>
                <w10:wrap type="square"/>
              </v:group>
            </w:pict>
          </mc:Fallback>
        </mc:AlternateContent>
      </w:r>
      <w:r>
        <w:rPr>
          <w:rFonts w:ascii="Calibri" w:eastAsia="Calibri" w:hAnsi="Calibri" w:cs="Calibri"/>
          <w:sz w:val="22"/>
        </w:rPr>
        <w:tab/>
      </w:r>
      <w:r>
        <w:t xml:space="preserve"> </w:t>
      </w:r>
      <w:r>
        <w:tab/>
        <w:t xml:space="preserve">Leverage risk </w:t>
      </w:r>
      <w:r>
        <w:tab/>
        <w:t>Unregulated market risk</w:t>
      </w:r>
    </w:p>
    <w:p w:rsidR="004C1AC7" w:rsidRDefault="009F61C4">
      <w:pPr>
        <w:tabs>
          <w:tab w:val="center" w:pos="993"/>
          <w:tab w:val="center" w:pos="2056"/>
          <w:tab w:val="center" w:pos="5764"/>
        </w:tabs>
        <w:spacing w:after="39"/>
        <w:ind w:left="0" w:firstLine="0"/>
      </w:pPr>
      <w:r>
        <w:rPr>
          <w:rFonts w:ascii="Calibri" w:eastAsia="Calibri" w:hAnsi="Calibri" w:cs="Calibri"/>
          <w:sz w:val="22"/>
        </w:rPr>
        <w:tab/>
      </w:r>
      <w:r>
        <w:t xml:space="preserve"> </w:t>
      </w:r>
      <w:r>
        <w:tab/>
        <w:t xml:space="preserve">Risk of unlimited loss </w:t>
      </w:r>
      <w:r>
        <w:tab/>
        <w:t>Market disruptio</w:t>
      </w:r>
      <w:bookmarkStart w:id="0" w:name="_GoBack"/>
      <w:bookmarkEnd w:id="0"/>
      <w:r>
        <w:t>n risk</w:t>
      </w:r>
    </w:p>
    <w:p w:rsidR="004C1AC7" w:rsidRDefault="009F61C4">
      <w:pPr>
        <w:tabs>
          <w:tab w:val="center" w:pos="993"/>
          <w:tab w:val="center" w:pos="1691"/>
          <w:tab w:val="center" w:pos="5602"/>
        </w:tabs>
        <w:spacing w:after="39"/>
        <w:ind w:left="0" w:firstLine="0"/>
      </w:pPr>
      <w:r>
        <w:rPr>
          <w:rFonts w:ascii="Calibri" w:eastAsia="Calibri" w:hAnsi="Calibri" w:cs="Calibri"/>
          <w:sz w:val="22"/>
        </w:rPr>
        <w:tab/>
      </w:r>
      <w:r>
        <w:t xml:space="preserve"> </w:t>
      </w:r>
      <w:r>
        <w:tab/>
        <w:t xml:space="preserve">Margin risk </w:t>
      </w:r>
      <w:r>
        <w:tab/>
        <w:t>Counterparty risk</w:t>
      </w:r>
    </w:p>
    <w:p w:rsidR="004C1AC7" w:rsidRDefault="009F61C4">
      <w:pPr>
        <w:tabs>
          <w:tab w:val="center" w:pos="993"/>
          <w:tab w:val="center" w:pos="2083"/>
          <w:tab w:val="center" w:pos="6217"/>
        </w:tabs>
        <w:spacing w:after="39"/>
        <w:ind w:left="0" w:firstLine="0"/>
      </w:pPr>
      <w:r>
        <w:rPr>
          <w:rFonts w:ascii="Calibri" w:eastAsia="Calibri" w:hAnsi="Calibri" w:cs="Calibri"/>
          <w:sz w:val="22"/>
        </w:rPr>
        <w:tab/>
      </w:r>
      <w:r>
        <w:t xml:space="preserve"> </w:t>
      </w:r>
      <w:r>
        <w:tab/>
        <w:t>Foreign exchange r</w:t>
      </w:r>
      <w:r>
        <w:t xml:space="preserve">isk </w:t>
      </w:r>
      <w:r>
        <w:tab/>
        <w:t>Online trading platform and IT risk</w:t>
      </w:r>
    </w:p>
    <w:p w:rsidR="004C1AC7" w:rsidRDefault="009F61C4">
      <w:pPr>
        <w:tabs>
          <w:tab w:val="center" w:pos="993"/>
          <w:tab w:val="center" w:pos="1692"/>
          <w:tab w:val="center" w:pos="5672"/>
        </w:tabs>
        <w:spacing w:after="161" w:line="265" w:lineRule="auto"/>
        <w:ind w:left="0" w:firstLine="0"/>
      </w:pPr>
      <w:r>
        <w:rPr>
          <w:rFonts w:ascii="Calibri" w:eastAsia="Calibri" w:hAnsi="Calibri" w:cs="Calibri"/>
          <w:sz w:val="22"/>
        </w:rPr>
        <w:tab/>
      </w:r>
      <w:r>
        <w:t xml:space="preserve"> </w:t>
      </w:r>
      <w:r>
        <w:tab/>
        <w:t>Market risk</w:t>
      </w:r>
      <w:r>
        <w:t xml:space="preserve"> </w:t>
      </w:r>
      <w:r>
        <w:tab/>
        <w:t>Conflicts of interest</w:t>
      </w:r>
    </w:p>
    <w:p w:rsidR="004C1AC7" w:rsidRDefault="009F61C4">
      <w:pPr>
        <w:spacing w:line="265" w:lineRule="auto"/>
        <w:ind w:right="30"/>
      </w:pPr>
      <w:r>
        <w:t xml:space="preserve">Specific trading examples in this product can be found </w:t>
      </w:r>
      <w:hyperlink r:id="rId9">
        <w:r>
          <w:rPr>
            <w:b/>
            <w:color w:val="4F5CD5"/>
          </w:rPr>
          <w:t>here.</w:t>
        </w:r>
      </w:hyperlink>
      <w:r>
        <w:t xml:space="preserve"> </w:t>
      </w:r>
    </w:p>
    <w:p w:rsidR="004C1AC7" w:rsidRDefault="009F61C4">
      <w:pPr>
        <w:spacing w:after="285" w:line="259" w:lineRule="auto"/>
        <w:ind w:left="15" w:firstLine="0"/>
      </w:pPr>
      <w:r>
        <w:t xml:space="preserve"> </w:t>
      </w:r>
    </w:p>
    <w:p w:rsidR="004C1AC7" w:rsidRDefault="009F61C4">
      <w:pPr>
        <w:spacing w:line="259" w:lineRule="auto"/>
      </w:pPr>
      <w:r>
        <w:rPr>
          <w:color w:val="000082"/>
          <w:sz w:val="26"/>
        </w:rPr>
        <w:t xml:space="preserve">WHAT HAPPENS IF SAXO IS UNABLE TO PAY OUT? </w:t>
      </w:r>
    </w:p>
    <w:p w:rsidR="004C1AC7" w:rsidRDefault="009F61C4">
      <w:r>
        <w:t xml:space="preserve">Saxo Bank A/S is a fully accredited European Bank and is a member of The Guarantee Fund for Depositors and Investors (www.gii.dk); an </w:t>
      </w:r>
      <w:r>
        <w:t xml:space="preserve">institution established by the Danish parliament which is supervised </w:t>
      </w:r>
      <w:r>
        <w:t>by the Ministry of Finance and Business in Denmark. In the unlikely event that Saxo Bank is declared bankrupt, The Guarantee Fund covers cash deposits up to EUR 100,000. Securities, for example stocks, held in an individual custody account will be returned</w:t>
      </w:r>
      <w:r>
        <w:t xml:space="preserve"> to the owner, irrespective of a winding-up order. In the unlikely event that Saxo Bank is unable to return the securities held in safe-custody, administered or managed, The Guarantee Fund as a rule covers losses of up to EUR 20,000 per investor. For more </w:t>
      </w:r>
      <w:r>
        <w:t xml:space="preserve">information you can visit the Danish Financial Supervisory Authority at </w:t>
      </w:r>
      <w:hyperlink r:id="rId10">
        <w:r>
          <w:rPr>
            <w:b/>
            <w:color w:val="4F5CD5"/>
          </w:rPr>
          <w:t xml:space="preserve">www.finanstilsynet.dk. </w:t>
        </w:r>
      </w:hyperlink>
      <w:hyperlink r:id="rId11">
        <w:r>
          <w:rPr>
            <w:b/>
            <w:color w:val="4F5CD5"/>
          </w:rPr>
          <w:t xml:space="preserve"> </w:t>
        </w:r>
      </w:hyperlink>
    </w:p>
    <w:p w:rsidR="004C1AC7" w:rsidRDefault="009F61C4">
      <w:pPr>
        <w:spacing w:after="245" w:line="259" w:lineRule="auto"/>
        <w:ind w:left="15" w:firstLine="0"/>
      </w:pPr>
      <w:r>
        <w:t xml:space="preserve"> </w:t>
      </w:r>
    </w:p>
    <w:p w:rsidR="004C1AC7" w:rsidRDefault="009F61C4">
      <w:pPr>
        <w:spacing w:line="259" w:lineRule="auto"/>
      </w:pPr>
      <w:r>
        <w:rPr>
          <w:color w:val="000082"/>
          <w:sz w:val="26"/>
        </w:rPr>
        <w:t>WHAT ARE THE COSTS?</w:t>
      </w:r>
    </w:p>
    <w:p w:rsidR="004C1AC7" w:rsidRDefault="009F61C4">
      <w:pPr>
        <w:spacing w:after="218"/>
      </w:pPr>
      <w:r>
        <w:t xml:space="preserve">Before you begin to trade Rolling FX Spot you should familiarise yourself with all commissions, fees, and other charges for which you will be </w:t>
      </w:r>
      <w:r>
        <w:t xml:space="preserve">liable. These charges will reduce any net profit or increase your losses. For more information please visit our </w:t>
      </w:r>
      <w:hyperlink r:id="rId12">
        <w:r>
          <w:rPr>
            <w:b/>
            <w:color w:val="4F5CD5"/>
          </w:rPr>
          <w:t xml:space="preserve">website. </w:t>
        </w:r>
      </w:hyperlink>
    </w:p>
    <w:tbl>
      <w:tblPr>
        <w:tblStyle w:val="TableGrid"/>
        <w:tblW w:w="10467" w:type="dxa"/>
        <w:tblInd w:w="-12" w:type="dxa"/>
        <w:tblCellMar>
          <w:top w:w="107" w:type="dxa"/>
          <w:left w:w="113" w:type="dxa"/>
          <w:bottom w:w="0" w:type="dxa"/>
          <w:right w:w="115" w:type="dxa"/>
        </w:tblCellMar>
        <w:tblLook w:val="04A0" w:firstRow="1" w:lastRow="0" w:firstColumn="1" w:lastColumn="0" w:noHBand="0" w:noVBand="1"/>
      </w:tblPr>
      <w:tblGrid>
        <w:gridCol w:w="1698"/>
        <w:gridCol w:w="2857"/>
        <w:gridCol w:w="5912"/>
      </w:tblGrid>
      <w:tr w:rsidR="004C1AC7">
        <w:trPr>
          <w:trHeight w:val="562"/>
        </w:trPr>
        <w:tc>
          <w:tcPr>
            <w:tcW w:w="10467" w:type="dxa"/>
            <w:gridSpan w:val="3"/>
            <w:tcBorders>
              <w:top w:val="single" w:sz="4" w:space="0" w:color="7F7F7F"/>
              <w:left w:val="single" w:sz="4" w:space="0" w:color="7F7F7F"/>
              <w:bottom w:val="single" w:sz="4" w:space="0" w:color="7F7F7F"/>
              <w:right w:val="single" w:sz="4" w:space="0" w:color="7F7F7F"/>
            </w:tcBorders>
            <w:shd w:val="clear" w:color="auto" w:fill="000082"/>
            <w:vAlign w:val="center"/>
          </w:tcPr>
          <w:p w:rsidR="004C1AC7" w:rsidRDefault="009F61C4">
            <w:pPr>
              <w:spacing w:line="259" w:lineRule="auto"/>
              <w:ind w:left="0" w:firstLine="0"/>
            </w:pPr>
            <w:r>
              <w:rPr>
                <w:color w:val="FFFFFF"/>
                <w:sz w:val="20"/>
              </w:rPr>
              <w:t>BREAKDOWN OF POSSIBLE COSTS ASSOCIATED WITH ROLLING FX SPOT</w:t>
            </w:r>
          </w:p>
        </w:tc>
      </w:tr>
      <w:tr w:rsidR="004C1AC7">
        <w:trPr>
          <w:trHeight w:val="697"/>
        </w:trPr>
        <w:tc>
          <w:tcPr>
            <w:tcW w:w="1698" w:type="dxa"/>
            <w:vMerge w:val="restart"/>
            <w:tcBorders>
              <w:top w:val="single" w:sz="4" w:space="0" w:color="7F7F7F"/>
              <w:left w:val="single" w:sz="4" w:space="0" w:color="7F7F7F"/>
              <w:bottom w:val="single" w:sz="4" w:space="0" w:color="7F7F7F"/>
              <w:right w:val="single" w:sz="4" w:space="0" w:color="7F7F7F"/>
            </w:tcBorders>
            <w:shd w:val="clear" w:color="auto" w:fill="E5E5E5"/>
            <w:vAlign w:val="center"/>
          </w:tcPr>
          <w:p w:rsidR="004C1AC7" w:rsidRDefault="009F61C4">
            <w:pPr>
              <w:spacing w:line="259" w:lineRule="auto"/>
              <w:ind w:left="0" w:firstLine="0"/>
            </w:pPr>
            <w:r>
              <w:t>One-off costs</w:t>
            </w:r>
          </w:p>
        </w:tc>
        <w:tc>
          <w:tcPr>
            <w:tcW w:w="2857"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Spread</w:t>
            </w:r>
          </w:p>
        </w:tc>
        <w:tc>
          <w:tcPr>
            <w:tcW w:w="5912" w:type="dxa"/>
            <w:tcBorders>
              <w:top w:val="single" w:sz="4" w:space="0" w:color="7F7F7F"/>
              <w:left w:val="single" w:sz="4" w:space="0" w:color="7F7F7F"/>
              <w:bottom w:val="single" w:sz="4" w:space="0" w:color="7F7F7F"/>
              <w:right w:val="single" w:sz="4" w:space="0" w:color="7F7F7F"/>
            </w:tcBorders>
          </w:tcPr>
          <w:p w:rsidR="004C1AC7" w:rsidRDefault="009F61C4">
            <w:pPr>
              <w:spacing w:line="259" w:lineRule="auto"/>
              <w:ind w:left="0" w:right="40" w:firstLine="0"/>
            </w:pPr>
            <w:r>
              <w:t>The difference between the bid (sell) price and the offer (buy) price. Spr</w:t>
            </w:r>
            <w:r>
              <w:t xml:space="preserve">ead is dependent on many </w:t>
            </w:r>
            <w:proofErr w:type="gramStart"/>
            <w:r>
              <w:t>different factors</w:t>
            </w:r>
            <w:proofErr w:type="gramEnd"/>
            <w:r>
              <w:t xml:space="preserve">, including but not limited to, the </w:t>
            </w:r>
            <w:r>
              <w:t>underlying liquidity and volatility, time of day and notional trade size.</w:t>
            </w:r>
          </w:p>
        </w:tc>
      </w:tr>
      <w:tr w:rsidR="004C1AC7">
        <w:trPr>
          <w:trHeight w:val="697"/>
        </w:trPr>
        <w:tc>
          <w:tcPr>
            <w:tcW w:w="0" w:type="auto"/>
            <w:vMerge/>
            <w:tcBorders>
              <w:top w:val="nil"/>
              <w:left w:val="single" w:sz="4" w:space="0" w:color="7F7F7F"/>
              <w:bottom w:val="nil"/>
              <w:right w:val="single" w:sz="4" w:space="0" w:color="7F7F7F"/>
            </w:tcBorders>
          </w:tcPr>
          <w:p w:rsidR="004C1AC7" w:rsidRDefault="004C1AC7">
            <w:pPr>
              <w:spacing w:after="160" w:line="259" w:lineRule="auto"/>
              <w:ind w:left="0" w:firstLine="0"/>
            </w:pPr>
          </w:p>
        </w:tc>
        <w:tc>
          <w:tcPr>
            <w:tcW w:w="2857"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Commission</w:t>
            </w:r>
          </w:p>
        </w:tc>
        <w:tc>
          <w:tcPr>
            <w:tcW w:w="5912"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The fee charged for the service of carrying out the transaction, subject to a minimum fee on small notional trade sizes.</w:t>
            </w:r>
          </w:p>
        </w:tc>
      </w:tr>
      <w:tr w:rsidR="004C1AC7">
        <w:trPr>
          <w:trHeight w:val="697"/>
        </w:trPr>
        <w:tc>
          <w:tcPr>
            <w:tcW w:w="0" w:type="auto"/>
            <w:vMerge/>
            <w:tcBorders>
              <w:top w:val="nil"/>
              <w:left w:val="single" w:sz="4" w:space="0" w:color="7F7F7F"/>
              <w:bottom w:val="single" w:sz="4" w:space="0" w:color="7F7F7F"/>
              <w:right w:val="single" w:sz="4" w:space="0" w:color="7F7F7F"/>
            </w:tcBorders>
          </w:tcPr>
          <w:p w:rsidR="004C1AC7" w:rsidRDefault="004C1AC7">
            <w:pPr>
              <w:spacing w:after="160" w:line="259" w:lineRule="auto"/>
              <w:ind w:left="0" w:firstLine="0"/>
            </w:pPr>
          </w:p>
        </w:tc>
        <w:tc>
          <w:tcPr>
            <w:tcW w:w="2857"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Profit/Loss Currency Conversion</w:t>
            </w:r>
          </w:p>
        </w:tc>
        <w:tc>
          <w:tcPr>
            <w:tcW w:w="5912"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 xml:space="preserve">The fee charged for converting realised profit/loss from the instrument </w:t>
            </w:r>
            <w:r>
              <w:t>currency to the account currency.</w:t>
            </w:r>
          </w:p>
        </w:tc>
      </w:tr>
      <w:tr w:rsidR="004C1AC7">
        <w:trPr>
          <w:trHeight w:val="697"/>
        </w:trPr>
        <w:tc>
          <w:tcPr>
            <w:tcW w:w="1698" w:type="dxa"/>
            <w:vMerge w:val="restart"/>
            <w:tcBorders>
              <w:top w:val="single" w:sz="4" w:space="0" w:color="7F7F7F"/>
              <w:left w:val="single" w:sz="4" w:space="0" w:color="7F7F7F"/>
              <w:bottom w:val="single" w:sz="4" w:space="0" w:color="7F7F7F"/>
              <w:right w:val="single" w:sz="4" w:space="0" w:color="7F7F7F"/>
            </w:tcBorders>
            <w:shd w:val="clear" w:color="auto" w:fill="E5E5E5"/>
            <w:vAlign w:val="center"/>
          </w:tcPr>
          <w:p w:rsidR="004C1AC7" w:rsidRDefault="009F61C4">
            <w:pPr>
              <w:spacing w:line="259" w:lineRule="auto"/>
              <w:ind w:left="0" w:firstLine="0"/>
            </w:pPr>
            <w:r>
              <w:t>Ongoing costs</w:t>
            </w:r>
          </w:p>
        </w:tc>
        <w:tc>
          <w:tcPr>
            <w:tcW w:w="2857"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right="224" w:firstLine="0"/>
            </w:pPr>
            <w:r>
              <w:t xml:space="preserve">Tom/Next swap </w:t>
            </w:r>
            <w:proofErr w:type="gramStart"/>
            <w:r>
              <w:t>points  (</w:t>
            </w:r>
            <w:proofErr w:type="gramEnd"/>
            <w:r>
              <w:t>Forward Price)</w:t>
            </w:r>
          </w:p>
        </w:tc>
        <w:tc>
          <w:tcPr>
            <w:tcW w:w="5912"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The swap points used are calculated using the tom/next swap feeds from Tier-1 banks, plus/minus a mark-up.</w:t>
            </w:r>
          </w:p>
        </w:tc>
      </w:tr>
      <w:tr w:rsidR="004C1AC7">
        <w:trPr>
          <w:trHeight w:val="697"/>
        </w:trPr>
        <w:tc>
          <w:tcPr>
            <w:tcW w:w="0" w:type="auto"/>
            <w:vMerge/>
            <w:tcBorders>
              <w:top w:val="nil"/>
              <w:left w:val="single" w:sz="4" w:space="0" w:color="7F7F7F"/>
              <w:bottom w:val="single" w:sz="4" w:space="0" w:color="7F7F7F"/>
              <w:right w:val="single" w:sz="4" w:space="0" w:color="7F7F7F"/>
            </w:tcBorders>
          </w:tcPr>
          <w:p w:rsidR="004C1AC7" w:rsidRDefault="004C1AC7">
            <w:pPr>
              <w:spacing w:after="160" w:line="259" w:lineRule="auto"/>
              <w:ind w:left="0" w:firstLine="0"/>
            </w:pPr>
          </w:p>
        </w:tc>
        <w:tc>
          <w:tcPr>
            <w:tcW w:w="2857"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firstLine="0"/>
            </w:pPr>
            <w:r>
              <w:t xml:space="preserve">Financing of unrealised profit/loss </w:t>
            </w:r>
            <w:r>
              <w:t>(Financing Interest)</w:t>
            </w:r>
          </w:p>
        </w:tc>
        <w:tc>
          <w:tcPr>
            <w:tcW w:w="5912" w:type="dxa"/>
            <w:tcBorders>
              <w:top w:val="single" w:sz="4" w:space="0" w:color="7F7F7F"/>
              <w:left w:val="single" w:sz="4" w:space="0" w:color="7F7F7F"/>
              <w:bottom w:val="single" w:sz="4" w:space="0" w:color="7F7F7F"/>
              <w:right w:val="single" w:sz="4" w:space="0" w:color="7F7F7F"/>
            </w:tcBorders>
            <w:vAlign w:val="center"/>
          </w:tcPr>
          <w:p w:rsidR="004C1AC7" w:rsidRDefault="009F61C4">
            <w:pPr>
              <w:spacing w:line="259" w:lineRule="auto"/>
              <w:ind w:left="0" w:right="61" w:firstLine="0"/>
            </w:pPr>
            <w:r>
              <w:t xml:space="preserve">Any unrealised profit/loss that is rolled from one day to the next is subject </w:t>
            </w:r>
            <w:r>
              <w:t xml:space="preserve">to an interest credit or debit. </w:t>
            </w:r>
          </w:p>
        </w:tc>
      </w:tr>
    </w:tbl>
    <w:p w:rsidR="004C1AC7" w:rsidRDefault="009F61C4">
      <w:pPr>
        <w:spacing w:after="133" w:line="259" w:lineRule="auto"/>
      </w:pPr>
      <w:r>
        <w:rPr>
          <w:color w:val="000082"/>
          <w:sz w:val="26"/>
        </w:rPr>
        <w:t>HOW LONG SHOULD I HOLD IT AND CAN I TAKE MONEY OUT EARLY?</w:t>
      </w:r>
    </w:p>
    <w:p w:rsidR="004C1AC7" w:rsidRDefault="009F61C4">
      <w:pPr>
        <w:shd w:val="clear" w:color="auto" w:fill="000082"/>
        <w:spacing w:after="198" w:line="259" w:lineRule="auto"/>
        <w:ind w:left="128" w:firstLine="0"/>
      </w:pPr>
      <w:r>
        <w:rPr>
          <w:color w:val="FFFFFF"/>
        </w:rPr>
        <w:t>Recommended holding period: NO RECOMMENDED HOLDING PERIOD</w:t>
      </w:r>
    </w:p>
    <w:p w:rsidR="004C1AC7" w:rsidRDefault="009F61C4">
      <w:pPr>
        <w:spacing w:after="271"/>
      </w:pPr>
      <w:r>
        <w:t xml:space="preserve">Rolling FX Spot has no recommended holding period. </w:t>
      </w:r>
      <w:proofErr w:type="gramStart"/>
      <w:r>
        <w:t>Provided that</w:t>
      </w:r>
      <w:proofErr w:type="gramEnd"/>
      <w:r>
        <w:t xml:space="preserve"> Saxo is open for trading you can enter and exit positions at any time. </w:t>
      </w:r>
    </w:p>
    <w:p w:rsidR="004C1AC7" w:rsidRDefault="009F61C4">
      <w:pPr>
        <w:spacing w:line="259" w:lineRule="auto"/>
      </w:pPr>
      <w:r>
        <w:rPr>
          <w:color w:val="000082"/>
          <w:sz w:val="20"/>
        </w:rPr>
        <w:t xml:space="preserve">HOW CAN I COMPLAIN? </w:t>
      </w:r>
    </w:p>
    <w:p w:rsidR="004C1AC7" w:rsidRDefault="009F61C4">
      <w:pPr>
        <w:spacing w:after="200"/>
      </w:pPr>
      <w:r>
        <w:t xml:space="preserve">If you as a client or a prospective client of Saxo Bank A/S have raised a question or an issue with Saxo Bank A/S for instance with your account </w:t>
      </w:r>
      <w:r>
        <w:t>manager or another employee of Saxo Bank A/S without receiving a satisfactory answer you may file a complaint w</w:t>
      </w:r>
      <w:r>
        <w:t>ith Saxo Bank A/S as per below.</w:t>
      </w:r>
    </w:p>
    <w:p w:rsidR="004C1AC7" w:rsidRDefault="009F61C4">
      <w:pPr>
        <w:spacing w:after="26"/>
      </w:pPr>
      <w:r>
        <w:t xml:space="preserve">If the person advising or selling to you is not Saxo Bank A/S directly please contact them directly. </w:t>
      </w:r>
    </w:p>
    <w:p w:rsidR="004C1AC7" w:rsidRDefault="009F61C4">
      <w:pPr>
        <w:spacing w:after="200"/>
        <w:ind w:right="4322"/>
      </w:pPr>
      <w:r>
        <w:t>Attn: Complaints, Saxo Bank A/</w:t>
      </w:r>
      <w:proofErr w:type="spellStart"/>
      <w:proofErr w:type="gramStart"/>
      <w:r>
        <w:t>S,Philip</w:t>
      </w:r>
      <w:proofErr w:type="spellEnd"/>
      <w:proofErr w:type="gramEnd"/>
      <w:r>
        <w:t xml:space="preserve"> Heymans </w:t>
      </w:r>
      <w:proofErr w:type="spellStart"/>
      <w:r>
        <w:t>Allé</w:t>
      </w:r>
      <w:proofErr w:type="spellEnd"/>
      <w:r>
        <w:t xml:space="preserve"> 15, 2900 </w:t>
      </w:r>
      <w:proofErr w:type="spellStart"/>
      <w:r>
        <w:t>Hellerup</w:t>
      </w:r>
      <w:proofErr w:type="spellEnd"/>
      <w:r>
        <w:t>, Denmark Or by e-mail to complaints@saxobank.com</w:t>
      </w:r>
    </w:p>
    <w:p w:rsidR="004C1AC7" w:rsidRDefault="009F61C4">
      <w:pPr>
        <w:spacing w:after="250" w:line="265" w:lineRule="auto"/>
        <w:ind w:right="30"/>
      </w:pPr>
      <w:r>
        <w:t xml:space="preserve">If </w:t>
      </w:r>
      <w:r>
        <w:t xml:space="preserve">you are not satisfied with the response to your complaint, you may file a complaint directly with The Danish Complaint Board of Banking </w:t>
      </w:r>
      <w:r>
        <w:t xml:space="preserve">Services: </w:t>
      </w:r>
      <w:proofErr w:type="spellStart"/>
      <w:r>
        <w:t>Pengeinstitutankenævnet</w:t>
      </w:r>
      <w:proofErr w:type="spellEnd"/>
      <w:r>
        <w:t xml:space="preserve">, </w:t>
      </w:r>
      <w:proofErr w:type="spellStart"/>
      <w:r>
        <w:t>Amaliegade</w:t>
      </w:r>
      <w:proofErr w:type="spellEnd"/>
      <w:r>
        <w:t xml:space="preserve"> 8 B, 2. </w:t>
      </w:r>
      <w:proofErr w:type="spellStart"/>
      <w:r>
        <w:t>sal</w:t>
      </w:r>
      <w:proofErr w:type="spellEnd"/>
      <w:r>
        <w:t xml:space="preserve">, </w:t>
      </w:r>
      <w:proofErr w:type="spellStart"/>
      <w:r>
        <w:t>Postboks</w:t>
      </w:r>
      <w:proofErr w:type="spellEnd"/>
      <w:r>
        <w:t xml:space="preserve"> 9029, DK-1022 </w:t>
      </w:r>
      <w:proofErr w:type="spellStart"/>
      <w:r>
        <w:t>København</w:t>
      </w:r>
      <w:proofErr w:type="spellEnd"/>
      <w:r>
        <w:t xml:space="preserve"> K, Denmark.  </w:t>
      </w:r>
      <w:hyperlink r:id="rId13">
        <w:r>
          <w:rPr>
            <w:b/>
            <w:color w:val="4F5CD5"/>
          </w:rPr>
          <w:t>www.pengeinstitutankenaevnet.dk</w:t>
        </w:r>
      </w:hyperlink>
    </w:p>
    <w:p w:rsidR="004C1AC7" w:rsidRDefault="009F61C4">
      <w:pPr>
        <w:spacing w:line="259" w:lineRule="auto"/>
      </w:pPr>
      <w:r>
        <w:rPr>
          <w:color w:val="000082"/>
          <w:sz w:val="20"/>
        </w:rPr>
        <w:t>OTHER RELEVANT INFORMATION</w:t>
      </w:r>
    </w:p>
    <w:p w:rsidR="004C1AC7" w:rsidRDefault="009F61C4">
      <w:pPr>
        <w:spacing w:after="26"/>
      </w:pPr>
      <w:r>
        <w:t>Please refer to our website for any other information.</w:t>
      </w:r>
    </w:p>
    <w:sectPr w:rsidR="004C1AC7">
      <w:headerReference w:type="even" r:id="rId14"/>
      <w:headerReference w:type="default" r:id="rId15"/>
      <w:footerReference w:type="even" r:id="rId16"/>
      <w:footerReference w:type="default" r:id="rId17"/>
      <w:headerReference w:type="first" r:id="rId18"/>
      <w:footerReference w:type="first" r:id="rId19"/>
      <w:pgSz w:w="11906" w:h="16838"/>
      <w:pgMar w:top="3071" w:right="718" w:bottom="801" w:left="722" w:header="442" w:footer="4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61C4" w:rsidRDefault="009F61C4">
      <w:pPr>
        <w:spacing w:line="240" w:lineRule="auto"/>
      </w:pPr>
      <w:r>
        <w:separator/>
      </w:r>
    </w:p>
  </w:endnote>
  <w:endnote w:type="continuationSeparator" w:id="0">
    <w:p w:rsidR="009F61C4" w:rsidRDefault="009F61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AC7" w:rsidRDefault="009F61C4">
    <w:pPr>
      <w:spacing w:line="218" w:lineRule="auto"/>
      <w:ind w:left="4867" w:firstLine="5502"/>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simplePos x="0" y="0"/>
              <wp:positionH relativeFrom="page">
                <wp:posOffset>457200</wp:posOffset>
              </wp:positionH>
              <wp:positionV relativeFrom="page">
                <wp:posOffset>10083171</wp:posOffset>
              </wp:positionV>
              <wp:extent cx="6643802" cy="6350"/>
              <wp:effectExtent l="0" t="0" r="0" b="0"/>
              <wp:wrapSquare wrapText="bothSides"/>
              <wp:docPr id="3667" name="Group 3667"/>
              <wp:cNvGraphicFramePr/>
              <a:graphic xmlns:a="http://schemas.openxmlformats.org/drawingml/2006/main">
                <a:graphicData uri="http://schemas.microsoft.com/office/word/2010/wordprocessingGroup">
                  <wpg:wgp>
                    <wpg:cNvGrpSpPr/>
                    <wpg:grpSpPr>
                      <a:xfrm>
                        <a:off x="0" y="0"/>
                        <a:ext cx="6643802" cy="6350"/>
                        <a:chOff x="0" y="0"/>
                        <a:chExt cx="6643802" cy="6350"/>
                      </a:xfrm>
                    </wpg:grpSpPr>
                    <wps:wsp>
                      <wps:cNvPr id="3668" name="Shape 3668"/>
                      <wps:cNvSpPr/>
                      <wps:spPr>
                        <a:xfrm>
                          <a:off x="0" y="0"/>
                          <a:ext cx="6643802" cy="0"/>
                        </a:xfrm>
                        <a:custGeom>
                          <a:avLst/>
                          <a:gdLst/>
                          <a:ahLst/>
                          <a:cxnLst/>
                          <a:rect l="0" t="0" r="0" b="0"/>
                          <a:pathLst>
                            <a:path w="6643802">
                              <a:moveTo>
                                <a:pt x="0" y="0"/>
                              </a:moveTo>
                              <a:lnTo>
                                <a:pt x="6643802" y="0"/>
                              </a:lnTo>
                            </a:path>
                          </a:pathLst>
                        </a:custGeom>
                        <a:ln w="6350" cap="flat">
                          <a:miter lim="100000"/>
                        </a:ln>
                      </wps:spPr>
                      <wps:style>
                        <a:lnRef idx="1">
                          <a:srgbClr val="7F7F7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67" style="width:523.134pt;height:0.5pt;position:absolute;mso-position-horizontal-relative:page;mso-position-horizontal:absolute;margin-left:36pt;mso-position-vertical-relative:page;margin-top:793.951pt;" coordsize="66438,63">
              <v:shape id="Shape 3668" style="position:absolute;width:66438;height:0;left:0;top:0;" coordsize="6643802,0" path="m0,0l6643802,0">
                <v:stroke weight="0.5pt" endcap="flat" joinstyle="miter" miterlimit="4" on="true" color="#7f7f7f"/>
                <v:fill on="false" color="#000000" opacity="0"/>
              </v:shape>
              <w10:wrap type="square"/>
            </v:group>
          </w:pict>
        </mc:Fallback>
      </mc:AlternateContent>
    </w:r>
    <w:r>
      <w:fldChar w:fldCharType="begin"/>
    </w:r>
    <w:r>
      <w:instrText xml:space="preserve"> PAGE   \* MERGEFORMAT </w:instrText>
    </w:r>
    <w:r>
      <w:fldChar w:fldCharType="separate"/>
    </w:r>
    <w:r>
      <w:t>1</w:t>
    </w:r>
    <w:r>
      <w:fldChar w:fldCharType="end"/>
    </w:r>
    <w:r>
      <w:rPr>
        <w:color w:val="606060"/>
        <w:sz w:val="18"/>
      </w:rPr>
      <w:t>FX SPO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AC7" w:rsidRDefault="009F61C4">
    <w:pPr>
      <w:spacing w:line="218" w:lineRule="auto"/>
      <w:ind w:left="4867" w:firstLine="5502"/>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simplePos x="0" y="0"/>
              <wp:positionH relativeFrom="page">
                <wp:posOffset>457200</wp:posOffset>
              </wp:positionH>
              <wp:positionV relativeFrom="page">
                <wp:posOffset>10083171</wp:posOffset>
              </wp:positionV>
              <wp:extent cx="6643802" cy="6350"/>
              <wp:effectExtent l="0" t="0" r="0" b="0"/>
              <wp:wrapSquare wrapText="bothSides"/>
              <wp:docPr id="3612" name="Group 3612"/>
              <wp:cNvGraphicFramePr/>
              <a:graphic xmlns:a="http://schemas.openxmlformats.org/drawingml/2006/main">
                <a:graphicData uri="http://schemas.microsoft.com/office/word/2010/wordprocessingGroup">
                  <wpg:wgp>
                    <wpg:cNvGrpSpPr/>
                    <wpg:grpSpPr>
                      <a:xfrm>
                        <a:off x="0" y="0"/>
                        <a:ext cx="6643802" cy="6350"/>
                        <a:chOff x="0" y="0"/>
                        <a:chExt cx="6643802" cy="6350"/>
                      </a:xfrm>
                    </wpg:grpSpPr>
                    <wps:wsp>
                      <wps:cNvPr id="3613" name="Shape 3613"/>
                      <wps:cNvSpPr/>
                      <wps:spPr>
                        <a:xfrm>
                          <a:off x="0" y="0"/>
                          <a:ext cx="6643802" cy="0"/>
                        </a:xfrm>
                        <a:custGeom>
                          <a:avLst/>
                          <a:gdLst/>
                          <a:ahLst/>
                          <a:cxnLst/>
                          <a:rect l="0" t="0" r="0" b="0"/>
                          <a:pathLst>
                            <a:path w="6643802">
                              <a:moveTo>
                                <a:pt x="0" y="0"/>
                              </a:moveTo>
                              <a:lnTo>
                                <a:pt x="6643802" y="0"/>
                              </a:lnTo>
                            </a:path>
                          </a:pathLst>
                        </a:custGeom>
                        <a:ln w="6350" cap="flat">
                          <a:miter lim="100000"/>
                        </a:ln>
                      </wps:spPr>
                      <wps:style>
                        <a:lnRef idx="1">
                          <a:srgbClr val="7F7F7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12" style="width:523.134pt;height:0.5pt;position:absolute;mso-position-horizontal-relative:page;mso-position-horizontal:absolute;margin-left:36pt;mso-position-vertical-relative:page;margin-top:793.951pt;" coordsize="66438,63">
              <v:shape id="Shape 3613" style="position:absolute;width:66438;height:0;left:0;top:0;" coordsize="6643802,0" path="m0,0l6643802,0">
                <v:stroke weight="0.5pt" endcap="flat" joinstyle="miter" miterlimit="4" on="true" color="#7f7f7f"/>
                <v:fill on="false" color="#000000" opacity="0"/>
              </v:shape>
              <w10:wrap type="square"/>
            </v:group>
          </w:pict>
        </mc:Fallback>
      </mc:AlternateContent>
    </w:r>
    <w:r>
      <w:fldChar w:fldCharType="begin"/>
    </w:r>
    <w:r>
      <w:instrText xml:space="preserve"> PAGE   \* MERGEFORMAT </w:instrText>
    </w:r>
    <w:r>
      <w:fldChar w:fldCharType="separate"/>
    </w:r>
    <w:r w:rsidR="008C1695">
      <w:rPr>
        <w:noProof/>
      </w:rPr>
      <w:t>3</w:t>
    </w:r>
    <w:r>
      <w:fldChar w:fldCharType="end"/>
    </w:r>
    <w:r>
      <w:rPr>
        <w:color w:val="606060"/>
        <w:sz w:val="18"/>
      </w:rPr>
      <w:t>FX SPO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1AC7" w:rsidRDefault="009F61C4">
    <w:pPr>
      <w:spacing w:line="218" w:lineRule="auto"/>
      <w:ind w:left="4867" w:firstLine="5502"/>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457200</wp:posOffset>
              </wp:positionH>
              <wp:positionV relativeFrom="page">
                <wp:posOffset>10083171</wp:posOffset>
              </wp:positionV>
              <wp:extent cx="6643802" cy="6350"/>
              <wp:effectExtent l="0" t="0" r="0" b="0"/>
              <wp:wrapSquare wrapText="bothSides"/>
              <wp:docPr id="3557" name="Group 3557"/>
              <wp:cNvGraphicFramePr/>
              <a:graphic xmlns:a="http://schemas.openxmlformats.org/drawingml/2006/main">
                <a:graphicData uri="http://schemas.microsoft.com/office/word/2010/wordprocessingGroup">
                  <wpg:wgp>
                    <wpg:cNvGrpSpPr/>
                    <wpg:grpSpPr>
                      <a:xfrm>
                        <a:off x="0" y="0"/>
                        <a:ext cx="6643802" cy="6350"/>
                        <a:chOff x="0" y="0"/>
                        <a:chExt cx="6643802" cy="6350"/>
                      </a:xfrm>
                    </wpg:grpSpPr>
                    <wps:wsp>
                      <wps:cNvPr id="3558" name="Shape 3558"/>
                      <wps:cNvSpPr/>
                      <wps:spPr>
                        <a:xfrm>
                          <a:off x="0" y="0"/>
                          <a:ext cx="6643802" cy="0"/>
                        </a:xfrm>
                        <a:custGeom>
                          <a:avLst/>
                          <a:gdLst/>
                          <a:ahLst/>
                          <a:cxnLst/>
                          <a:rect l="0" t="0" r="0" b="0"/>
                          <a:pathLst>
                            <a:path w="6643802">
                              <a:moveTo>
                                <a:pt x="0" y="0"/>
                              </a:moveTo>
                              <a:lnTo>
                                <a:pt x="6643802" y="0"/>
                              </a:lnTo>
                            </a:path>
                          </a:pathLst>
                        </a:custGeom>
                        <a:ln w="6350" cap="flat">
                          <a:miter lim="100000"/>
                        </a:ln>
                      </wps:spPr>
                      <wps:style>
                        <a:lnRef idx="1">
                          <a:srgbClr val="7F7F7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557" style="width:523.134pt;height:0.5pt;position:absolute;mso-position-horizontal-relative:page;mso-position-horizontal:absolute;margin-left:36pt;mso-position-vertical-relative:page;margin-top:793.951pt;" coordsize="66438,63">
              <v:shape id="Shape 3558" style="position:absolute;width:66438;height:0;left:0;top:0;" coordsize="6643802,0" path="m0,0l6643802,0">
                <v:stroke weight="0.5pt" endcap="flat" joinstyle="miter" miterlimit="4" on="true" color="#7f7f7f"/>
                <v:fill on="false" color="#000000" opacity="0"/>
              </v:shape>
              <w10:wrap type="square"/>
            </v:group>
          </w:pict>
        </mc:Fallback>
      </mc:AlternateContent>
    </w:r>
    <w:r>
      <w:fldChar w:fldCharType="begin"/>
    </w:r>
    <w:r>
      <w:instrText xml:space="preserve"> PAGE   \* MERGEFORMAT </w:instrText>
    </w:r>
    <w:r>
      <w:fldChar w:fldCharType="separate"/>
    </w:r>
    <w:r>
      <w:t>1</w:t>
    </w:r>
    <w:r>
      <w:fldChar w:fldCharType="end"/>
    </w:r>
    <w:r>
      <w:rPr>
        <w:color w:val="606060"/>
        <w:sz w:val="18"/>
      </w:rPr>
      <w:t>FX SPO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61C4" w:rsidRDefault="009F61C4">
      <w:pPr>
        <w:spacing w:line="240" w:lineRule="auto"/>
      </w:pPr>
      <w:r>
        <w:separator/>
      </w:r>
    </w:p>
  </w:footnote>
  <w:footnote w:type="continuationSeparator" w:id="0">
    <w:p w:rsidR="009F61C4" w:rsidRDefault="009F61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0533" w:tblpY="461"/>
      <w:tblOverlap w:val="never"/>
      <w:tblW w:w="974" w:type="dxa"/>
      <w:tblInd w:w="0" w:type="dxa"/>
      <w:tblCellMar>
        <w:top w:w="76" w:type="dxa"/>
        <w:left w:w="91" w:type="dxa"/>
        <w:bottom w:w="0" w:type="dxa"/>
        <w:right w:w="88" w:type="dxa"/>
      </w:tblCellMar>
      <w:tblLook w:val="04A0" w:firstRow="1" w:lastRow="0" w:firstColumn="1" w:lastColumn="0" w:noHBand="0" w:noVBand="1"/>
    </w:tblPr>
    <w:tblGrid>
      <w:gridCol w:w="974"/>
    </w:tblGrid>
    <w:tr w:rsidR="004C1AC7">
      <w:trPr>
        <w:trHeight w:val="361"/>
      </w:trPr>
      <w:tc>
        <w:tcPr>
          <w:tcW w:w="974" w:type="dxa"/>
          <w:tcBorders>
            <w:top w:val="single" w:sz="12" w:space="0" w:color="B8B8B8"/>
            <w:left w:val="single" w:sz="12" w:space="0" w:color="B8B8B8"/>
            <w:bottom w:val="nil"/>
            <w:right w:val="single" w:sz="12" w:space="0" w:color="B8B8B8"/>
          </w:tcBorders>
          <w:shd w:val="clear" w:color="auto" w:fill="A7B8D1"/>
        </w:tcPr>
        <w:p w:rsidR="004C1AC7" w:rsidRDefault="009F61C4">
          <w:pPr>
            <w:spacing w:line="259" w:lineRule="auto"/>
            <w:ind w:left="0" w:firstLine="0"/>
          </w:pPr>
          <w:r>
            <w:rPr>
              <w:rFonts w:ascii="Calibri" w:eastAsia="Calibri" w:hAnsi="Calibri" w:cs="Calibri"/>
              <w:noProof/>
              <w:sz w:val="22"/>
            </w:rPr>
            <mc:AlternateContent>
              <mc:Choice Requires="wpg">
                <w:drawing>
                  <wp:inline distT="0" distB="0" distL="0" distR="0">
                    <wp:extent cx="504787" cy="126543"/>
                    <wp:effectExtent l="0" t="0" r="0" b="0"/>
                    <wp:docPr id="3623" name="Group 3623"/>
                    <wp:cNvGraphicFramePr/>
                    <a:graphic xmlns:a="http://schemas.openxmlformats.org/drawingml/2006/main">
                      <a:graphicData uri="http://schemas.microsoft.com/office/word/2010/wordprocessingGroup">
                        <wpg:wgp>
                          <wpg:cNvGrpSpPr/>
                          <wpg:grpSpPr>
                            <a:xfrm>
                              <a:off x="0" y="0"/>
                              <a:ext cx="504787" cy="126543"/>
                              <a:chOff x="0" y="0"/>
                              <a:chExt cx="504787" cy="126543"/>
                            </a:xfrm>
                          </wpg:grpSpPr>
                          <wps:wsp>
                            <wps:cNvPr id="3624" name="Shape 3624"/>
                            <wps:cNvSpPr/>
                            <wps:spPr>
                              <a:xfrm>
                                <a:off x="116853" y="2273"/>
                                <a:ext cx="52476" cy="122098"/>
                              </a:xfrm>
                              <a:custGeom>
                                <a:avLst/>
                                <a:gdLst/>
                                <a:ahLst/>
                                <a:cxnLst/>
                                <a:rect l="0" t="0" r="0" b="0"/>
                                <a:pathLst>
                                  <a:path w="52476" h="122098">
                                    <a:moveTo>
                                      <a:pt x="39903" y="0"/>
                                    </a:moveTo>
                                    <a:lnTo>
                                      <a:pt x="52476" y="0"/>
                                    </a:lnTo>
                                    <a:lnTo>
                                      <a:pt x="52476" y="18788"/>
                                    </a:lnTo>
                                    <a:lnTo>
                                      <a:pt x="51333" y="18771"/>
                                    </a:lnTo>
                                    <a:cubicBezTo>
                                      <a:pt x="50368" y="22784"/>
                                      <a:pt x="48311" y="31064"/>
                                      <a:pt x="45606" y="40653"/>
                                    </a:cubicBezTo>
                                    <a:cubicBezTo>
                                      <a:pt x="43764" y="47219"/>
                                      <a:pt x="34874" y="78118"/>
                                      <a:pt x="34874" y="78118"/>
                                    </a:cubicBezTo>
                                    <a:lnTo>
                                      <a:pt x="52476" y="78118"/>
                                    </a:lnTo>
                                    <a:lnTo>
                                      <a:pt x="52476" y="92761"/>
                                    </a:lnTo>
                                    <a:lnTo>
                                      <a:pt x="31559" y="92761"/>
                                    </a:lnTo>
                                    <a:cubicBezTo>
                                      <a:pt x="31559" y="92761"/>
                                      <a:pt x="23482" y="119342"/>
                                      <a:pt x="23126" y="120498"/>
                                    </a:cubicBezTo>
                                    <a:cubicBezTo>
                                      <a:pt x="22771" y="121666"/>
                                      <a:pt x="22034" y="122098"/>
                                      <a:pt x="21158" y="122098"/>
                                    </a:cubicBezTo>
                                    <a:lnTo>
                                      <a:pt x="1715" y="122098"/>
                                    </a:lnTo>
                                    <a:cubicBezTo>
                                      <a:pt x="495" y="122098"/>
                                      <a:pt x="0" y="120904"/>
                                      <a:pt x="267" y="120066"/>
                                    </a:cubicBezTo>
                                    <a:cubicBezTo>
                                      <a:pt x="521" y="119228"/>
                                      <a:pt x="38202" y="1727"/>
                                      <a:pt x="38430" y="991"/>
                                    </a:cubicBezTo>
                                    <a:cubicBezTo>
                                      <a:pt x="38646" y="254"/>
                                      <a:pt x="39180" y="0"/>
                                      <a:pt x="399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5" name="Shape 3625"/>
                            <wps:cNvSpPr/>
                            <wps:spPr>
                              <a:xfrm>
                                <a:off x="0" y="0"/>
                                <a:ext cx="80035" cy="126543"/>
                              </a:xfrm>
                              <a:custGeom>
                                <a:avLst/>
                                <a:gdLst/>
                                <a:ahLst/>
                                <a:cxnLst/>
                                <a:rect l="0" t="0" r="0" b="0"/>
                                <a:pathLst>
                                  <a:path w="80035" h="126543">
                                    <a:moveTo>
                                      <a:pt x="45403" y="0"/>
                                    </a:moveTo>
                                    <a:cubicBezTo>
                                      <a:pt x="51918" y="0"/>
                                      <a:pt x="58724" y="419"/>
                                      <a:pt x="72504" y="4343"/>
                                    </a:cubicBezTo>
                                    <a:cubicBezTo>
                                      <a:pt x="73368" y="4585"/>
                                      <a:pt x="73978" y="5169"/>
                                      <a:pt x="73711" y="6274"/>
                                    </a:cubicBezTo>
                                    <a:cubicBezTo>
                                      <a:pt x="73431" y="7379"/>
                                      <a:pt x="69926" y="20244"/>
                                      <a:pt x="69609" y="21184"/>
                                    </a:cubicBezTo>
                                    <a:cubicBezTo>
                                      <a:pt x="69304" y="22123"/>
                                      <a:pt x="68491" y="22530"/>
                                      <a:pt x="67628" y="22301"/>
                                    </a:cubicBezTo>
                                    <a:cubicBezTo>
                                      <a:pt x="53873" y="18593"/>
                                      <a:pt x="49631" y="18364"/>
                                      <a:pt x="45034" y="18364"/>
                                    </a:cubicBezTo>
                                    <a:cubicBezTo>
                                      <a:pt x="30849" y="18364"/>
                                      <a:pt x="24676" y="26010"/>
                                      <a:pt x="24676" y="33096"/>
                                    </a:cubicBezTo>
                                    <a:cubicBezTo>
                                      <a:pt x="24676" y="42545"/>
                                      <a:pt x="31762" y="46914"/>
                                      <a:pt x="48133" y="53276"/>
                                    </a:cubicBezTo>
                                    <a:cubicBezTo>
                                      <a:pt x="69405" y="61278"/>
                                      <a:pt x="80035" y="71996"/>
                                      <a:pt x="80035" y="89637"/>
                                    </a:cubicBezTo>
                                    <a:cubicBezTo>
                                      <a:pt x="80035" y="109271"/>
                                      <a:pt x="64846" y="126543"/>
                                      <a:pt x="33210" y="126543"/>
                                    </a:cubicBezTo>
                                    <a:cubicBezTo>
                                      <a:pt x="27101" y="126543"/>
                                      <a:pt x="18682" y="125933"/>
                                      <a:pt x="1448" y="120599"/>
                                    </a:cubicBezTo>
                                    <a:cubicBezTo>
                                      <a:pt x="609" y="120345"/>
                                      <a:pt x="0" y="119659"/>
                                      <a:pt x="330" y="118631"/>
                                    </a:cubicBezTo>
                                    <a:cubicBezTo>
                                      <a:pt x="660" y="117602"/>
                                      <a:pt x="4788" y="104635"/>
                                      <a:pt x="5080" y="103734"/>
                                    </a:cubicBezTo>
                                    <a:cubicBezTo>
                                      <a:pt x="5359" y="102819"/>
                                      <a:pt x="6248" y="102425"/>
                                      <a:pt x="7099" y="102692"/>
                                    </a:cubicBezTo>
                                    <a:cubicBezTo>
                                      <a:pt x="23761" y="107760"/>
                                      <a:pt x="30314" y="108001"/>
                                      <a:pt x="34671" y="108001"/>
                                    </a:cubicBezTo>
                                    <a:cubicBezTo>
                                      <a:pt x="49034" y="108001"/>
                                      <a:pt x="57023" y="101282"/>
                                      <a:pt x="57023" y="91275"/>
                                    </a:cubicBezTo>
                                    <a:cubicBezTo>
                                      <a:pt x="57023" y="82004"/>
                                      <a:pt x="50850" y="76543"/>
                                      <a:pt x="35217" y="70917"/>
                                    </a:cubicBezTo>
                                    <a:cubicBezTo>
                                      <a:pt x="15036" y="63640"/>
                                      <a:pt x="2121" y="52908"/>
                                      <a:pt x="2121" y="35281"/>
                                    </a:cubicBezTo>
                                    <a:cubicBezTo>
                                      <a:pt x="2121" y="15278"/>
                                      <a:pt x="18847" y="0"/>
                                      <a:pt x="454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6" name="Shape 3626"/>
                            <wps:cNvSpPr/>
                            <wps:spPr>
                              <a:xfrm>
                                <a:off x="256730" y="2273"/>
                                <a:ext cx="102502" cy="122098"/>
                              </a:xfrm>
                              <a:custGeom>
                                <a:avLst/>
                                <a:gdLst/>
                                <a:ahLst/>
                                <a:cxnLst/>
                                <a:rect l="0" t="0" r="0" b="0"/>
                                <a:pathLst>
                                  <a:path w="102502" h="122098">
                                    <a:moveTo>
                                      <a:pt x="3747" y="0"/>
                                    </a:moveTo>
                                    <a:lnTo>
                                      <a:pt x="24524" y="0"/>
                                    </a:lnTo>
                                    <a:cubicBezTo>
                                      <a:pt x="26060" y="0"/>
                                      <a:pt x="27115" y="546"/>
                                      <a:pt x="27775" y="1918"/>
                                    </a:cubicBezTo>
                                    <a:cubicBezTo>
                                      <a:pt x="28449" y="3277"/>
                                      <a:pt x="39954" y="26924"/>
                                      <a:pt x="48882" y="45301"/>
                                    </a:cubicBezTo>
                                    <a:cubicBezTo>
                                      <a:pt x="49988" y="47574"/>
                                      <a:pt x="51016" y="47460"/>
                                      <a:pt x="52121" y="45301"/>
                                    </a:cubicBezTo>
                                    <a:cubicBezTo>
                                      <a:pt x="59360" y="31267"/>
                                      <a:pt x="73864" y="2578"/>
                                      <a:pt x="74409" y="1460"/>
                                    </a:cubicBezTo>
                                    <a:cubicBezTo>
                                      <a:pt x="74956" y="356"/>
                                      <a:pt x="75692" y="0"/>
                                      <a:pt x="77115" y="0"/>
                                    </a:cubicBezTo>
                                    <a:lnTo>
                                      <a:pt x="95847" y="0"/>
                                    </a:lnTo>
                                    <a:cubicBezTo>
                                      <a:pt x="97396" y="0"/>
                                      <a:pt x="97828" y="1168"/>
                                      <a:pt x="97016" y="2731"/>
                                    </a:cubicBezTo>
                                    <a:cubicBezTo>
                                      <a:pt x="96216" y="4280"/>
                                      <a:pt x="71806" y="49860"/>
                                      <a:pt x="70104" y="53035"/>
                                    </a:cubicBezTo>
                                    <a:cubicBezTo>
                                      <a:pt x="68403" y="56210"/>
                                      <a:pt x="68314" y="58420"/>
                                      <a:pt x="69939" y="61379"/>
                                    </a:cubicBezTo>
                                    <a:cubicBezTo>
                                      <a:pt x="71552" y="64351"/>
                                      <a:pt x="100953" y="118351"/>
                                      <a:pt x="101765" y="119901"/>
                                    </a:cubicBezTo>
                                    <a:cubicBezTo>
                                      <a:pt x="102502" y="121310"/>
                                      <a:pt x="101842" y="122098"/>
                                      <a:pt x="100406" y="122098"/>
                                    </a:cubicBezTo>
                                    <a:lnTo>
                                      <a:pt x="78474" y="122098"/>
                                    </a:lnTo>
                                    <a:cubicBezTo>
                                      <a:pt x="77445" y="122098"/>
                                      <a:pt x="76836" y="121768"/>
                                      <a:pt x="76136" y="120409"/>
                                    </a:cubicBezTo>
                                    <a:cubicBezTo>
                                      <a:pt x="75438" y="119050"/>
                                      <a:pt x="55880" y="80378"/>
                                      <a:pt x="52007" y="72631"/>
                                    </a:cubicBezTo>
                                    <a:cubicBezTo>
                                      <a:pt x="51067" y="70752"/>
                                      <a:pt x="49785" y="70815"/>
                                      <a:pt x="48882" y="72631"/>
                                    </a:cubicBezTo>
                                    <a:cubicBezTo>
                                      <a:pt x="42139" y="86182"/>
                                      <a:pt x="25565" y="119088"/>
                                      <a:pt x="24867" y="120409"/>
                                    </a:cubicBezTo>
                                    <a:cubicBezTo>
                                      <a:pt x="24168" y="121729"/>
                                      <a:pt x="23521" y="122098"/>
                                      <a:pt x="22137" y="122098"/>
                                    </a:cubicBezTo>
                                    <a:lnTo>
                                      <a:pt x="1969" y="122098"/>
                                    </a:lnTo>
                                    <a:cubicBezTo>
                                      <a:pt x="813" y="122098"/>
                                      <a:pt x="0" y="121260"/>
                                      <a:pt x="762" y="119837"/>
                                    </a:cubicBezTo>
                                    <a:cubicBezTo>
                                      <a:pt x="1512" y="118415"/>
                                      <a:pt x="29896" y="64706"/>
                                      <a:pt x="31471" y="61735"/>
                                    </a:cubicBezTo>
                                    <a:cubicBezTo>
                                      <a:pt x="33046" y="58776"/>
                                      <a:pt x="33046" y="56312"/>
                                      <a:pt x="31153" y="53048"/>
                                    </a:cubicBezTo>
                                    <a:cubicBezTo>
                                      <a:pt x="30264" y="51524"/>
                                      <a:pt x="3010" y="4026"/>
                                      <a:pt x="2108" y="2413"/>
                                    </a:cubicBezTo>
                                    <a:cubicBezTo>
                                      <a:pt x="1194" y="800"/>
                                      <a:pt x="2223" y="0"/>
                                      <a:pt x="374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7" name="Shape 3627"/>
                            <wps:cNvSpPr/>
                            <wps:spPr>
                              <a:xfrm>
                                <a:off x="169328" y="2273"/>
                                <a:ext cx="54191" cy="122098"/>
                              </a:xfrm>
                              <a:custGeom>
                                <a:avLst/>
                                <a:gdLst/>
                                <a:ahLst/>
                                <a:cxnLst/>
                                <a:rect l="0" t="0" r="0" b="0"/>
                                <a:pathLst>
                                  <a:path w="54191" h="122098">
                                    <a:moveTo>
                                      <a:pt x="0" y="0"/>
                                    </a:moveTo>
                                    <a:lnTo>
                                      <a:pt x="13501" y="0"/>
                                    </a:lnTo>
                                    <a:cubicBezTo>
                                      <a:pt x="14339" y="0"/>
                                      <a:pt x="14745" y="330"/>
                                      <a:pt x="14974" y="952"/>
                                    </a:cubicBezTo>
                                    <a:cubicBezTo>
                                      <a:pt x="15190" y="1562"/>
                                      <a:pt x="53379" y="118859"/>
                                      <a:pt x="53785" y="120155"/>
                                    </a:cubicBezTo>
                                    <a:cubicBezTo>
                                      <a:pt x="54191" y="121463"/>
                                      <a:pt x="53188" y="122098"/>
                                      <a:pt x="52274" y="122098"/>
                                    </a:cubicBezTo>
                                    <a:lnTo>
                                      <a:pt x="31598" y="122098"/>
                                    </a:lnTo>
                                    <a:cubicBezTo>
                                      <a:pt x="30747" y="122098"/>
                                      <a:pt x="30277" y="121590"/>
                                      <a:pt x="30023" y="120815"/>
                                    </a:cubicBezTo>
                                    <a:cubicBezTo>
                                      <a:pt x="29756" y="120040"/>
                                      <a:pt x="21108" y="92761"/>
                                      <a:pt x="21108" y="92761"/>
                                    </a:cubicBezTo>
                                    <a:lnTo>
                                      <a:pt x="0" y="92761"/>
                                    </a:lnTo>
                                    <a:lnTo>
                                      <a:pt x="0" y="78118"/>
                                    </a:lnTo>
                                    <a:lnTo>
                                      <a:pt x="17603" y="78118"/>
                                    </a:lnTo>
                                    <a:cubicBezTo>
                                      <a:pt x="17603" y="78118"/>
                                      <a:pt x="10109" y="53086"/>
                                      <a:pt x="6541" y="40653"/>
                                    </a:cubicBezTo>
                                    <a:cubicBezTo>
                                      <a:pt x="3976" y="31725"/>
                                      <a:pt x="1639" y="23000"/>
                                      <a:pt x="521" y="18796"/>
                                    </a:cubicBezTo>
                                    <a:lnTo>
                                      <a:pt x="0" y="187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8" name="Shape 3628"/>
                            <wps:cNvSpPr/>
                            <wps:spPr>
                              <a:xfrm>
                                <a:off x="395008" y="649"/>
                                <a:ext cx="54883" cy="125829"/>
                              </a:xfrm>
                              <a:custGeom>
                                <a:avLst/>
                                <a:gdLst/>
                                <a:ahLst/>
                                <a:cxnLst/>
                                <a:rect l="0" t="0" r="0" b="0"/>
                                <a:pathLst>
                                  <a:path w="54883" h="125829">
                                    <a:moveTo>
                                      <a:pt x="54883" y="0"/>
                                    </a:moveTo>
                                    <a:lnTo>
                                      <a:pt x="54883" y="17387"/>
                                    </a:lnTo>
                                    <a:lnTo>
                                      <a:pt x="39786" y="21075"/>
                                    </a:lnTo>
                                    <a:cubicBezTo>
                                      <a:pt x="27647" y="28136"/>
                                      <a:pt x="23889" y="44360"/>
                                      <a:pt x="23889" y="61162"/>
                                    </a:cubicBezTo>
                                    <a:cubicBezTo>
                                      <a:pt x="23889" y="78640"/>
                                      <a:pt x="26961" y="96497"/>
                                      <a:pt x="39271" y="104333"/>
                                    </a:cubicBezTo>
                                    <a:lnTo>
                                      <a:pt x="54883" y="108442"/>
                                    </a:lnTo>
                                    <a:lnTo>
                                      <a:pt x="54883" y="125829"/>
                                    </a:lnTo>
                                    <a:lnTo>
                                      <a:pt x="30545" y="120837"/>
                                    </a:lnTo>
                                    <a:cubicBezTo>
                                      <a:pt x="9851" y="111168"/>
                                      <a:pt x="0" y="88422"/>
                                      <a:pt x="0" y="61162"/>
                                    </a:cubicBezTo>
                                    <a:cubicBezTo>
                                      <a:pt x="0" y="35635"/>
                                      <a:pt x="11223" y="13994"/>
                                      <a:pt x="31574" y="4769"/>
                                    </a:cubicBezTo>
                                    <a:lnTo>
                                      <a:pt x="5488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29" name="Shape 3629"/>
                            <wps:cNvSpPr/>
                            <wps:spPr>
                              <a:xfrm>
                                <a:off x="449891" y="648"/>
                                <a:ext cx="54896" cy="125832"/>
                              </a:xfrm>
                              <a:custGeom>
                                <a:avLst/>
                                <a:gdLst/>
                                <a:ahLst/>
                                <a:cxnLst/>
                                <a:rect l="0" t="0" r="0" b="0"/>
                                <a:pathLst>
                                  <a:path w="54896" h="125832">
                                    <a:moveTo>
                                      <a:pt x="6" y="0"/>
                                    </a:moveTo>
                                    <a:cubicBezTo>
                                      <a:pt x="34957" y="0"/>
                                      <a:pt x="54896" y="27127"/>
                                      <a:pt x="54896" y="61163"/>
                                    </a:cubicBezTo>
                                    <a:cubicBezTo>
                                      <a:pt x="54896" y="97511"/>
                                      <a:pt x="37370" y="125832"/>
                                      <a:pt x="6" y="125832"/>
                                    </a:cubicBezTo>
                                    <a:lnTo>
                                      <a:pt x="0" y="125830"/>
                                    </a:lnTo>
                                    <a:lnTo>
                                      <a:pt x="0" y="108444"/>
                                    </a:lnTo>
                                    <a:lnTo>
                                      <a:pt x="6" y="108445"/>
                                    </a:lnTo>
                                    <a:cubicBezTo>
                                      <a:pt x="25571" y="108445"/>
                                      <a:pt x="30994" y="84468"/>
                                      <a:pt x="30994" y="61163"/>
                                    </a:cubicBezTo>
                                    <a:cubicBezTo>
                                      <a:pt x="30994" y="38760"/>
                                      <a:pt x="24365" y="17386"/>
                                      <a:pt x="6" y="17386"/>
                                    </a:cubicBezTo>
                                    <a:lnTo>
                                      <a:pt x="0" y="17388"/>
                                    </a:lnTo>
                                    <a:lnTo>
                                      <a:pt x="0" y="1"/>
                                    </a:lnTo>
                                    <a:lnTo>
                                      <a:pt x="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3623" style="width:39.747pt;height:9.964pt;mso-position-horizontal-relative:char;mso-position-vertical-relative:line" coordsize="5047,1265">
                    <v:shape id="Shape 3624" style="position:absolute;width:524;height:1220;left:1168;top:22;" coordsize="52476,122098" path="m39903,0l52476,0l52476,18788l51333,18771c50368,22784,48311,31064,45606,40653c43764,47219,34874,78118,34874,78118l52476,78118l52476,92761l31559,92761c31559,92761,23482,119342,23126,120498c22771,121666,22034,122098,21158,122098l1715,122098c495,122098,0,120904,267,120066c521,119228,38202,1727,38430,991c38646,254,39180,0,39903,0x">
                      <v:stroke weight="0pt" endcap="flat" joinstyle="miter" miterlimit="10" on="false" color="#000000" opacity="0"/>
                      <v:fill on="true" color="#ffffff"/>
                    </v:shape>
                    <v:shape id="Shape 3625" style="position:absolute;width:800;height:1265;left:0;top:0;" coordsize="80035,126543" path="m45403,0c51918,0,58724,419,72504,4343c73368,4585,73978,5169,73711,6274c73431,7379,69926,20244,69609,21184c69304,22123,68491,22530,67628,22301c53873,18593,49631,18364,45034,18364c30849,18364,24676,26010,24676,33096c24676,42545,31762,46914,48133,53276c69405,61278,80035,71996,80035,89637c80035,109271,64846,126543,33210,126543c27101,126543,18682,125933,1448,120599c609,120345,0,119659,330,118631c660,117602,4788,104635,5080,103734c5359,102819,6248,102425,7099,102692c23761,107760,30314,108001,34671,108001c49034,108001,57023,101282,57023,91275c57023,82004,50850,76543,35217,70917c15036,63640,2121,52908,2121,35281c2121,15278,18847,0,45403,0x">
                      <v:stroke weight="0pt" endcap="flat" joinstyle="miter" miterlimit="10" on="false" color="#000000" opacity="0"/>
                      <v:fill on="true" color="#ffffff"/>
                    </v:shape>
                    <v:shape id="Shape 3626" style="position:absolute;width:1025;height:1220;left:2567;top:22;" coordsize="102502,122098" path="m3747,0l24524,0c26060,0,27115,546,27775,1918c28449,3277,39954,26924,48882,45301c49988,47574,51016,47460,52121,45301c59360,31267,73864,2578,74409,1460c74956,356,75692,0,77115,0l95847,0c97396,0,97828,1168,97016,2731c96216,4280,71806,49860,70104,53035c68403,56210,68314,58420,69939,61379c71552,64351,100953,118351,101765,119901c102502,121310,101842,122098,100406,122098l78474,122098c77445,122098,76836,121768,76136,120409c75438,119050,55880,80378,52007,72631c51067,70752,49785,70815,48882,72631c42139,86182,25565,119088,24867,120409c24168,121729,23521,122098,22137,122098l1969,122098c813,122098,0,121260,762,119837c1512,118415,29896,64706,31471,61735c33046,58776,33046,56312,31153,53048c30264,51524,3010,4026,2108,2413c1194,800,2223,0,3747,0x">
                      <v:stroke weight="0pt" endcap="flat" joinstyle="miter" miterlimit="10" on="false" color="#000000" opacity="0"/>
                      <v:fill on="true" color="#ffffff"/>
                    </v:shape>
                    <v:shape id="Shape 3627" style="position:absolute;width:541;height:1220;left:1693;top:22;" coordsize="54191,122098" path="m0,0l13501,0c14339,0,14745,330,14974,952c15190,1562,53379,118859,53785,120155c54191,121463,53188,122098,52274,122098l31598,122098c30747,122098,30277,121590,30023,120815c29756,120040,21108,92761,21108,92761l0,92761l0,78118l17603,78118c17603,78118,10109,53086,6541,40653c3976,31725,1639,23000,521,18796l0,18788l0,0x">
                      <v:stroke weight="0pt" endcap="flat" joinstyle="miter" miterlimit="10" on="false" color="#000000" opacity="0"/>
                      <v:fill on="true" color="#ffffff"/>
                    </v:shape>
                    <v:shape id="Shape 3628" style="position:absolute;width:548;height:1258;left:3950;top:6;" coordsize="54883,125829" path="m54883,0l54883,17387l39786,21075c27647,28136,23889,44360,23889,61162c23889,78640,26961,96497,39271,104333l54883,108442l54883,125829l30545,120837c9851,111168,0,88422,0,61162c0,35635,11223,13994,31574,4769l54883,0x">
                      <v:stroke weight="0pt" endcap="flat" joinstyle="miter" miterlimit="10" on="false" color="#000000" opacity="0"/>
                      <v:fill on="true" color="#ffffff"/>
                    </v:shape>
                    <v:shape id="Shape 3629" style="position:absolute;width:548;height:1258;left:4498;top:6;" coordsize="54896,125832" path="m6,0c34957,0,54896,27127,54896,61163c54896,97511,37370,125832,6,125832l0,125830l0,108444l6,108445c25571,108445,30994,84468,30994,61163c30994,38760,24365,17386,6,17386l0,17388l0,1l6,0x">
                      <v:stroke weight="0pt" endcap="flat" joinstyle="miter" miterlimit="10" on="false" color="#000000" opacity="0"/>
                      <v:fill on="true" color="#ffffff"/>
                    </v:shape>
                  </v:group>
                </w:pict>
              </mc:Fallback>
            </mc:AlternateContent>
          </w:r>
        </w:p>
      </w:tc>
    </w:tr>
    <w:tr w:rsidR="004C1AC7">
      <w:trPr>
        <w:trHeight w:val="361"/>
      </w:trPr>
      <w:tc>
        <w:tcPr>
          <w:tcW w:w="974" w:type="dxa"/>
          <w:tcBorders>
            <w:top w:val="nil"/>
            <w:left w:val="single" w:sz="12" w:space="0" w:color="B8B8B8"/>
            <w:bottom w:val="single" w:sz="12" w:space="0" w:color="B8B8B8"/>
            <w:right w:val="single" w:sz="12" w:space="0" w:color="B8B8B8"/>
          </w:tcBorders>
          <w:shd w:val="clear" w:color="auto" w:fill="000000"/>
        </w:tcPr>
        <w:p w:rsidR="004C1AC7" w:rsidRDefault="009F61C4">
          <w:pPr>
            <w:spacing w:line="259" w:lineRule="auto"/>
            <w:ind w:left="6" w:firstLine="0"/>
          </w:pPr>
          <w:r>
            <w:rPr>
              <w:rFonts w:ascii="Calibri" w:eastAsia="Calibri" w:hAnsi="Calibri" w:cs="Calibri"/>
              <w:noProof/>
              <w:sz w:val="22"/>
            </w:rPr>
            <mc:AlternateContent>
              <mc:Choice Requires="wpg">
                <w:drawing>
                  <wp:inline distT="0" distB="0" distL="0" distR="0">
                    <wp:extent cx="500278" cy="122098"/>
                    <wp:effectExtent l="0" t="0" r="0" b="0"/>
                    <wp:docPr id="3634" name="Group 3634"/>
                    <wp:cNvGraphicFramePr/>
                    <a:graphic xmlns:a="http://schemas.openxmlformats.org/drawingml/2006/main">
                      <a:graphicData uri="http://schemas.microsoft.com/office/word/2010/wordprocessingGroup">
                        <wpg:wgp>
                          <wpg:cNvGrpSpPr/>
                          <wpg:grpSpPr>
                            <a:xfrm>
                              <a:off x="0" y="0"/>
                              <a:ext cx="500278" cy="122098"/>
                              <a:chOff x="0" y="0"/>
                              <a:chExt cx="500278" cy="122098"/>
                            </a:xfrm>
                          </wpg:grpSpPr>
                          <wps:wsp>
                            <wps:cNvPr id="3635" name="Shape 3635"/>
                            <wps:cNvSpPr/>
                            <wps:spPr>
                              <a:xfrm>
                                <a:off x="0" y="0"/>
                                <a:ext cx="40939" cy="122098"/>
                              </a:xfrm>
                              <a:custGeom>
                                <a:avLst/>
                                <a:gdLst/>
                                <a:ahLst/>
                                <a:cxnLst/>
                                <a:rect l="0" t="0" r="0" b="0"/>
                                <a:pathLst>
                                  <a:path w="40939" h="122098">
                                    <a:moveTo>
                                      <a:pt x="1613" y="0"/>
                                    </a:moveTo>
                                    <a:lnTo>
                                      <a:pt x="40939" y="0"/>
                                    </a:lnTo>
                                    <a:lnTo>
                                      <a:pt x="40939" y="16246"/>
                                    </a:lnTo>
                                    <a:lnTo>
                                      <a:pt x="34887" y="14554"/>
                                    </a:lnTo>
                                    <a:lnTo>
                                      <a:pt x="22428" y="14554"/>
                                    </a:lnTo>
                                    <a:lnTo>
                                      <a:pt x="22428" y="51016"/>
                                    </a:lnTo>
                                    <a:lnTo>
                                      <a:pt x="29832" y="51016"/>
                                    </a:lnTo>
                                    <a:lnTo>
                                      <a:pt x="40939" y="47275"/>
                                    </a:lnTo>
                                    <a:lnTo>
                                      <a:pt x="40939" y="67391"/>
                                    </a:lnTo>
                                    <a:lnTo>
                                      <a:pt x="34506" y="65545"/>
                                    </a:lnTo>
                                    <a:lnTo>
                                      <a:pt x="22428" y="65545"/>
                                    </a:lnTo>
                                    <a:lnTo>
                                      <a:pt x="22428" y="107353"/>
                                    </a:lnTo>
                                    <a:lnTo>
                                      <a:pt x="34734" y="107353"/>
                                    </a:lnTo>
                                    <a:lnTo>
                                      <a:pt x="40939" y="105428"/>
                                    </a:lnTo>
                                    <a:lnTo>
                                      <a:pt x="40939" y="121696"/>
                                    </a:lnTo>
                                    <a:lnTo>
                                      <a:pt x="38023" y="122098"/>
                                    </a:lnTo>
                                    <a:lnTo>
                                      <a:pt x="1600" y="122098"/>
                                    </a:lnTo>
                                    <a:cubicBezTo>
                                      <a:pt x="571" y="122098"/>
                                      <a:pt x="0" y="121501"/>
                                      <a:pt x="0" y="120472"/>
                                    </a:cubicBezTo>
                                    <a:lnTo>
                                      <a:pt x="0" y="1549"/>
                                    </a:lnTo>
                                    <a:cubicBezTo>
                                      <a:pt x="0" y="648"/>
                                      <a:pt x="762" y="0"/>
                                      <a:pt x="161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36" name="Shape 3636"/>
                            <wps:cNvSpPr/>
                            <wps:spPr>
                              <a:xfrm>
                                <a:off x="113055" y="0"/>
                                <a:ext cx="52477" cy="122098"/>
                              </a:xfrm>
                              <a:custGeom>
                                <a:avLst/>
                                <a:gdLst/>
                                <a:ahLst/>
                                <a:cxnLst/>
                                <a:rect l="0" t="0" r="0" b="0"/>
                                <a:pathLst>
                                  <a:path w="52477" h="122098">
                                    <a:moveTo>
                                      <a:pt x="39904" y="0"/>
                                    </a:moveTo>
                                    <a:lnTo>
                                      <a:pt x="52477" y="0"/>
                                    </a:lnTo>
                                    <a:lnTo>
                                      <a:pt x="52477" y="18788"/>
                                    </a:lnTo>
                                    <a:lnTo>
                                      <a:pt x="51333" y="18771"/>
                                    </a:lnTo>
                                    <a:cubicBezTo>
                                      <a:pt x="50368" y="22784"/>
                                      <a:pt x="48311" y="31064"/>
                                      <a:pt x="45606" y="40653"/>
                                    </a:cubicBezTo>
                                    <a:cubicBezTo>
                                      <a:pt x="43764" y="47219"/>
                                      <a:pt x="34875" y="78118"/>
                                      <a:pt x="34875" y="78118"/>
                                    </a:cubicBezTo>
                                    <a:lnTo>
                                      <a:pt x="52477" y="78118"/>
                                    </a:lnTo>
                                    <a:lnTo>
                                      <a:pt x="52477" y="92761"/>
                                    </a:lnTo>
                                    <a:lnTo>
                                      <a:pt x="31547" y="92761"/>
                                    </a:lnTo>
                                    <a:cubicBezTo>
                                      <a:pt x="31547" y="92761"/>
                                      <a:pt x="23482" y="119342"/>
                                      <a:pt x="23126" y="120510"/>
                                    </a:cubicBezTo>
                                    <a:cubicBezTo>
                                      <a:pt x="22771" y="121666"/>
                                      <a:pt x="22022" y="122098"/>
                                      <a:pt x="21158" y="122098"/>
                                    </a:cubicBezTo>
                                    <a:lnTo>
                                      <a:pt x="1715" y="122098"/>
                                    </a:lnTo>
                                    <a:cubicBezTo>
                                      <a:pt x="495" y="122098"/>
                                      <a:pt x="0" y="120904"/>
                                      <a:pt x="254" y="120066"/>
                                    </a:cubicBezTo>
                                    <a:cubicBezTo>
                                      <a:pt x="521" y="119228"/>
                                      <a:pt x="38202" y="1727"/>
                                      <a:pt x="38430" y="991"/>
                                    </a:cubicBezTo>
                                    <a:cubicBezTo>
                                      <a:pt x="38646" y="254"/>
                                      <a:pt x="39180" y="0"/>
                                      <a:pt x="3990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37" name="Shape 3637"/>
                            <wps:cNvSpPr/>
                            <wps:spPr>
                              <a:xfrm>
                                <a:off x="40939" y="0"/>
                                <a:ext cx="43504" cy="121696"/>
                              </a:xfrm>
                              <a:custGeom>
                                <a:avLst/>
                                <a:gdLst/>
                                <a:ahLst/>
                                <a:cxnLst/>
                                <a:rect l="0" t="0" r="0" b="0"/>
                                <a:pathLst>
                                  <a:path w="43504" h="121696">
                                    <a:moveTo>
                                      <a:pt x="0" y="0"/>
                                    </a:moveTo>
                                    <a:lnTo>
                                      <a:pt x="755" y="0"/>
                                    </a:lnTo>
                                    <a:cubicBezTo>
                                      <a:pt x="21368" y="0"/>
                                      <a:pt x="36366" y="9385"/>
                                      <a:pt x="36366" y="25959"/>
                                    </a:cubicBezTo>
                                    <a:cubicBezTo>
                                      <a:pt x="36366" y="44526"/>
                                      <a:pt x="21799" y="52451"/>
                                      <a:pt x="12706" y="55410"/>
                                    </a:cubicBezTo>
                                    <a:cubicBezTo>
                                      <a:pt x="11805" y="55702"/>
                                      <a:pt x="11766" y="56134"/>
                                      <a:pt x="12782" y="56236"/>
                                    </a:cubicBezTo>
                                    <a:cubicBezTo>
                                      <a:pt x="27515" y="57671"/>
                                      <a:pt x="43504" y="67881"/>
                                      <a:pt x="43504" y="85979"/>
                                    </a:cubicBezTo>
                                    <a:cubicBezTo>
                                      <a:pt x="43504" y="101819"/>
                                      <a:pt x="33588" y="114216"/>
                                      <a:pt x="16484" y="119424"/>
                                    </a:cubicBezTo>
                                    <a:lnTo>
                                      <a:pt x="0" y="121696"/>
                                    </a:lnTo>
                                    <a:lnTo>
                                      <a:pt x="0" y="105428"/>
                                    </a:lnTo>
                                    <a:lnTo>
                                      <a:pt x="11249" y="101938"/>
                                    </a:lnTo>
                                    <a:cubicBezTo>
                                      <a:pt x="15728" y="98381"/>
                                      <a:pt x="18510" y="93123"/>
                                      <a:pt x="18510" y="86322"/>
                                    </a:cubicBezTo>
                                    <a:cubicBezTo>
                                      <a:pt x="18510" y="79178"/>
                                      <a:pt x="15642" y="73984"/>
                                      <a:pt x="11092" y="70575"/>
                                    </a:cubicBezTo>
                                    <a:lnTo>
                                      <a:pt x="0" y="67391"/>
                                    </a:lnTo>
                                    <a:lnTo>
                                      <a:pt x="0" y="47275"/>
                                    </a:lnTo>
                                    <a:lnTo>
                                      <a:pt x="6738" y="45006"/>
                                    </a:lnTo>
                                    <a:cubicBezTo>
                                      <a:pt x="11246" y="41294"/>
                                      <a:pt x="13989" y="36170"/>
                                      <a:pt x="13989" y="30518"/>
                                    </a:cubicBezTo>
                                    <a:cubicBezTo>
                                      <a:pt x="13989" y="25102"/>
                                      <a:pt x="11643" y="21111"/>
                                      <a:pt x="7965" y="18474"/>
                                    </a:cubicBezTo>
                                    <a:lnTo>
                                      <a:pt x="0" y="1624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38" name="Shape 3638"/>
                            <wps:cNvSpPr/>
                            <wps:spPr>
                              <a:xfrm>
                                <a:off x="405587" y="0"/>
                                <a:ext cx="94691" cy="122098"/>
                              </a:xfrm>
                              <a:custGeom>
                                <a:avLst/>
                                <a:gdLst/>
                                <a:ahLst/>
                                <a:cxnLst/>
                                <a:rect l="0" t="0" r="0" b="0"/>
                                <a:pathLst>
                                  <a:path w="94691" h="122098">
                                    <a:moveTo>
                                      <a:pt x="1372" y="0"/>
                                    </a:moveTo>
                                    <a:lnTo>
                                      <a:pt x="20155" y="0"/>
                                    </a:lnTo>
                                    <a:cubicBezTo>
                                      <a:pt x="21248" y="0"/>
                                      <a:pt x="21565" y="622"/>
                                      <a:pt x="21565" y="1600"/>
                                    </a:cubicBezTo>
                                    <a:lnTo>
                                      <a:pt x="21565" y="51016"/>
                                    </a:lnTo>
                                    <a:cubicBezTo>
                                      <a:pt x="21565" y="53467"/>
                                      <a:pt x="22937" y="53315"/>
                                      <a:pt x="23813" y="52184"/>
                                    </a:cubicBezTo>
                                    <a:cubicBezTo>
                                      <a:pt x="24676" y="51041"/>
                                      <a:pt x="65354" y="2642"/>
                                      <a:pt x="66167" y="1600"/>
                                    </a:cubicBezTo>
                                    <a:cubicBezTo>
                                      <a:pt x="67259" y="216"/>
                                      <a:pt x="67513" y="0"/>
                                      <a:pt x="69024" y="0"/>
                                    </a:cubicBezTo>
                                    <a:lnTo>
                                      <a:pt x="88760" y="0"/>
                                    </a:lnTo>
                                    <a:cubicBezTo>
                                      <a:pt x="90081" y="0"/>
                                      <a:pt x="90919" y="800"/>
                                      <a:pt x="89980" y="1968"/>
                                    </a:cubicBezTo>
                                    <a:cubicBezTo>
                                      <a:pt x="89040" y="3124"/>
                                      <a:pt x="42888" y="57175"/>
                                      <a:pt x="42888" y="57175"/>
                                    </a:cubicBezTo>
                                    <a:lnTo>
                                      <a:pt x="94183" y="120485"/>
                                    </a:lnTo>
                                    <a:cubicBezTo>
                                      <a:pt x="94691" y="121272"/>
                                      <a:pt x="94679" y="122098"/>
                                      <a:pt x="92913" y="122098"/>
                                    </a:cubicBezTo>
                                    <a:lnTo>
                                      <a:pt x="70600" y="122098"/>
                                    </a:lnTo>
                                    <a:cubicBezTo>
                                      <a:pt x="69253" y="122098"/>
                                      <a:pt x="68567" y="121793"/>
                                      <a:pt x="67590" y="120460"/>
                                    </a:cubicBezTo>
                                    <a:cubicBezTo>
                                      <a:pt x="66611" y="119126"/>
                                      <a:pt x="24918" y="64033"/>
                                      <a:pt x="23800" y="62509"/>
                                    </a:cubicBezTo>
                                    <a:cubicBezTo>
                                      <a:pt x="22682" y="60973"/>
                                      <a:pt x="21565" y="61404"/>
                                      <a:pt x="21565" y="63640"/>
                                    </a:cubicBezTo>
                                    <a:lnTo>
                                      <a:pt x="21565" y="120485"/>
                                    </a:lnTo>
                                    <a:cubicBezTo>
                                      <a:pt x="21578" y="121488"/>
                                      <a:pt x="21272" y="122098"/>
                                      <a:pt x="20307" y="122098"/>
                                    </a:cubicBezTo>
                                    <a:lnTo>
                                      <a:pt x="1664" y="122098"/>
                                    </a:lnTo>
                                    <a:cubicBezTo>
                                      <a:pt x="432" y="122098"/>
                                      <a:pt x="0" y="121577"/>
                                      <a:pt x="0" y="120485"/>
                                    </a:cubicBezTo>
                                    <a:lnTo>
                                      <a:pt x="0" y="1600"/>
                                    </a:lnTo>
                                    <a:cubicBezTo>
                                      <a:pt x="0" y="483"/>
                                      <a:pt x="330" y="0"/>
                                      <a:pt x="137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39" name="Shape 3639"/>
                            <wps:cNvSpPr/>
                            <wps:spPr>
                              <a:xfrm>
                                <a:off x="257530" y="0"/>
                                <a:ext cx="93777" cy="122098"/>
                              </a:xfrm>
                              <a:custGeom>
                                <a:avLst/>
                                <a:gdLst/>
                                <a:ahLst/>
                                <a:cxnLst/>
                                <a:rect l="0" t="0" r="0" b="0"/>
                                <a:pathLst>
                                  <a:path w="93777" h="122098">
                                    <a:moveTo>
                                      <a:pt x="29159" y="0"/>
                                    </a:moveTo>
                                    <a:cubicBezTo>
                                      <a:pt x="29718" y="0"/>
                                      <a:pt x="30315" y="254"/>
                                      <a:pt x="30582" y="825"/>
                                    </a:cubicBezTo>
                                    <a:cubicBezTo>
                                      <a:pt x="32551" y="4966"/>
                                      <a:pt x="37059" y="14402"/>
                                      <a:pt x="55156" y="52362"/>
                                    </a:cubicBezTo>
                                    <a:cubicBezTo>
                                      <a:pt x="68136" y="79591"/>
                                      <a:pt x="73038" y="93612"/>
                                      <a:pt x="74511" y="98438"/>
                                    </a:cubicBezTo>
                                    <a:cubicBezTo>
                                      <a:pt x="74829" y="99454"/>
                                      <a:pt x="75159" y="99479"/>
                                      <a:pt x="75070" y="98450"/>
                                    </a:cubicBezTo>
                                    <a:cubicBezTo>
                                      <a:pt x="73775" y="82245"/>
                                      <a:pt x="73051" y="59868"/>
                                      <a:pt x="73051" y="42253"/>
                                    </a:cubicBezTo>
                                    <a:lnTo>
                                      <a:pt x="73051" y="1562"/>
                                    </a:lnTo>
                                    <a:cubicBezTo>
                                      <a:pt x="73051" y="686"/>
                                      <a:pt x="73762" y="13"/>
                                      <a:pt x="74600" y="13"/>
                                    </a:cubicBezTo>
                                    <a:lnTo>
                                      <a:pt x="92190" y="13"/>
                                    </a:lnTo>
                                    <a:cubicBezTo>
                                      <a:pt x="93066" y="13"/>
                                      <a:pt x="93777" y="660"/>
                                      <a:pt x="93777" y="1562"/>
                                    </a:cubicBezTo>
                                    <a:lnTo>
                                      <a:pt x="93777" y="120472"/>
                                    </a:lnTo>
                                    <a:cubicBezTo>
                                      <a:pt x="93777" y="121361"/>
                                      <a:pt x="93053" y="122098"/>
                                      <a:pt x="92164" y="122098"/>
                                    </a:cubicBezTo>
                                    <a:lnTo>
                                      <a:pt x="66879" y="122098"/>
                                    </a:lnTo>
                                    <a:cubicBezTo>
                                      <a:pt x="66243" y="122098"/>
                                      <a:pt x="65622" y="121882"/>
                                      <a:pt x="65278" y="121196"/>
                                    </a:cubicBezTo>
                                    <a:cubicBezTo>
                                      <a:pt x="64936" y="120498"/>
                                      <a:pt x="57265" y="103873"/>
                                      <a:pt x="40894" y="68085"/>
                                    </a:cubicBezTo>
                                    <a:cubicBezTo>
                                      <a:pt x="26099" y="35750"/>
                                      <a:pt x="21324" y="23190"/>
                                      <a:pt x="19825" y="18796"/>
                                    </a:cubicBezTo>
                                    <a:cubicBezTo>
                                      <a:pt x="19546" y="17983"/>
                                      <a:pt x="19241" y="18085"/>
                                      <a:pt x="19279" y="18809"/>
                                    </a:cubicBezTo>
                                    <a:cubicBezTo>
                                      <a:pt x="20117" y="34709"/>
                                      <a:pt x="20511" y="58814"/>
                                      <a:pt x="20511" y="78118"/>
                                    </a:cubicBezTo>
                                    <a:lnTo>
                                      <a:pt x="20511" y="120485"/>
                                    </a:lnTo>
                                    <a:cubicBezTo>
                                      <a:pt x="20511" y="121374"/>
                                      <a:pt x="19774" y="122098"/>
                                      <a:pt x="18898" y="122098"/>
                                    </a:cubicBezTo>
                                    <a:lnTo>
                                      <a:pt x="1588" y="122098"/>
                                    </a:lnTo>
                                    <a:cubicBezTo>
                                      <a:pt x="712" y="122098"/>
                                      <a:pt x="0" y="121361"/>
                                      <a:pt x="0" y="120472"/>
                                    </a:cubicBezTo>
                                    <a:lnTo>
                                      <a:pt x="0" y="1600"/>
                                    </a:lnTo>
                                    <a:cubicBezTo>
                                      <a:pt x="0" y="749"/>
                                      <a:pt x="724" y="13"/>
                                      <a:pt x="1601" y="13"/>
                                    </a:cubicBezTo>
                                    <a:cubicBezTo>
                                      <a:pt x="2490" y="13"/>
                                      <a:pt x="28614" y="0"/>
                                      <a:pt x="291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40" name="Shape 3640"/>
                            <wps:cNvSpPr/>
                            <wps:spPr>
                              <a:xfrm>
                                <a:off x="165532" y="0"/>
                                <a:ext cx="54190" cy="122098"/>
                              </a:xfrm>
                              <a:custGeom>
                                <a:avLst/>
                                <a:gdLst/>
                                <a:ahLst/>
                                <a:cxnLst/>
                                <a:rect l="0" t="0" r="0" b="0"/>
                                <a:pathLst>
                                  <a:path w="54190" h="122098">
                                    <a:moveTo>
                                      <a:pt x="0" y="0"/>
                                    </a:moveTo>
                                    <a:lnTo>
                                      <a:pt x="13500" y="0"/>
                                    </a:lnTo>
                                    <a:cubicBezTo>
                                      <a:pt x="14338" y="0"/>
                                      <a:pt x="14745" y="343"/>
                                      <a:pt x="14974" y="953"/>
                                    </a:cubicBezTo>
                                    <a:cubicBezTo>
                                      <a:pt x="15189" y="1562"/>
                                      <a:pt x="53365" y="118859"/>
                                      <a:pt x="53784" y="120167"/>
                                    </a:cubicBezTo>
                                    <a:cubicBezTo>
                                      <a:pt x="54190" y="121475"/>
                                      <a:pt x="53187" y="122098"/>
                                      <a:pt x="52273" y="122098"/>
                                    </a:cubicBezTo>
                                    <a:lnTo>
                                      <a:pt x="31597" y="122098"/>
                                    </a:lnTo>
                                    <a:cubicBezTo>
                                      <a:pt x="30746" y="122098"/>
                                      <a:pt x="30276" y="121590"/>
                                      <a:pt x="30023" y="120815"/>
                                    </a:cubicBezTo>
                                    <a:cubicBezTo>
                                      <a:pt x="29756" y="120040"/>
                                      <a:pt x="21107" y="92761"/>
                                      <a:pt x="21107" y="92761"/>
                                    </a:cubicBezTo>
                                    <a:lnTo>
                                      <a:pt x="0" y="92761"/>
                                    </a:lnTo>
                                    <a:lnTo>
                                      <a:pt x="0" y="78118"/>
                                    </a:lnTo>
                                    <a:lnTo>
                                      <a:pt x="17602" y="78118"/>
                                    </a:lnTo>
                                    <a:cubicBezTo>
                                      <a:pt x="17602" y="78118"/>
                                      <a:pt x="10109" y="53086"/>
                                      <a:pt x="6541" y="40653"/>
                                    </a:cubicBezTo>
                                    <a:cubicBezTo>
                                      <a:pt x="3975" y="31725"/>
                                      <a:pt x="1638" y="23000"/>
                                      <a:pt x="521" y="18796"/>
                                    </a:cubicBezTo>
                                    <a:lnTo>
                                      <a:pt x="0" y="187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3634" style="width:39.392pt;height:9.614pt;mso-position-horizontal-relative:char;mso-position-vertical-relative:line" coordsize="5002,1220">
                    <v:shape id="Shape 3635" style="position:absolute;width:409;height:1220;left:0;top:0;" coordsize="40939,122098" path="m1613,0l40939,0l40939,16246l34887,14554l22428,14554l22428,51016l29832,51016l40939,47275l40939,67391l34506,65545l22428,65545l22428,107353l34734,107353l40939,105428l40939,121696l38023,122098l1600,122098c571,122098,0,121501,0,120472l0,1549c0,648,762,0,1613,0x">
                      <v:stroke weight="0pt" endcap="flat" joinstyle="miter" miterlimit="10" on="false" color="#000000" opacity="0"/>
                      <v:fill on="true" color="#ffffff"/>
                    </v:shape>
                    <v:shape id="Shape 3636" style="position:absolute;width:524;height:1220;left:1130;top:0;" coordsize="52477,122098" path="m39904,0l52477,0l52477,18788l51333,18771c50368,22784,48311,31064,45606,40653c43764,47219,34875,78118,34875,78118l52477,78118l52477,92761l31547,92761c31547,92761,23482,119342,23126,120510c22771,121666,22022,122098,21158,122098l1715,122098c495,122098,0,120904,254,120066c521,119228,38202,1727,38430,991c38646,254,39180,0,39904,0x">
                      <v:stroke weight="0pt" endcap="flat" joinstyle="miter" miterlimit="10" on="false" color="#000000" opacity="0"/>
                      <v:fill on="true" color="#ffffff"/>
                    </v:shape>
                    <v:shape id="Shape 3637" style="position:absolute;width:435;height:1216;left:409;top:0;" coordsize="43504,121696" path="m0,0l755,0c21368,0,36366,9385,36366,25959c36366,44526,21799,52451,12706,55410c11805,55702,11766,56134,12782,56236c27515,57671,43504,67881,43504,85979c43504,101819,33588,114216,16484,119424l0,121696l0,105428l11249,101938c15728,98381,18510,93123,18510,86322c18510,79178,15642,73984,11092,70575l0,67391l0,47275l6738,45006c11246,41294,13989,36170,13989,30518c13989,25102,11643,21111,7965,18474l0,16246l0,0x">
                      <v:stroke weight="0pt" endcap="flat" joinstyle="miter" miterlimit="10" on="false" color="#000000" opacity="0"/>
                      <v:fill on="true" color="#ffffff"/>
                    </v:shape>
                    <v:shape id="Shape 3638" style="position:absolute;width:946;height:1220;left:4055;top:0;" coordsize="94691,122098" path="m1372,0l20155,0c21248,0,21565,622,21565,1600l21565,51016c21565,53467,22937,53315,23813,52184c24676,51041,65354,2642,66167,1600c67259,216,67513,0,69024,0l88760,0c90081,0,90919,800,89980,1968c89040,3124,42888,57175,42888,57175l94183,120485c94691,121272,94679,122098,92913,122098l70600,122098c69253,122098,68567,121793,67590,120460c66611,119126,24918,64033,23800,62509c22682,60973,21565,61404,21565,63640l21565,120485c21578,121488,21272,122098,20307,122098l1664,122098c432,122098,0,121577,0,120485l0,1600c0,483,330,0,1372,0x">
                      <v:stroke weight="0pt" endcap="flat" joinstyle="miter" miterlimit="10" on="false" color="#000000" opacity="0"/>
                      <v:fill on="true" color="#ffffff"/>
                    </v:shape>
                    <v:shape id="Shape 3639" style="position:absolute;width:937;height:1220;left:2575;top:0;" coordsize="93777,122098" path="m29159,0c29718,0,30315,254,30582,825c32551,4966,37059,14402,55156,52362c68136,79591,73038,93612,74511,98438c74829,99454,75159,99479,75070,98450c73775,82245,73051,59868,73051,42253l73051,1562c73051,686,73762,13,74600,13l92190,13c93066,13,93777,660,93777,1562l93777,120472c93777,121361,93053,122098,92164,122098l66879,122098c66243,122098,65622,121882,65278,121196c64936,120498,57265,103873,40894,68085c26099,35750,21324,23190,19825,18796c19546,17983,19241,18085,19279,18809c20117,34709,20511,58814,20511,78118l20511,120485c20511,121374,19774,122098,18898,122098l1588,122098c712,122098,0,121361,0,120472l0,1600c0,749,724,13,1601,13c2490,13,28614,0,29159,0x">
                      <v:stroke weight="0pt" endcap="flat" joinstyle="miter" miterlimit="10" on="false" color="#000000" opacity="0"/>
                      <v:fill on="true" color="#ffffff"/>
                    </v:shape>
                    <v:shape id="Shape 3640" style="position:absolute;width:541;height:1220;left:1655;top:0;" coordsize="54190,122098" path="m0,0l13500,0c14338,0,14745,343,14974,953c15189,1562,53365,118859,53784,120167c54190,121475,53187,122098,52273,122098l31597,122098c30746,122098,30276,121590,30023,120815c29756,120040,21107,92761,21107,92761l0,92761l0,78118l17602,78118c17602,78118,10109,53086,6541,40653c3975,31725,1638,23000,521,18796l0,18788l0,0x">
                      <v:stroke weight="0pt" endcap="flat" joinstyle="miter" miterlimit="10" on="false" color="#000000" opacity="0"/>
                      <v:fill on="true" color="#ffffff"/>
                    </v:shape>
                  </v:group>
                </w:pict>
              </mc:Fallback>
            </mc:AlternateContent>
          </w:r>
        </w:p>
      </w:tc>
    </w:tr>
  </w:tbl>
  <w:p w:rsidR="004C1AC7" w:rsidRDefault="009F61C4">
    <w:pPr>
      <w:spacing w:line="259" w:lineRule="auto"/>
      <w:ind w:left="-23"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457200</wp:posOffset>
              </wp:positionH>
              <wp:positionV relativeFrom="page">
                <wp:posOffset>1734486</wp:posOffset>
              </wp:positionV>
              <wp:extent cx="6643802" cy="6350"/>
              <wp:effectExtent l="0" t="0" r="0" b="0"/>
              <wp:wrapSquare wrapText="bothSides"/>
              <wp:docPr id="3652" name="Group 3652"/>
              <wp:cNvGraphicFramePr/>
              <a:graphic xmlns:a="http://schemas.openxmlformats.org/drawingml/2006/main">
                <a:graphicData uri="http://schemas.microsoft.com/office/word/2010/wordprocessingGroup">
                  <wpg:wgp>
                    <wpg:cNvGrpSpPr/>
                    <wpg:grpSpPr>
                      <a:xfrm>
                        <a:off x="0" y="0"/>
                        <a:ext cx="6643802" cy="6350"/>
                        <a:chOff x="0" y="0"/>
                        <a:chExt cx="6643802" cy="6350"/>
                      </a:xfrm>
                    </wpg:grpSpPr>
                    <wps:wsp>
                      <wps:cNvPr id="3653" name="Shape 3653"/>
                      <wps:cNvSpPr/>
                      <wps:spPr>
                        <a:xfrm>
                          <a:off x="0" y="0"/>
                          <a:ext cx="6643802" cy="0"/>
                        </a:xfrm>
                        <a:custGeom>
                          <a:avLst/>
                          <a:gdLst/>
                          <a:ahLst/>
                          <a:cxnLst/>
                          <a:rect l="0" t="0" r="0" b="0"/>
                          <a:pathLst>
                            <a:path w="6643802">
                              <a:moveTo>
                                <a:pt x="0" y="0"/>
                              </a:moveTo>
                              <a:lnTo>
                                <a:pt x="6643802" y="0"/>
                              </a:lnTo>
                            </a:path>
                          </a:pathLst>
                        </a:custGeom>
                        <a:ln w="6350" cap="flat">
                          <a:miter lim="100000"/>
                        </a:ln>
                      </wps:spPr>
                      <wps:style>
                        <a:lnRef idx="1">
                          <a:srgbClr val="7F7F7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52" style="width:523.134pt;height:0.5pt;position:absolute;mso-position-horizontal-relative:page;mso-position-horizontal:absolute;margin-left:36pt;mso-position-vertical-relative:page;margin-top:136.574pt;" coordsize="66438,63">
              <v:shape id="Shape 3653" style="position:absolute;width:66438;height:0;left:0;top:0;" coordsize="6643802,0" path="m0,0l6643802,0">
                <v:stroke weight="0.5pt" endcap="flat" joinstyle="miter" miterlimit="4" on="true" color="#7f7f7f"/>
                <v:fill on="false" color="#000000" opacity="0"/>
              </v:shape>
              <w10:wrap type="square"/>
            </v:group>
          </w:pict>
        </mc:Fallback>
      </mc:AlternateContent>
    </w:r>
    <w:r>
      <w:rPr>
        <w:color w:val="000082"/>
        <w:sz w:val="48"/>
      </w:rPr>
      <w:t>KEY INFORMATION DOCUMENT</w:t>
    </w:r>
    <w:r>
      <w:rPr>
        <w:color w:val="000082"/>
        <w:sz w:val="36"/>
      </w:rPr>
      <w:t xml:space="preserve"> </w:t>
    </w:r>
  </w:p>
  <w:p w:rsidR="004C1AC7" w:rsidRDefault="009F61C4">
    <w:pPr>
      <w:spacing w:line="259" w:lineRule="auto"/>
      <w:ind w:left="-23" w:firstLine="0"/>
    </w:pPr>
    <w:r>
      <w:rPr>
        <w:color w:val="000082"/>
        <w:sz w:val="32"/>
      </w:rPr>
      <w:t>FX SPOT</w:t>
    </w:r>
  </w:p>
  <w:p w:rsidR="004C1AC7" w:rsidRDefault="009F61C4">
    <w:r>
      <w:rPr>
        <w:rFonts w:ascii="Calibri" w:eastAsia="Calibri" w:hAnsi="Calibri" w:cs="Calibri"/>
        <w:noProof/>
        <w:sz w:val="22"/>
      </w:rPr>
      <mc:AlternateContent>
        <mc:Choice Requires="wpg">
          <w:drawing>
            <wp:anchor distT="0" distB="0" distL="114300" distR="114300" simplePos="0" relativeHeight="251659264" behindDoc="1" locked="0" layoutInCell="1" allowOverlap="1">
              <wp:simplePos x="0" y="0"/>
              <wp:positionH relativeFrom="page">
                <wp:posOffset>0</wp:posOffset>
              </wp:positionH>
              <wp:positionV relativeFrom="page">
                <wp:posOffset>3383992</wp:posOffset>
              </wp:positionV>
              <wp:extent cx="7559992" cy="7307999"/>
              <wp:effectExtent l="0" t="0" r="0" b="0"/>
              <wp:wrapNone/>
              <wp:docPr id="3657" name="Group 3657"/>
              <wp:cNvGraphicFramePr/>
              <a:graphic xmlns:a="http://schemas.openxmlformats.org/drawingml/2006/main">
                <a:graphicData uri="http://schemas.microsoft.com/office/word/2010/wordprocessingGroup">
                  <wpg:wgp>
                    <wpg:cNvGrpSpPr/>
                    <wpg:grpSpPr>
                      <a:xfrm>
                        <a:off x="0" y="0"/>
                        <a:ext cx="7559992" cy="7307999"/>
                        <a:chOff x="0" y="0"/>
                        <a:chExt cx="7559992" cy="7307999"/>
                      </a:xfrm>
                    </wpg:grpSpPr>
                    <pic:pic xmlns:pic="http://schemas.openxmlformats.org/drawingml/2006/picture">
                      <pic:nvPicPr>
                        <pic:cNvPr id="3658" name="Picture 3658"/>
                        <pic:cNvPicPr/>
                      </pic:nvPicPr>
                      <pic:blipFill>
                        <a:blip r:embed="rId1"/>
                        <a:stretch>
                          <a:fillRect/>
                        </a:stretch>
                      </pic:blipFill>
                      <pic:spPr>
                        <a:xfrm>
                          <a:off x="0" y="205536"/>
                          <a:ext cx="7543800" cy="7077457"/>
                        </a:xfrm>
                        <a:prstGeom prst="rect">
                          <a:avLst/>
                        </a:prstGeom>
                      </pic:spPr>
                    </pic:pic>
                  </wpg:wgp>
                </a:graphicData>
              </a:graphic>
            </wp:anchor>
          </w:drawing>
        </mc:Choice>
        <mc:Fallback xmlns:a="http://schemas.openxmlformats.org/drawingml/2006/main">
          <w:pict>
            <v:group id="Group 3657" style="width:595.275pt;height:575.433pt;position:absolute;z-index:-2147483648;mso-position-horizontal-relative:page;mso-position-horizontal:absolute;margin-left:0pt;mso-position-vertical-relative:page;margin-top:266.456pt;" coordsize="75599,73079">
              <v:shape id="Picture 3658" style="position:absolute;width:75438;height:70774;left:0;top:2055;" filled="f">
                <v:imagedata r:id="rId7"/>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0533" w:tblpY="461"/>
      <w:tblOverlap w:val="never"/>
      <w:tblW w:w="974" w:type="dxa"/>
      <w:tblInd w:w="0" w:type="dxa"/>
      <w:tblCellMar>
        <w:top w:w="76" w:type="dxa"/>
        <w:left w:w="91" w:type="dxa"/>
        <w:bottom w:w="0" w:type="dxa"/>
        <w:right w:w="88" w:type="dxa"/>
      </w:tblCellMar>
      <w:tblLook w:val="04A0" w:firstRow="1" w:lastRow="0" w:firstColumn="1" w:lastColumn="0" w:noHBand="0" w:noVBand="1"/>
    </w:tblPr>
    <w:tblGrid>
      <w:gridCol w:w="974"/>
    </w:tblGrid>
    <w:tr w:rsidR="004C1AC7">
      <w:trPr>
        <w:trHeight w:val="361"/>
      </w:trPr>
      <w:tc>
        <w:tcPr>
          <w:tcW w:w="974" w:type="dxa"/>
          <w:tcBorders>
            <w:top w:val="single" w:sz="12" w:space="0" w:color="B8B8B8"/>
            <w:left w:val="single" w:sz="12" w:space="0" w:color="B8B8B8"/>
            <w:bottom w:val="nil"/>
            <w:right w:val="single" w:sz="12" w:space="0" w:color="B8B8B8"/>
          </w:tcBorders>
          <w:shd w:val="clear" w:color="auto" w:fill="A7B8D1"/>
        </w:tcPr>
        <w:p w:rsidR="004C1AC7" w:rsidRDefault="009F61C4">
          <w:pPr>
            <w:spacing w:line="259" w:lineRule="auto"/>
            <w:ind w:left="0" w:firstLine="0"/>
          </w:pPr>
          <w:r>
            <w:rPr>
              <w:rFonts w:ascii="Calibri" w:eastAsia="Calibri" w:hAnsi="Calibri" w:cs="Calibri"/>
              <w:noProof/>
              <w:sz w:val="22"/>
            </w:rPr>
            <mc:AlternateContent>
              <mc:Choice Requires="wpg">
                <w:drawing>
                  <wp:inline distT="0" distB="0" distL="0" distR="0">
                    <wp:extent cx="504787" cy="126543"/>
                    <wp:effectExtent l="0" t="0" r="0" b="0"/>
                    <wp:docPr id="3568" name="Group 3568"/>
                    <wp:cNvGraphicFramePr/>
                    <a:graphic xmlns:a="http://schemas.openxmlformats.org/drawingml/2006/main">
                      <a:graphicData uri="http://schemas.microsoft.com/office/word/2010/wordprocessingGroup">
                        <wpg:wgp>
                          <wpg:cNvGrpSpPr/>
                          <wpg:grpSpPr>
                            <a:xfrm>
                              <a:off x="0" y="0"/>
                              <a:ext cx="504787" cy="126543"/>
                              <a:chOff x="0" y="0"/>
                              <a:chExt cx="504787" cy="126543"/>
                            </a:xfrm>
                          </wpg:grpSpPr>
                          <wps:wsp>
                            <wps:cNvPr id="3569" name="Shape 3569"/>
                            <wps:cNvSpPr/>
                            <wps:spPr>
                              <a:xfrm>
                                <a:off x="116853" y="2273"/>
                                <a:ext cx="52476" cy="122098"/>
                              </a:xfrm>
                              <a:custGeom>
                                <a:avLst/>
                                <a:gdLst/>
                                <a:ahLst/>
                                <a:cxnLst/>
                                <a:rect l="0" t="0" r="0" b="0"/>
                                <a:pathLst>
                                  <a:path w="52476" h="122098">
                                    <a:moveTo>
                                      <a:pt x="39903" y="0"/>
                                    </a:moveTo>
                                    <a:lnTo>
                                      <a:pt x="52476" y="0"/>
                                    </a:lnTo>
                                    <a:lnTo>
                                      <a:pt x="52476" y="18788"/>
                                    </a:lnTo>
                                    <a:lnTo>
                                      <a:pt x="51333" y="18771"/>
                                    </a:lnTo>
                                    <a:cubicBezTo>
                                      <a:pt x="50368" y="22784"/>
                                      <a:pt x="48311" y="31064"/>
                                      <a:pt x="45606" y="40653"/>
                                    </a:cubicBezTo>
                                    <a:cubicBezTo>
                                      <a:pt x="43764" y="47219"/>
                                      <a:pt x="34874" y="78118"/>
                                      <a:pt x="34874" y="78118"/>
                                    </a:cubicBezTo>
                                    <a:lnTo>
                                      <a:pt x="52476" y="78118"/>
                                    </a:lnTo>
                                    <a:lnTo>
                                      <a:pt x="52476" y="92761"/>
                                    </a:lnTo>
                                    <a:lnTo>
                                      <a:pt x="31559" y="92761"/>
                                    </a:lnTo>
                                    <a:cubicBezTo>
                                      <a:pt x="31559" y="92761"/>
                                      <a:pt x="23482" y="119342"/>
                                      <a:pt x="23126" y="120498"/>
                                    </a:cubicBezTo>
                                    <a:cubicBezTo>
                                      <a:pt x="22771" y="121666"/>
                                      <a:pt x="22034" y="122098"/>
                                      <a:pt x="21158" y="122098"/>
                                    </a:cubicBezTo>
                                    <a:lnTo>
                                      <a:pt x="1715" y="122098"/>
                                    </a:lnTo>
                                    <a:cubicBezTo>
                                      <a:pt x="495" y="122098"/>
                                      <a:pt x="0" y="120904"/>
                                      <a:pt x="267" y="120066"/>
                                    </a:cubicBezTo>
                                    <a:cubicBezTo>
                                      <a:pt x="521" y="119228"/>
                                      <a:pt x="38202" y="1727"/>
                                      <a:pt x="38430" y="991"/>
                                    </a:cubicBezTo>
                                    <a:cubicBezTo>
                                      <a:pt x="38646" y="254"/>
                                      <a:pt x="39180" y="0"/>
                                      <a:pt x="399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70" name="Shape 3570"/>
                            <wps:cNvSpPr/>
                            <wps:spPr>
                              <a:xfrm>
                                <a:off x="0" y="0"/>
                                <a:ext cx="80035" cy="126543"/>
                              </a:xfrm>
                              <a:custGeom>
                                <a:avLst/>
                                <a:gdLst/>
                                <a:ahLst/>
                                <a:cxnLst/>
                                <a:rect l="0" t="0" r="0" b="0"/>
                                <a:pathLst>
                                  <a:path w="80035" h="126543">
                                    <a:moveTo>
                                      <a:pt x="45403" y="0"/>
                                    </a:moveTo>
                                    <a:cubicBezTo>
                                      <a:pt x="51918" y="0"/>
                                      <a:pt x="58724" y="419"/>
                                      <a:pt x="72504" y="4343"/>
                                    </a:cubicBezTo>
                                    <a:cubicBezTo>
                                      <a:pt x="73368" y="4585"/>
                                      <a:pt x="73978" y="5169"/>
                                      <a:pt x="73711" y="6274"/>
                                    </a:cubicBezTo>
                                    <a:cubicBezTo>
                                      <a:pt x="73431" y="7379"/>
                                      <a:pt x="69926" y="20244"/>
                                      <a:pt x="69609" y="21184"/>
                                    </a:cubicBezTo>
                                    <a:cubicBezTo>
                                      <a:pt x="69304" y="22123"/>
                                      <a:pt x="68491" y="22530"/>
                                      <a:pt x="67628" y="22301"/>
                                    </a:cubicBezTo>
                                    <a:cubicBezTo>
                                      <a:pt x="53873" y="18593"/>
                                      <a:pt x="49631" y="18364"/>
                                      <a:pt x="45034" y="18364"/>
                                    </a:cubicBezTo>
                                    <a:cubicBezTo>
                                      <a:pt x="30849" y="18364"/>
                                      <a:pt x="24676" y="26010"/>
                                      <a:pt x="24676" y="33096"/>
                                    </a:cubicBezTo>
                                    <a:cubicBezTo>
                                      <a:pt x="24676" y="42545"/>
                                      <a:pt x="31762" y="46914"/>
                                      <a:pt x="48133" y="53276"/>
                                    </a:cubicBezTo>
                                    <a:cubicBezTo>
                                      <a:pt x="69405" y="61278"/>
                                      <a:pt x="80035" y="71996"/>
                                      <a:pt x="80035" y="89637"/>
                                    </a:cubicBezTo>
                                    <a:cubicBezTo>
                                      <a:pt x="80035" y="109271"/>
                                      <a:pt x="64846" y="126543"/>
                                      <a:pt x="33210" y="126543"/>
                                    </a:cubicBezTo>
                                    <a:cubicBezTo>
                                      <a:pt x="27101" y="126543"/>
                                      <a:pt x="18682" y="125933"/>
                                      <a:pt x="1448" y="120599"/>
                                    </a:cubicBezTo>
                                    <a:cubicBezTo>
                                      <a:pt x="609" y="120345"/>
                                      <a:pt x="0" y="119659"/>
                                      <a:pt x="330" y="118631"/>
                                    </a:cubicBezTo>
                                    <a:cubicBezTo>
                                      <a:pt x="660" y="117602"/>
                                      <a:pt x="4788" y="104635"/>
                                      <a:pt x="5080" y="103734"/>
                                    </a:cubicBezTo>
                                    <a:cubicBezTo>
                                      <a:pt x="5359" y="102819"/>
                                      <a:pt x="6248" y="102425"/>
                                      <a:pt x="7099" y="102692"/>
                                    </a:cubicBezTo>
                                    <a:cubicBezTo>
                                      <a:pt x="23761" y="107760"/>
                                      <a:pt x="30314" y="108001"/>
                                      <a:pt x="34671" y="108001"/>
                                    </a:cubicBezTo>
                                    <a:cubicBezTo>
                                      <a:pt x="49034" y="108001"/>
                                      <a:pt x="57023" y="101282"/>
                                      <a:pt x="57023" y="91275"/>
                                    </a:cubicBezTo>
                                    <a:cubicBezTo>
                                      <a:pt x="57023" y="82004"/>
                                      <a:pt x="50850" y="76543"/>
                                      <a:pt x="35217" y="70917"/>
                                    </a:cubicBezTo>
                                    <a:cubicBezTo>
                                      <a:pt x="15036" y="63640"/>
                                      <a:pt x="2121" y="52908"/>
                                      <a:pt x="2121" y="35281"/>
                                    </a:cubicBezTo>
                                    <a:cubicBezTo>
                                      <a:pt x="2121" y="15278"/>
                                      <a:pt x="18847" y="0"/>
                                      <a:pt x="454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71" name="Shape 3571"/>
                            <wps:cNvSpPr/>
                            <wps:spPr>
                              <a:xfrm>
                                <a:off x="256730" y="2273"/>
                                <a:ext cx="102502" cy="122098"/>
                              </a:xfrm>
                              <a:custGeom>
                                <a:avLst/>
                                <a:gdLst/>
                                <a:ahLst/>
                                <a:cxnLst/>
                                <a:rect l="0" t="0" r="0" b="0"/>
                                <a:pathLst>
                                  <a:path w="102502" h="122098">
                                    <a:moveTo>
                                      <a:pt x="3747" y="0"/>
                                    </a:moveTo>
                                    <a:lnTo>
                                      <a:pt x="24524" y="0"/>
                                    </a:lnTo>
                                    <a:cubicBezTo>
                                      <a:pt x="26060" y="0"/>
                                      <a:pt x="27115" y="546"/>
                                      <a:pt x="27775" y="1918"/>
                                    </a:cubicBezTo>
                                    <a:cubicBezTo>
                                      <a:pt x="28449" y="3277"/>
                                      <a:pt x="39954" y="26924"/>
                                      <a:pt x="48882" y="45301"/>
                                    </a:cubicBezTo>
                                    <a:cubicBezTo>
                                      <a:pt x="49988" y="47574"/>
                                      <a:pt x="51016" y="47460"/>
                                      <a:pt x="52121" y="45301"/>
                                    </a:cubicBezTo>
                                    <a:cubicBezTo>
                                      <a:pt x="59360" y="31267"/>
                                      <a:pt x="73864" y="2578"/>
                                      <a:pt x="74409" y="1460"/>
                                    </a:cubicBezTo>
                                    <a:cubicBezTo>
                                      <a:pt x="74956" y="356"/>
                                      <a:pt x="75692" y="0"/>
                                      <a:pt x="77115" y="0"/>
                                    </a:cubicBezTo>
                                    <a:lnTo>
                                      <a:pt x="95847" y="0"/>
                                    </a:lnTo>
                                    <a:cubicBezTo>
                                      <a:pt x="97396" y="0"/>
                                      <a:pt x="97828" y="1168"/>
                                      <a:pt x="97016" y="2731"/>
                                    </a:cubicBezTo>
                                    <a:cubicBezTo>
                                      <a:pt x="96216" y="4280"/>
                                      <a:pt x="71806" y="49860"/>
                                      <a:pt x="70104" y="53035"/>
                                    </a:cubicBezTo>
                                    <a:cubicBezTo>
                                      <a:pt x="68403" y="56210"/>
                                      <a:pt x="68314" y="58420"/>
                                      <a:pt x="69939" y="61379"/>
                                    </a:cubicBezTo>
                                    <a:cubicBezTo>
                                      <a:pt x="71552" y="64351"/>
                                      <a:pt x="100953" y="118351"/>
                                      <a:pt x="101765" y="119901"/>
                                    </a:cubicBezTo>
                                    <a:cubicBezTo>
                                      <a:pt x="102502" y="121310"/>
                                      <a:pt x="101842" y="122098"/>
                                      <a:pt x="100406" y="122098"/>
                                    </a:cubicBezTo>
                                    <a:lnTo>
                                      <a:pt x="78474" y="122098"/>
                                    </a:lnTo>
                                    <a:cubicBezTo>
                                      <a:pt x="77445" y="122098"/>
                                      <a:pt x="76836" y="121768"/>
                                      <a:pt x="76136" y="120409"/>
                                    </a:cubicBezTo>
                                    <a:cubicBezTo>
                                      <a:pt x="75438" y="119050"/>
                                      <a:pt x="55880" y="80378"/>
                                      <a:pt x="52007" y="72631"/>
                                    </a:cubicBezTo>
                                    <a:cubicBezTo>
                                      <a:pt x="51067" y="70752"/>
                                      <a:pt x="49785" y="70815"/>
                                      <a:pt x="48882" y="72631"/>
                                    </a:cubicBezTo>
                                    <a:cubicBezTo>
                                      <a:pt x="42139" y="86182"/>
                                      <a:pt x="25565" y="119088"/>
                                      <a:pt x="24867" y="120409"/>
                                    </a:cubicBezTo>
                                    <a:cubicBezTo>
                                      <a:pt x="24168" y="121729"/>
                                      <a:pt x="23521" y="122098"/>
                                      <a:pt x="22137" y="122098"/>
                                    </a:cubicBezTo>
                                    <a:lnTo>
                                      <a:pt x="1969" y="122098"/>
                                    </a:lnTo>
                                    <a:cubicBezTo>
                                      <a:pt x="813" y="122098"/>
                                      <a:pt x="0" y="121260"/>
                                      <a:pt x="762" y="119837"/>
                                    </a:cubicBezTo>
                                    <a:cubicBezTo>
                                      <a:pt x="1512" y="118415"/>
                                      <a:pt x="29896" y="64706"/>
                                      <a:pt x="31471" y="61735"/>
                                    </a:cubicBezTo>
                                    <a:cubicBezTo>
                                      <a:pt x="33046" y="58776"/>
                                      <a:pt x="33046" y="56312"/>
                                      <a:pt x="31153" y="53048"/>
                                    </a:cubicBezTo>
                                    <a:cubicBezTo>
                                      <a:pt x="30264" y="51524"/>
                                      <a:pt x="3010" y="4026"/>
                                      <a:pt x="2108" y="2413"/>
                                    </a:cubicBezTo>
                                    <a:cubicBezTo>
                                      <a:pt x="1194" y="800"/>
                                      <a:pt x="2223" y="0"/>
                                      <a:pt x="374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72" name="Shape 3572"/>
                            <wps:cNvSpPr/>
                            <wps:spPr>
                              <a:xfrm>
                                <a:off x="169328" y="2273"/>
                                <a:ext cx="54191" cy="122098"/>
                              </a:xfrm>
                              <a:custGeom>
                                <a:avLst/>
                                <a:gdLst/>
                                <a:ahLst/>
                                <a:cxnLst/>
                                <a:rect l="0" t="0" r="0" b="0"/>
                                <a:pathLst>
                                  <a:path w="54191" h="122098">
                                    <a:moveTo>
                                      <a:pt x="0" y="0"/>
                                    </a:moveTo>
                                    <a:lnTo>
                                      <a:pt x="13501" y="0"/>
                                    </a:lnTo>
                                    <a:cubicBezTo>
                                      <a:pt x="14339" y="0"/>
                                      <a:pt x="14745" y="330"/>
                                      <a:pt x="14974" y="952"/>
                                    </a:cubicBezTo>
                                    <a:cubicBezTo>
                                      <a:pt x="15190" y="1562"/>
                                      <a:pt x="53379" y="118859"/>
                                      <a:pt x="53785" y="120155"/>
                                    </a:cubicBezTo>
                                    <a:cubicBezTo>
                                      <a:pt x="54191" y="121463"/>
                                      <a:pt x="53188" y="122098"/>
                                      <a:pt x="52274" y="122098"/>
                                    </a:cubicBezTo>
                                    <a:lnTo>
                                      <a:pt x="31598" y="122098"/>
                                    </a:lnTo>
                                    <a:cubicBezTo>
                                      <a:pt x="30747" y="122098"/>
                                      <a:pt x="30277" y="121590"/>
                                      <a:pt x="30023" y="120815"/>
                                    </a:cubicBezTo>
                                    <a:cubicBezTo>
                                      <a:pt x="29756" y="120040"/>
                                      <a:pt x="21108" y="92761"/>
                                      <a:pt x="21108" y="92761"/>
                                    </a:cubicBezTo>
                                    <a:lnTo>
                                      <a:pt x="0" y="92761"/>
                                    </a:lnTo>
                                    <a:lnTo>
                                      <a:pt x="0" y="78118"/>
                                    </a:lnTo>
                                    <a:lnTo>
                                      <a:pt x="17603" y="78118"/>
                                    </a:lnTo>
                                    <a:cubicBezTo>
                                      <a:pt x="17603" y="78118"/>
                                      <a:pt x="10109" y="53086"/>
                                      <a:pt x="6541" y="40653"/>
                                    </a:cubicBezTo>
                                    <a:cubicBezTo>
                                      <a:pt x="3976" y="31725"/>
                                      <a:pt x="1639" y="23000"/>
                                      <a:pt x="521" y="18796"/>
                                    </a:cubicBezTo>
                                    <a:lnTo>
                                      <a:pt x="0" y="187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73" name="Shape 3573"/>
                            <wps:cNvSpPr/>
                            <wps:spPr>
                              <a:xfrm>
                                <a:off x="395008" y="649"/>
                                <a:ext cx="54883" cy="125829"/>
                              </a:xfrm>
                              <a:custGeom>
                                <a:avLst/>
                                <a:gdLst/>
                                <a:ahLst/>
                                <a:cxnLst/>
                                <a:rect l="0" t="0" r="0" b="0"/>
                                <a:pathLst>
                                  <a:path w="54883" h="125829">
                                    <a:moveTo>
                                      <a:pt x="54883" y="0"/>
                                    </a:moveTo>
                                    <a:lnTo>
                                      <a:pt x="54883" y="17387"/>
                                    </a:lnTo>
                                    <a:lnTo>
                                      <a:pt x="39786" y="21075"/>
                                    </a:lnTo>
                                    <a:cubicBezTo>
                                      <a:pt x="27647" y="28136"/>
                                      <a:pt x="23889" y="44360"/>
                                      <a:pt x="23889" y="61162"/>
                                    </a:cubicBezTo>
                                    <a:cubicBezTo>
                                      <a:pt x="23889" y="78640"/>
                                      <a:pt x="26961" y="96497"/>
                                      <a:pt x="39271" y="104333"/>
                                    </a:cubicBezTo>
                                    <a:lnTo>
                                      <a:pt x="54883" y="108442"/>
                                    </a:lnTo>
                                    <a:lnTo>
                                      <a:pt x="54883" y="125829"/>
                                    </a:lnTo>
                                    <a:lnTo>
                                      <a:pt x="30545" y="120837"/>
                                    </a:lnTo>
                                    <a:cubicBezTo>
                                      <a:pt x="9851" y="111168"/>
                                      <a:pt x="0" y="88422"/>
                                      <a:pt x="0" y="61162"/>
                                    </a:cubicBezTo>
                                    <a:cubicBezTo>
                                      <a:pt x="0" y="35635"/>
                                      <a:pt x="11223" y="13994"/>
                                      <a:pt x="31574" y="4769"/>
                                    </a:cubicBezTo>
                                    <a:lnTo>
                                      <a:pt x="5488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74" name="Shape 3574"/>
                            <wps:cNvSpPr/>
                            <wps:spPr>
                              <a:xfrm>
                                <a:off x="449891" y="648"/>
                                <a:ext cx="54896" cy="125832"/>
                              </a:xfrm>
                              <a:custGeom>
                                <a:avLst/>
                                <a:gdLst/>
                                <a:ahLst/>
                                <a:cxnLst/>
                                <a:rect l="0" t="0" r="0" b="0"/>
                                <a:pathLst>
                                  <a:path w="54896" h="125832">
                                    <a:moveTo>
                                      <a:pt x="6" y="0"/>
                                    </a:moveTo>
                                    <a:cubicBezTo>
                                      <a:pt x="34957" y="0"/>
                                      <a:pt x="54896" y="27127"/>
                                      <a:pt x="54896" y="61163"/>
                                    </a:cubicBezTo>
                                    <a:cubicBezTo>
                                      <a:pt x="54896" y="97511"/>
                                      <a:pt x="37370" y="125832"/>
                                      <a:pt x="6" y="125832"/>
                                    </a:cubicBezTo>
                                    <a:lnTo>
                                      <a:pt x="0" y="125830"/>
                                    </a:lnTo>
                                    <a:lnTo>
                                      <a:pt x="0" y="108444"/>
                                    </a:lnTo>
                                    <a:lnTo>
                                      <a:pt x="6" y="108445"/>
                                    </a:lnTo>
                                    <a:cubicBezTo>
                                      <a:pt x="25571" y="108445"/>
                                      <a:pt x="30994" y="84468"/>
                                      <a:pt x="30994" y="61163"/>
                                    </a:cubicBezTo>
                                    <a:cubicBezTo>
                                      <a:pt x="30994" y="38760"/>
                                      <a:pt x="24365" y="17386"/>
                                      <a:pt x="6" y="17386"/>
                                    </a:cubicBezTo>
                                    <a:lnTo>
                                      <a:pt x="0" y="17388"/>
                                    </a:lnTo>
                                    <a:lnTo>
                                      <a:pt x="0" y="1"/>
                                    </a:lnTo>
                                    <a:lnTo>
                                      <a:pt x="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3568" style="width:39.747pt;height:9.964pt;mso-position-horizontal-relative:char;mso-position-vertical-relative:line" coordsize="5047,1265">
                    <v:shape id="Shape 3569" style="position:absolute;width:524;height:1220;left:1168;top:22;" coordsize="52476,122098" path="m39903,0l52476,0l52476,18788l51333,18771c50368,22784,48311,31064,45606,40653c43764,47219,34874,78118,34874,78118l52476,78118l52476,92761l31559,92761c31559,92761,23482,119342,23126,120498c22771,121666,22034,122098,21158,122098l1715,122098c495,122098,0,120904,267,120066c521,119228,38202,1727,38430,991c38646,254,39180,0,39903,0x">
                      <v:stroke weight="0pt" endcap="flat" joinstyle="miter" miterlimit="10" on="false" color="#000000" opacity="0"/>
                      <v:fill on="true" color="#ffffff"/>
                    </v:shape>
                    <v:shape id="Shape 3570" style="position:absolute;width:800;height:1265;left:0;top:0;" coordsize="80035,126543" path="m45403,0c51918,0,58724,419,72504,4343c73368,4585,73978,5169,73711,6274c73431,7379,69926,20244,69609,21184c69304,22123,68491,22530,67628,22301c53873,18593,49631,18364,45034,18364c30849,18364,24676,26010,24676,33096c24676,42545,31762,46914,48133,53276c69405,61278,80035,71996,80035,89637c80035,109271,64846,126543,33210,126543c27101,126543,18682,125933,1448,120599c609,120345,0,119659,330,118631c660,117602,4788,104635,5080,103734c5359,102819,6248,102425,7099,102692c23761,107760,30314,108001,34671,108001c49034,108001,57023,101282,57023,91275c57023,82004,50850,76543,35217,70917c15036,63640,2121,52908,2121,35281c2121,15278,18847,0,45403,0x">
                      <v:stroke weight="0pt" endcap="flat" joinstyle="miter" miterlimit="10" on="false" color="#000000" opacity="0"/>
                      <v:fill on="true" color="#ffffff"/>
                    </v:shape>
                    <v:shape id="Shape 3571" style="position:absolute;width:1025;height:1220;left:2567;top:22;" coordsize="102502,122098" path="m3747,0l24524,0c26060,0,27115,546,27775,1918c28449,3277,39954,26924,48882,45301c49988,47574,51016,47460,52121,45301c59360,31267,73864,2578,74409,1460c74956,356,75692,0,77115,0l95847,0c97396,0,97828,1168,97016,2731c96216,4280,71806,49860,70104,53035c68403,56210,68314,58420,69939,61379c71552,64351,100953,118351,101765,119901c102502,121310,101842,122098,100406,122098l78474,122098c77445,122098,76836,121768,76136,120409c75438,119050,55880,80378,52007,72631c51067,70752,49785,70815,48882,72631c42139,86182,25565,119088,24867,120409c24168,121729,23521,122098,22137,122098l1969,122098c813,122098,0,121260,762,119837c1512,118415,29896,64706,31471,61735c33046,58776,33046,56312,31153,53048c30264,51524,3010,4026,2108,2413c1194,800,2223,0,3747,0x">
                      <v:stroke weight="0pt" endcap="flat" joinstyle="miter" miterlimit="10" on="false" color="#000000" opacity="0"/>
                      <v:fill on="true" color="#ffffff"/>
                    </v:shape>
                    <v:shape id="Shape 3572" style="position:absolute;width:541;height:1220;left:1693;top:22;" coordsize="54191,122098" path="m0,0l13501,0c14339,0,14745,330,14974,952c15190,1562,53379,118859,53785,120155c54191,121463,53188,122098,52274,122098l31598,122098c30747,122098,30277,121590,30023,120815c29756,120040,21108,92761,21108,92761l0,92761l0,78118l17603,78118c17603,78118,10109,53086,6541,40653c3976,31725,1639,23000,521,18796l0,18788l0,0x">
                      <v:stroke weight="0pt" endcap="flat" joinstyle="miter" miterlimit="10" on="false" color="#000000" opacity="0"/>
                      <v:fill on="true" color="#ffffff"/>
                    </v:shape>
                    <v:shape id="Shape 3573" style="position:absolute;width:548;height:1258;left:3950;top:6;" coordsize="54883,125829" path="m54883,0l54883,17387l39786,21075c27647,28136,23889,44360,23889,61162c23889,78640,26961,96497,39271,104333l54883,108442l54883,125829l30545,120837c9851,111168,0,88422,0,61162c0,35635,11223,13994,31574,4769l54883,0x">
                      <v:stroke weight="0pt" endcap="flat" joinstyle="miter" miterlimit="10" on="false" color="#000000" opacity="0"/>
                      <v:fill on="true" color="#ffffff"/>
                    </v:shape>
                    <v:shape id="Shape 3574" style="position:absolute;width:548;height:1258;left:4498;top:6;" coordsize="54896,125832" path="m6,0c34957,0,54896,27127,54896,61163c54896,97511,37370,125832,6,125832l0,125830l0,108444l6,108445c25571,108445,30994,84468,30994,61163c30994,38760,24365,17386,6,17386l0,17388l0,1l6,0x">
                      <v:stroke weight="0pt" endcap="flat" joinstyle="miter" miterlimit="10" on="false" color="#000000" opacity="0"/>
                      <v:fill on="true" color="#ffffff"/>
                    </v:shape>
                  </v:group>
                </w:pict>
              </mc:Fallback>
            </mc:AlternateContent>
          </w:r>
        </w:p>
      </w:tc>
    </w:tr>
    <w:tr w:rsidR="004C1AC7">
      <w:trPr>
        <w:trHeight w:val="361"/>
      </w:trPr>
      <w:tc>
        <w:tcPr>
          <w:tcW w:w="974" w:type="dxa"/>
          <w:tcBorders>
            <w:top w:val="nil"/>
            <w:left w:val="single" w:sz="12" w:space="0" w:color="B8B8B8"/>
            <w:bottom w:val="single" w:sz="12" w:space="0" w:color="B8B8B8"/>
            <w:right w:val="single" w:sz="12" w:space="0" w:color="B8B8B8"/>
          </w:tcBorders>
          <w:shd w:val="clear" w:color="auto" w:fill="000000"/>
        </w:tcPr>
        <w:p w:rsidR="004C1AC7" w:rsidRDefault="009F61C4">
          <w:pPr>
            <w:spacing w:line="259" w:lineRule="auto"/>
            <w:ind w:left="6" w:firstLine="0"/>
          </w:pPr>
          <w:r>
            <w:rPr>
              <w:rFonts w:ascii="Calibri" w:eastAsia="Calibri" w:hAnsi="Calibri" w:cs="Calibri"/>
              <w:noProof/>
              <w:sz w:val="22"/>
            </w:rPr>
            <mc:AlternateContent>
              <mc:Choice Requires="wpg">
                <w:drawing>
                  <wp:inline distT="0" distB="0" distL="0" distR="0">
                    <wp:extent cx="500278" cy="122098"/>
                    <wp:effectExtent l="0" t="0" r="0" b="0"/>
                    <wp:docPr id="3579" name="Group 3579"/>
                    <wp:cNvGraphicFramePr/>
                    <a:graphic xmlns:a="http://schemas.openxmlformats.org/drawingml/2006/main">
                      <a:graphicData uri="http://schemas.microsoft.com/office/word/2010/wordprocessingGroup">
                        <wpg:wgp>
                          <wpg:cNvGrpSpPr/>
                          <wpg:grpSpPr>
                            <a:xfrm>
                              <a:off x="0" y="0"/>
                              <a:ext cx="500278" cy="122098"/>
                              <a:chOff x="0" y="0"/>
                              <a:chExt cx="500278" cy="122098"/>
                            </a:xfrm>
                          </wpg:grpSpPr>
                          <wps:wsp>
                            <wps:cNvPr id="3580" name="Shape 3580"/>
                            <wps:cNvSpPr/>
                            <wps:spPr>
                              <a:xfrm>
                                <a:off x="0" y="0"/>
                                <a:ext cx="40939" cy="122098"/>
                              </a:xfrm>
                              <a:custGeom>
                                <a:avLst/>
                                <a:gdLst/>
                                <a:ahLst/>
                                <a:cxnLst/>
                                <a:rect l="0" t="0" r="0" b="0"/>
                                <a:pathLst>
                                  <a:path w="40939" h="122098">
                                    <a:moveTo>
                                      <a:pt x="1613" y="0"/>
                                    </a:moveTo>
                                    <a:lnTo>
                                      <a:pt x="40939" y="0"/>
                                    </a:lnTo>
                                    <a:lnTo>
                                      <a:pt x="40939" y="16246"/>
                                    </a:lnTo>
                                    <a:lnTo>
                                      <a:pt x="34887" y="14554"/>
                                    </a:lnTo>
                                    <a:lnTo>
                                      <a:pt x="22428" y="14554"/>
                                    </a:lnTo>
                                    <a:lnTo>
                                      <a:pt x="22428" y="51016"/>
                                    </a:lnTo>
                                    <a:lnTo>
                                      <a:pt x="29832" y="51016"/>
                                    </a:lnTo>
                                    <a:lnTo>
                                      <a:pt x="40939" y="47275"/>
                                    </a:lnTo>
                                    <a:lnTo>
                                      <a:pt x="40939" y="67391"/>
                                    </a:lnTo>
                                    <a:lnTo>
                                      <a:pt x="34506" y="65545"/>
                                    </a:lnTo>
                                    <a:lnTo>
                                      <a:pt x="22428" y="65545"/>
                                    </a:lnTo>
                                    <a:lnTo>
                                      <a:pt x="22428" y="107353"/>
                                    </a:lnTo>
                                    <a:lnTo>
                                      <a:pt x="34734" y="107353"/>
                                    </a:lnTo>
                                    <a:lnTo>
                                      <a:pt x="40939" y="105428"/>
                                    </a:lnTo>
                                    <a:lnTo>
                                      <a:pt x="40939" y="121696"/>
                                    </a:lnTo>
                                    <a:lnTo>
                                      <a:pt x="38023" y="122098"/>
                                    </a:lnTo>
                                    <a:lnTo>
                                      <a:pt x="1600" y="122098"/>
                                    </a:lnTo>
                                    <a:cubicBezTo>
                                      <a:pt x="571" y="122098"/>
                                      <a:pt x="0" y="121501"/>
                                      <a:pt x="0" y="120472"/>
                                    </a:cubicBezTo>
                                    <a:lnTo>
                                      <a:pt x="0" y="1549"/>
                                    </a:lnTo>
                                    <a:cubicBezTo>
                                      <a:pt x="0" y="648"/>
                                      <a:pt x="762" y="0"/>
                                      <a:pt x="161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81" name="Shape 3581"/>
                            <wps:cNvSpPr/>
                            <wps:spPr>
                              <a:xfrm>
                                <a:off x="113055" y="0"/>
                                <a:ext cx="52477" cy="122098"/>
                              </a:xfrm>
                              <a:custGeom>
                                <a:avLst/>
                                <a:gdLst/>
                                <a:ahLst/>
                                <a:cxnLst/>
                                <a:rect l="0" t="0" r="0" b="0"/>
                                <a:pathLst>
                                  <a:path w="52477" h="122098">
                                    <a:moveTo>
                                      <a:pt x="39904" y="0"/>
                                    </a:moveTo>
                                    <a:lnTo>
                                      <a:pt x="52477" y="0"/>
                                    </a:lnTo>
                                    <a:lnTo>
                                      <a:pt x="52477" y="18788"/>
                                    </a:lnTo>
                                    <a:lnTo>
                                      <a:pt x="51333" y="18771"/>
                                    </a:lnTo>
                                    <a:cubicBezTo>
                                      <a:pt x="50368" y="22784"/>
                                      <a:pt x="48311" y="31064"/>
                                      <a:pt x="45606" y="40653"/>
                                    </a:cubicBezTo>
                                    <a:cubicBezTo>
                                      <a:pt x="43764" y="47219"/>
                                      <a:pt x="34875" y="78118"/>
                                      <a:pt x="34875" y="78118"/>
                                    </a:cubicBezTo>
                                    <a:lnTo>
                                      <a:pt x="52477" y="78118"/>
                                    </a:lnTo>
                                    <a:lnTo>
                                      <a:pt x="52477" y="92761"/>
                                    </a:lnTo>
                                    <a:lnTo>
                                      <a:pt x="31547" y="92761"/>
                                    </a:lnTo>
                                    <a:cubicBezTo>
                                      <a:pt x="31547" y="92761"/>
                                      <a:pt x="23482" y="119342"/>
                                      <a:pt x="23126" y="120510"/>
                                    </a:cubicBezTo>
                                    <a:cubicBezTo>
                                      <a:pt x="22771" y="121666"/>
                                      <a:pt x="22022" y="122098"/>
                                      <a:pt x="21158" y="122098"/>
                                    </a:cubicBezTo>
                                    <a:lnTo>
                                      <a:pt x="1715" y="122098"/>
                                    </a:lnTo>
                                    <a:cubicBezTo>
                                      <a:pt x="495" y="122098"/>
                                      <a:pt x="0" y="120904"/>
                                      <a:pt x="254" y="120066"/>
                                    </a:cubicBezTo>
                                    <a:cubicBezTo>
                                      <a:pt x="521" y="119228"/>
                                      <a:pt x="38202" y="1727"/>
                                      <a:pt x="38430" y="991"/>
                                    </a:cubicBezTo>
                                    <a:cubicBezTo>
                                      <a:pt x="38646" y="254"/>
                                      <a:pt x="39180" y="0"/>
                                      <a:pt x="3990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82" name="Shape 3582"/>
                            <wps:cNvSpPr/>
                            <wps:spPr>
                              <a:xfrm>
                                <a:off x="40939" y="0"/>
                                <a:ext cx="43504" cy="121696"/>
                              </a:xfrm>
                              <a:custGeom>
                                <a:avLst/>
                                <a:gdLst/>
                                <a:ahLst/>
                                <a:cxnLst/>
                                <a:rect l="0" t="0" r="0" b="0"/>
                                <a:pathLst>
                                  <a:path w="43504" h="121696">
                                    <a:moveTo>
                                      <a:pt x="0" y="0"/>
                                    </a:moveTo>
                                    <a:lnTo>
                                      <a:pt x="755" y="0"/>
                                    </a:lnTo>
                                    <a:cubicBezTo>
                                      <a:pt x="21368" y="0"/>
                                      <a:pt x="36366" y="9385"/>
                                      <a:pt x="36366" y="25959"/>
                                    </a:cubicBezTo>
                                    <a:cubicBezTo>
                                      <a:pt x="36366" y="44526"/>
                                      <a:pt x="21799" y="52451"/>
                                      <a:pt x="12706" y="55410"/>
                                    </a:cubicBezTo>
                                    <a:cubicBezTo>
                                      <a:pt x="11805" y="55702"/>
                                      <a:pt x="11766" y="56134"/>
                                      <a:pt x="12782" y="56236"/>
                                    </a:cubicBezTo>
                                    <a:cubicBezTo>
                                      <a:pt x="27515" y="57671"/>
                                      <a:pt x="43504" y="67881"/>
                                      <a:pt x="43504" y="85979"/>
                                    </a:cubicBezTo>
                                    <a:cubicBezTo>
                                      <a:pt x="43504" y="101819"/>
                                      <a:pt x="33588" y="114216"/>
                                      <a:pt x="16484" y="119424"/>
                                    </a:cubicBezTo>
                                    <a:lnTo>
                                      <a:pt x="0" y="121696"/>
                                    </a:lnTo>
                                    <a:lnTo>
                                      <a:pt x="0" y="105428"/>
                                    </a:lnTo>
                                    <a:lnTo>
                                      <a:pt x="11249" y="101938"/>
                                    </a:lnTo>
                                    <a:cubicBezTo>
                                      <a:pt x="15728" y="98381"/>
                                      <a:pt x="18510" y="93123"/>
                                      <a:pt x="18510" y="86322"/>
                                    </a:cubicBezTo>
                                    <a:cubicBezTo>
                                      <a:pt x="18510" y="79178"/>
                                      <a:pt x="15642" y="73984"/>
                                      <a:pt x="11092" y="70575"/>
                                    </a:cubicBezTo>
                                    <a:lnTo>
                                      <a:pt x="0" y="67391"/>
                                    </a:lnTo>
                                    <a:lnTo>
                                      <a:pt x="0" y="47275"/>
                                    </a:lnTo>
                                    <a:lnTo>
                                      <a:pt x="6738" y="45006"/>
                                    </a:lnTo>
                                    <a:cubicBezTo>
                                      <a:pt x="11246" y="41294"/>
                                      <a:pt x="13989" y="36170"/>
                                      <a:pt x="13989" y="30518"/>
                                    </a:cubicBezTo>
                                    <a:cubicBezTo>
                                      <a:pt x="13989" y="25102"/>
                                      <a:pt x="11643" y="21111"/>
                                      <a:pt x="7965" y="18474"/>
                                    </a:cubicBezTo>
                                    <a:lnTo>
                                      <a:pt x="0" y="1624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83" name="Shape 3583"/>
                            <wps:cNvSpPr/>
                            <wps:spPr>
                              <a:xfrm>
                                <a:off x="405587" y="0"/>
                                <a:ext cx="94691" cy="122098"/>
                              </a:xfrm>
                              <a:custGeom>
                                <a:avLst/>
                                <a:gdLst/>
                                <a:ahLst/>
                                <a:cxnLst/>
                                <a:rect l="0" t="0" r="0" b="0"/>
                                <a:pathLst>
                                  <a:path w="94691" h="122098">
                                    <a:moveTo>
                                      <a:pt x="1372" y="0"/>
                                    </a:moveTo>
                                    <a:lnTo>
                                      <a:pt x="20155" y="0"/>
                                    </a:lnTo>
                                    <a:cubicBezTo>
                                      <a:pt x="21248" y="0"/>
                                      <a:pt x="21565" y="622"/>
                                      <a:pt x="21565" y="1600"/>
                                    </a:cubicBezTo>
                                    <a:lnTo>
                                      <a:pt x="21565" y="51016"/>
                                    </a:lnTo>
                                    <a:cubicBezTo>
                                      <a:pt x="21565" y="53467"/>
                                      <a:pt x="22937" y="53315"/>
                                      <a:pt x="23813" y="52184"/>
                                    </a:cubicBezTo>
                                    <a:cubicBezTo>
                                      <a:pt x="24676" y="51041"/>
                                      <a:pt x="65354" y="2642"/>
                                      <a:pt x="66167" y="1600"/>
                                    </a:cubicBezTo>
                                    <a:cubicBezTo>
                                      <a:pt x="67259" y="216"/>
                                      <a:pt x="67513" y="0"/>
                                      <a:pt x="69024" y="0"/>
                                    </a:cubicBezTo>
                                    <a:lnTo>
                                      <a:pt x="88760" y="0"/>
                                    </a:lnTo>
                                    <a:cubicBezTo>
                                      <a:pt x="90081" y="0"/>
                                      <a:pt x="90919" y="800"/>
                                      <a:pt x="89980" y="1968"/>
                                    </a:cubicBezTo>
                                    <a:cubicBezTo>
                                      <a:pt x="89040" y="3124"/>
                                      <a:pt x="42888" y="57175"/>
                                      <a:pt x="42888" y="57175"/>
                                    </a:cubicBezTo>
                                    <a:lnTo>
                                      <a:pt x="94183" y="120485"/>
                                    </a:lnTo>
                                    <a:cubicBezTo>
                                      <a:pt x="94691" y="121272"/>
                                      <a:pt x="94679" y="122098"/>
                                      <a:pt x="92913" y="122098"/>
                                    </a:cubicBezTo>
                                    <a:lnTo>
                                      <a:pt x="70600" y="122098"/>
                                    </a:lnTo>
                                    <a:cubicBezTo>
                                      <a:pt x="69253" y="122098"/>
                                      <a:pt x="68567" y="121793"/>
                                      <a:pt x="67590" y="120460"/>
                                    </a:cubicBezTo>
                                    <a:cubicBezTo>
                                      <a:pt x="66611" y="119126"/>
                                      <a:pt x="24918" y="64033"/>
                                      <a:pt x="23800" y="62509"/>
                                    </a:cubicBezTo>
                                    <a:cubicBezTo>
                                      <a:pt x="22682" y="60973"/>
                                      <a:pt x="21565" y="61404"/>
                                      <a:pt x="21565" y="63640"/>
                                    </a:cubicBezTo>
                                    <a:lnTo>
                                      <a:pt x="21565" y="120485"/>
                                    </a:lnTo>
                                    <a:cubicBezTo>
                                      <a:pt x="21578" y="121488"/>
                                      <a:pt x="21272" y="122098"/>
                                      <a:pt x="20307" y="122098"/>
                                    </a:cubicBezTo>
                                    <a:lnTo>
                                      <a:pt x="1664" y="122098"/>
                                    </a:lnTo>
                                    <a:cubicBezTo>
                                      <a:pt x="432" y="122098"/>
                                      <a:pt x="0" y="121577"/>
                                      <a:pt x="0" y="120485"/>
                                    </a:cubicBezTo>
                                    <a:lnTo>
                                      <a:pt x="0" y="1600"/>
                                    </a:lnTo>
                                    <a:cubicBezTo>
                                      <a:pt x="0" y="483"/>
                                      <a:pt x="330" y="0"/>
                                      <a:pt x="137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84" name="Shape 3584"/>
                            <wps:cNvSpPr/>
                            <wps:spPr>
                              <a:xfrm>
                                <a:off x="257530" y="0"/>
                                <a:ext cx="93777" cy="122098"/>
                              </a:xfrm>
                              <a:custGeom>
                                <a:avLst/>
                                <a:gdLst/>
                                <a:ahLst/>
                                <a:cxnLst/>
                                <a:rect l="0" t="0" r="0" b="0"/>
                                <a:pathLst>
                                  <a:path w="93777" h="122098">
                                    <a:moveTo>
                                      <a:pt x="29159" y="0"/>
                                    </a:moveTo>
                                    <a:cubicBezTo>
                                      <a:pt x="29718" y="0"/>
                                      <a:pt x="30315" y="254"/>
                                      <a:pt x="30582" y="825"/>
                                    </a:cubicBezTo>
                                    <a:cubicBezTo>
                                      <a:pt x="32551" y="4966"/>
                                      <a:pt x="37059" y="14402"/>
                                      <a:pt x="55156" y="52362"/>
                                    </a:cubicBezTo>
                                    <a:cubicBezTo>
                                      <a:pt x="68136" y="79591"/>
                                      <a:pt x="73038" y="93612"/>
                                      <a:pt x="74511" y="98438"/>
                                    </a:cubicBezTo>
                                    <a:cubicBezTo>
                                      <a:pt x="74829" y="99454"/>
                                      <a:pt x="75159" y="99479"/>
                                      <a:pt x="75070" y="98450"/>
                                    </a:cubicBezTo>
                                    <a:cubicBezTo>
                                      <a:pt x="73775" y="82245"/>
                                      <a:pt x="73051" y="59868"/>
                                      <a:pt x="73051" y="42253"/>
                                    </a:cubicBezTo>
                                    <a:lnTo>
                                      <a:pt x="73051" y="1562"/>
                                    </a:lnTo>
                                    <a:cubicBezTo>
                                      <a:pt x="73051" y="686"/>
                                      <a:pt x="73762" y="13"/>
                                      <a:pt x="74600" y="13"/>
                                    </a:cubicBezTo>
                                    <a:lnTo>
                                      <a:pt x="92190" y="13"/>
                                    </a:lnTo>
                                    <a:cubicBezTo>
                                      <a:pt x="93066" y="13"/>
                                      <a:pt x="93777" y="660"/>
                                      <a:pt x="93777" y="1562"/>
                                    </a:cubicBezTo>
                                    <a:lnTo>
                                      <a:pt x="93777" y="120472"/>
                                    </a:lnTo>
                                    <a:cubicBezTo>
                                      <a:pt x="93777" y="121361"/>
                                      <a:pt x="93053" y="122098"/>
                                      <a:pt x="92164" y="122098"/>
                                    </a:cubicBezTo>
                                    <a:lnTo>
                                      <a:pt x="66879" y="122098"/>
                                    </a:lnTo>
                                    <a:cubicBezTo>
                                      <a:pt x="66243" y="122098"/>
                                      <a:pt x="65622" y="121882"/>
                                      <a:pt x="65278" y="121196"/>
                                    </a:cubicBezTo>
                                    <a:cubicBezTo>
                                      <a:pt x="64936" y="120498"/>
                                      <a:pt x="57265" y="103873"/>
                                      <a:pt x="40894" y="68085"/>
                                    </a:cubicBezTo>
                                    <a:cubicBezTo>
                                      <a:pt x="26099" y="35750"/>
                                      <a:pt x="21324" y="23190"/>
                                      <a:pt x="19825" y="18796"/>
                                    </a:cubicBezTo>
                                    <a:cubicBezTo>
                                      <a:pt x="19546" y="17983"/>
                                      <a:pt x="19241" y="18085"/>
                                      <a:pt x="19279" y="18809"/>
                                    </a:cubicBezTo>
                                    <a:cubicBezTo>
                                      <a:pt x="20117" y="34709"/>
                                      <a:pt x="20511" y="58814"/>
                                      <a:pt x="20511" y="78118"/>
                                    </a:cubicBezTo>
                                    <a:lnTo>
                                      <a:pt x="20511" y="120485"/>
                                    </a:lnTo>
                                    <a:cubicBezTo>
                                      <a:pt x="20511" y="121374"/>
                                      <a:pt x="19774" y="122098"/>
                                      <a:pt x="18898" y="122098"/>
                                    </a:cubicBezTo>
                                    <a:lnTo>
                                      <a:pt x="1588" y="122098"/>
                                    </a:lnTo>
                                    <a:cubicBezTo>
                                      <a:pt x="712" y="122098"/>
                                      <a:pt x="0" y="121361"/>
                                      <a:pt x="0" y="120472"/>
                                    </a:cubicBezTo>
                                    <a:lnTo>
                                      <a:pt x="0" y="1600"/>
                                    </a:lnTo>
                                    <a:cubicBezTo>
                                      <a:pt x="0" y="749"/>
                                      <a:pt x="724" y="13"/>
                                      <a:pt x="1601" y="13"/>
                                    </a:cubicBezTo>
                                    <a:cubicBezTo>
                                      <a:pt x="2490" y="13"/>
                                      <a:pt x="28614" y="0"/>
                                      <a:pt x="291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85" name="Shape 3585"/>
                            <wps:cNvSpPr/>
                            <wps:spPr>
                              <a:xfrm>
                                <a:off x="165532" y="0"/>
                                <a:ext cx="54190" cy="122098"/>
                              </a:xfrm>
                              <a:custGeom>
                                <a:avLst/>
                                <a:gdLst/>
                                <a:ahLst/>
                                <a:cxnLst/>
                                <a:rect l="0" t="0" r="0" b="0"/>
                                <a:pathLst>
                                  <a:path w="54190" h="122098">
                                    <a:moveTo>
                                      <a:pt x="0" y="0"/>
                                    </a:moveTo>
                                    <a:lnTo>
                                      <a:pt x="13500" y="0"/>
                                    </a:lnTo>
                                    <a:cubicBezTo>
                                      <a:pt x="14338" y="0"/>
                                      <a:pt x="14745" y="343"/>
                                      <a:pt x="14974" y="953"/>
                                    </a:cubicBezTo>
                                    <a:cubicBezTo>
                                      <a:pt x="15189" y="1562"/>
                                      <a:pt x="53365" y="118859"/>
                                      <a:pt x="53784" y="120167"/>
                                    </a:cubicBezTo>
                                    <a:cubicBezTo>
                                      <a:pt x="54190" y="121475"/>
                                      <a:pt x="53187" y="122098"/>
                                      <a:pt x="52273" y="122098"/>
                                    </a:cubicBezTo>
                                    <a:lnTo>
                                      <a:pt x="31597" y="122098"/>
                                    </a:lnTo>
                                    <a:cubicBezTo>
                                      <a:pt x="30746" y="122098"/>
                                      <a:pt x="30276" y="121590"/>
                                      <a:pt x="30023" y="120815"/>
                                    </a:cubicBezTo>
                                    <a:cubicBezTo>
                                      <a:pt x="29756" y="120040"/>
                                      <a:pt x="21107" y="92761"/>
                                      <a:pt x="21107" y="92761"/>
                                    </a:cubicBezTo>
                                    <a:lnTo>
                                      <a:pt x="0" y="92761"/>
                                    </a:lnTo>
                                    <a:lnTo>
                                      <a:pt x="0" y="78118"/>
                                    </a:lnTo>
                                    <a:lnTo>
                                      <a:pt x="17602" y="78118"/>
                                    </a:lnTo>
                                    <a:cubicBezTo>
                                      <a:pt x="17602" y="78118"/>
                                      <a:pt x="10109" y="53086"/>
                                      <a:pt x="6541" y="40653"/>
                                    </a:cubicBezTo>
                                    <a:cubicBezTo>
                                      <a:pt x="3975" y="31725"/>
                                      <a:pt x="1638" y="23000"/>
                                      <a:pt x="521" y="18796"/>
                                    </a:cubicBezTo>
                                    <a:lnTo>
                                      <a:pt x="0" y="187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3579" style="width:39.392pt;height:9.614pt;mso-position-horizontal-relative:char;mso-position-vertical-relative:line" coordsize="5002,1220">
                    <v:shape id="Shape 3580" style="position:absolute;width:409;height:1220;left:0;top:0;" coordsize="40939,122098" path="m1613,0l40939,0l40939,16246l34887,14554l22428,14554l22428,51016l29832,51016l40939,47275l40939,67391l34506,65545l22428,65545l22428,107353l34734,107353l40939,105428l40939,121696l38023,122098l1600,122098c571,122098,0,121501,0,120472l0,1549c0,648,762,0,1613,0x">
                      <v:stroke weight="0pt" endcap="flat" joinstyle="miter" miterlimit="10" on="false" color="#000000" opacity="0"/>
                      <v:fill on="true" color="#ffffff"/>
                    </v:shape>
                    <v:shape id="Shape 3581" style="position:absolute;width:524;height:1220;left:1130;top:0;" coordsize="52477,122098" path="m39904,0l52477,0l52477,18788l51333,18771c50368,22784,48311,31064,45606,40653c43764,47219,34875,78118,34875,78118l52477,78118l52477,92761l31547,92761c31547,92761,23482,119342,23126,120510c22771,121666,22022,122098,21158,122098l1715,122098c495,122098,0,120904,254,120066c521,119228,38202,1727,38430,991c38646,254,39180,0,39904,0x">
                      <v:stroke weight="0pt" endcap="flat" joinstyle="miter" miterlimit="10" on="false" color="#000000" opacity="0"/>
                      <v:fill on="true" color="#ffffff"/>
                    </v:shape>
                    <v:shape id="Shape 3582" style="position:absolute;width:435;height:1216;left:409;top:0;" coordsize="43504,121696" path="m0,0l755,0c21368,0,36366,9385,36366,25959c36366,44526,21799,52451,12706,55410c11805,55702,11766,56134,12782,56236c27515,57671,43504,67881,43504,85979c43504,101819,33588,114216,16484,119424l0,121696l0,105428l11249,101938c15728,98381,18510,93123,18510,86322c18510,79178,15642,73984,11092,70575l0,67391l0,47275l6738,45006c11246,41294,13989,36170,13989,30518c13989,25102,11643,21111,7965,18474l0,16246l0,0x">
                      <v:stroke weight="0pt" endcap="flat" joinstyle="miter" miterlimit="10" on="false" color="#000000" opacity="0"/>
                      <v:fill on="true" color="#ffffff"/>
                    </v:shape>
                    <v:shape id="Shape 3583" style="position:absolute;width:946;height:1220;left:4055;top:0;" coordsize="94691,122098" path="m1372,0l20155,0c21248,0,21565,622,21565,1600l21565,51016c21565,53467,22937,53315,23813,52184c24676,51041,65354,2642,66167,1600c67259,216,67513,0,69024,0l88760,0c90081,0,90919,800,89980,1968c89040,3124,42888,57175,42888,57175l94183,120485c94691,121272,94679,122098,92913,122098l70600,122098c69253,122098,68567,121793,67590,120460c66611,119126,24918,64033,23800,62509c22682,60973,21565,61404,21565,63640l21565,120485c21578,121488,21272,122098,20307,122098l1664,122098c432,122098,0,121577,0,120485l0,1600c0,483,330,0,1372,0x">
                      <v:stroke weight="0pt" endcap="flat" joinstyle="miter" miterlimit="10" on="false" color="#000000" opacity="0"/>
                      <v:fill on="true" color="#ffffff"/>
                    </v:shape>
                    <v:shape id="Shape 3584" style="position:absolute;width:937;height:1220;left:2575;top:0;" coordsize="93777,122098" path="m29159,0c29718,0,30315,254,30582,825c32551,4966,37059,14402,55156,52362c68136,79591,73038,93612,74511,98438c74829,99454,75159,99479,75070,98450c73775,82245,73051,59868,73051,42253l73051,1562c73051,686,73762,13,74600,13l92190,13c93066,13,93777,660,93777,1562l93777,120472c93777,121361,93053,122098,92164,122098l66879,122098c66243,122098,65622,121882,65278,121196c64936,120498,57265,103873,40894,68085c26099,35750,21324,23190,19825,18796c19546,17983,19241,18085,19279,18809c20117,34709,20511,58814,20511,78118l20511,120485c20511,121374,19774,122098,18898,122098l1588,122098c712,122098,0,121361,0,120472l0,1600c0,749,724,13,1601,13c2490,13,28614,0,29159,0x">
                      <v:stroke weight="0pt" endcap="flat" joinstyle="miter" miterlimit="10" on="false" color="#000000" opacity="0"/>
                      <v:fill on="true" color="#ffffff"/>
                    </v:shape>
                    <v:shape id="Shape 3585" style="position:absolute;width:541;height:1220;left:1655;top:0;" coordsize="54190,122098" path="m0,0l13500,0c14338,0,14745,343,14974,953c15189,1562,53365,118859,53784,120167c54190,121475,53187,122098,52273,122098l31597,122098c30746,122098,30276,121590,30023,120815c29756,120040,21107,92761,21107,92761l0,92761l0,78118l17602,78118c17602,78118,10109,53086,6541,40653c3975,31725,1638,23000,521,18796l0,18788l0,0x">
                      <v:stroke weight="0pt" endcap="flat" joinstyle="miter" miterlimit="10" on="false" color="#000000" opacity="0"/>
                      <v:fill on="true" color="#ffffff"/>
                    </v:shape>
                  </v:group>
                </w:pict>
              </mc:Fallback>
            </mc:AlternateContent>
          </w:r>
        </w:p>
      </w:tc>
    </w:tr>
  </w:tbl>
  <w:p w:rsidR="004C1AC7" w:rsidRDefault="009F61C4">
    <w:pPr>
      <w:spacing w:line="259" w:lineRule="auto"/>
      <w:ind w:left="-23"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457200</wp:posOffset>
              </wp:positionH>
              <wp:positionV relativeFrom="page">
                <wp:posOffset>1734486</wp:posOffset>
              </wp:positionV>
              <wp:extent cx="6643802" cy="6350"/>
              <wp:effectExtent l="0" t="0" r="0" b="0"/>
              <wp:wrapSquare wrapText="bothSides"/>
              <wp:docPr id="3597" name="Group 3597"/>
              <wp:cNvGraphicFramePr/>
              <a:graphic xmlns:a="http://schemas.openxmlformats.org/drawingml/2006/main">
                <a:graphicData uri="http://schemas.microsoft.com/office/word/2010/wordprocessingGroup">
                  <wpg:wgp>
                    <wpg:cNvGrpSpPr/>
                    <wpg:grpSpPr>
                      <a:xfrm>
                        <a:off x="0" y="0"/>
                        <a:ext cx="6643802" cy="6350"/>
                        <a:chOff x="0" y="0"/>
                        <a:chExt cx="6643802" cy="6350"/>
                      </a:xfrm>
                    </wpg:grpSpPr>
                    <wps:wsp>
                      <wps:cNvPr id="3598" name="Shape 3598"/>
                      <wps:cNvSpPr/>
                      <wps:spPr>
                        <a:xfrm>
                          <a:off x="0" y="0"/>
                          <a:ext cx="6643802" cy="0"/>
                        </a:xfrm>
                        <a:custGeom>
                          <a:avLst/>
                          <a:gdLst/>
                          <a:ahLst/>
                          <a:cxnLst/>
                          <a:rect l="0" t="0" r="0" b="0"/>
                          <a:pathLst>
                            <a:path w="6643802">
                              <a:moveTo>
                                <a:pt x="0" y="0"/>
                              </a:moveTo>
                              <a:lnTo>
                                <a:pt x="6643802" y="0"/>
                              </a:lnTo>
                            </a:path>
                          </a:pathLst>
                        </a:custGeom>
                        <a:ln w="6350" cap="flat">
                          <a:miter lim="100000"/>
                        </a:ln>
                      </wps:spPr>
                      <wps:style>
                        <a:lnRef idx="1">
                          <a:srgbClr val="7F7F7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597" style="width:523.134pt;height:0.5pt;position:absolute;mso-position-horizontal-relative:page;mso-position-horizontal:absolute;margin-left:36pt;mso-position-vertical-relative:page;margin-top:136.574pt;" coordsize="66438,63">
              <v:shape id="Shape 3598" style="position:absolute;width:66438;height:0;left:0;top:0;" coordsize="6643802,0" path="m0,0l6643802,0">
                <v:stroke weight="0.5pt" endcap="flat" joinstyle="miter" miterlimit="4" on="true" color="#7f7f7f"/>
                <v:fill on="false" color="#000000" opacity="0"/>
              </v:shape>
              <w10:wrap type="square"/>
            </v:group>
          </w:pict>
        </mc:Fallback>
      </mc:AlternateContent>
    </w:r>
    <w:r>
      <w:rPr>
        <w:color w:val="000082"/>
        <w:sz w:val="48"/>
      </w:rPr>
      <w:t>KEY INFORMATION DOCUMENT</w:t>
    </w:r>
    <w:r>
      <w:rPr>
        <w:color w:val="000082"/>
        <w:sz w:val="36"/>
      </w:rPr>
      <w:t xml:space="preserve"> </w:t>
    </w:r>
  </w:p>
  <w:p w:rsidR="004C1AC7" w:rsidRDefault="009F61C4">
    <w:pPr>
      <w:spacing w:line="259" w:lineRule="auto"/>
      <w:ind w:left="-23" w:firstLine="0"/>
    </w:pPr>
    <w:r>
      <w:rPr>
        <w:color w:val="000082"/>
        <w:sz w:val="32"/>
      </w:rPr>
      <w:t>FX SPOT</w:t>
    </w:r>
  </w:p>
  <w:p w:rsidR="004C1AC7" w:rsidRDefault="009F61C4">
    <w:r>
      <w:rPr>
        <w:rFonts w:ascii="Calibri" w:eastAsia="Calibri" w:hAnsi="Calibri" w:cs="Calibri"/>
        <w:noProof/>
        <w:sz w:val="22"/>
      </w:rPr>
      <mc:AlternateContent>
        <mc:Choice Requires="wpg">
          <w:drawing>
            <wp:anchor distT="0" distB="0" distL="114300" distR="114300" simplePos="0" relativeHeight="251661312" behindDoc="1" locked="0" layoutInCell="1" allowOverlap="1">
              <wp:simplePos x="0" y="0"/>
              <wp:positionH relativeFrom="page">
                <wp:posOffset>0</wp:posOffset>
              </wp:positionH>
              <wp:positionV relativeFrom="page">
                <wp:posOffset>3383992</wp:posOffset>
              </wp:positionV>
              <wp:extent cx="7559992" cy="7307999"/>
              <wp:effectExtent l="0" t="0" r="0" b="0"/>
              <wp:wrapNone/>
              <wp:docPr id="3602" name="Group 3602"/>
              <wp:cNvGraphicFramePr/>
              <a:graphic xmlns:a="http://schemas.openxmlformats.org/drawingml/2006/main">
                <a:graphicData uri="http://schemas.microsoft.com/office/word/2010/wordprocessingGroup">
                  <wpg:wgp>
                    <wpg:cNvGrpSpPr/>
                    <wpg:grpSpPr>
                      <a:xfrm>
                        <a:off x="0" y="0"/>
                        <a:ext cx="7559992" cy="7307999"/>
                        <a:chOff x="0" y="0"/>
                        <a:chExt cx="7559992" cy="7307999"/>
                      </a:xfrm>
                    </wpg:grpSpPr>
                    <pic:pic xmlns:pic="http://schemas.openxmlformats.org/drawingml/2006/picture">
                      <pic:nvPicPr>
                        <pic:cNvPr id="3603" name="Picture 3603"/>
                        <pic:cNvPicPr/>
                      </pic:nvPicPr>
                      <pic:blipFill>
                        <a:blip r:embed="rId1"/>
                        <a:stretch>
                          <a:fillRect/>
                        </a:stretch>
                      </pic:blipFill>
                      <pic:spPr>
                        <a:xfrm>
                          <a:off x="0" y="205536"/>
                          <a:ext cx="7543800" cy="7077457"/>
                        </a:xfrm>
                        <a:prstGeom prst="rect">
                          <a:avLst/>
                        </a:prstGeom>
                      </pic:spPr>
                    </pic:pic>
                  </wpg:wgp>
                </a:graphicData>
              </a:graphic>
            </wp:anchor>
          </w:drawing>
        </mc:Choice>
        <mc:Fallback xmlns:a="http://schemas.openxmlformats.org/drawingml/2006/main">
          <w:pict>
            <v:group id="Group 3602" style="width:595.275pt;height:575.433pt;position:absolute;z-index:-2147483648;mso-position-horizontal-relative:page;mso-position-horizontal:absolute;margin-left:0pt;mso-position-vertical-relative:page;margin-top:266.456pt;" coordsize="75599,73079">
              <v:shape id="Picture 3603" style="position:absolute;width:75438;height:70774;left:0;top:2055;" filled="f">
                <v:imagedata r:id="rId7"/>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X="10533" w:tblpY="461"/>
      <w:tblOverlap w:val="never"/>
      <w:tblW w:w="974" w:type="dxa"/>
      <w:tblInd w:w="0" w:type="dxa"/>
      <w:tblCellMar>
        <w:top w:w="76" w:type="dxa"/>
        <w:left w:w="91" w:type="dxa"/>
        <w:bottom w:w="0" w:type="dxa"/>
        <w:right w:w="88" w:type="dxa"/>
      </w:tblCellMar>
      <w:tblLook w:val="04A0" w:firstRow="1" w:lastRow="0" w:firstColumn="1" w:lastColumn="0" w:noHBand="0" w:noVBand="1"/>
    </w:tblPr>
    <w:tblGrid>
      <w:gridCol w:w="974"/>
    </w:tblGrid>
    <w:tr w:rsidR="004C1AC7">
      <w:trPr>
        <w:trHeight w:val="361"/>
      </w:trPr>
      <w:tc>
        <w:tcPr>
          <w:tcW w:w="974" w:type="dxa"/>
          <w:tcBorders>
            <w:top w:val="single" w:sz="12" w:space="0" w:color="B8B8B8"/>
            <w:left w:val="single" w:sz="12" w:space="0" w:color="B8B8B8"/>
            <w:bottom w:val="nil"/>
            <w:right w:val="single" w:sz="12" w:space="0" w:color="B8B8B8"/>
          </w:tcBorders>
          <w:shd w:val="clear" w:color="auto" w:fill="A7B8D1"/>
        </w:tcPr>
        <w:p w:rsidR="004C1AC7" w:rsidRDefault="009F61C4">
          <w:pPr>
            <w:spacing w:line="259" w:lineRule="auto"/>
            <w:ind w:left="0" w:firstLine="0"/>
          </w:pPr>
          <w:r>
            <w:rPr>
              <w:rFonts w:ascii="Calibri" w:eastAsia="Calibri" w:hAnsi="Calibri" w:cs="Calibri"/>
              <w:noProof/>
              <w:sz w:val="22"/>
            </w:rPr>
            <mc:AlternateContent>
              <mc:Choice Requires="wpg">
                <w:drawing>
                  <wp:inline distT="0" distB="0" distL="0" distR="0">
                    <wp:extent cx="504787" cy="126543"/>
                    <wp:effectExtent l="0" t="0" r="0" b="0"/>
                    <wp:docPr id="3513" name="Group 3513"/>
                    <wp:cNvGraphicFramePr/>
                    <a:graphic xmlns:a="http://schemas.openxmlformats.org/drawingml/2006/main">
                      <a:graphicData uri="http://schemas.microsoft.com/office/word/2010/wordprocessingGroup">
                        <wpg:wgp>
                          <wpg:cNvGrpSpPr/>
                          <wpg:grpSpPr>
                            <a:xfrm>
                              <a:off x="0" y="0"/>
                              <a:ext cx="504787" cy="126543"/>
                              <a:chOff x="0" y="0"/>
                              <a:chExt cx="504787" cy="126543"/>
                            </a:xfrm>
                          </wpg:grpSpPr>
                          <wps:wsp>
                            <wps:cNvPr id="3514" name="Shape 3514"/>
                            <wps:cNvSpPr/>
                            <wps:spPr>
                              <a:xfrm>
                                <a:off x="116853" y="2273"/>
                                <a:ext cx="52476" cy="122098"/>
                              </a:xfrm>
                              <a:custGeom>
                                <a:avLst/>
                                <a:gdLst/>
                                <a:ahLst/>
                                <a:cxnLst/>
                                <a:rect l="0" t="0" r="0" b="0"/>
                                <a:pathLst>
                                  <a:path w="52476" h="122098">
                                    <a:moveTo>
                                      <a:pt x="39903" y="0"/>
                                    </a:moveTo>
                                    <a:lnTo>
                                      <a:pt x="52476" y="0"/>
                                    </a:lnTo>
                                    <a:lnTo>
                                      <a:pt x="52476" y="18788"/>
                                    </a:lnTo>
                                    <a:lnTo>
                                      <a:pt x="51333" y="18771"/>
                                    </a:lnTo>
                                    <a:cubicBezTo>
                                      <a:pt x="50368" y="22784"/>
                                      <a:pt x="48311" y="31064"/>
                                      <a:pt x="45606" y="40653"/>
                                    </a:cubicBezTo>
                                    <a:cubicBezTo>
                                      <a:pt x="43764" y="47219"/>
                                      <a:pt x="34874" y="78118"/>
                                      <a:pt x="34874" y="78118"/>
                                    </a:cubicBezTo>
                                    <a:lnTo>
                                      <a:pt x="52476" y="78118"/>
                                    </a:lnTo>
                                    <a:lnTo>
                                      <a:pt x="52476" y="92761"/>
                                    </a:lnTo>
                                    <a:lnTo>
                                      <a:pt x="31559" y="92761"/>
                                    </a:lnTo>
                                    <a:cubicBezTo>
                                      <a:pt x="31559" y="92761"/>
                                      <a:pt x="23482" y="119342"/>
                                      <a:pt x="23126" y="120498"/>
                                    </a:cubicBezTo>
                                    <a:cubicBezTo>
                                      <a:pt x="22771" y="121666"/>
                                      <a:pt x="22034" y="122098"/>
                                      <a:pt x="21158" y="122098"/>
                                    </a:cubicBezTo>
                                    <a:lnTo>
                                      <a:pt x="1715" y="122098"/>
                                    </a:lnTo>
                                    <a:cubicBezTo>
                                      <a:pt x="495" y="122098"/>
                                      <a:pt x="0" y="120904"/>
                                      <a:pt x="267" y="120066"/>
                                    </a:cubicBezTo>
                                    <a:cubicBezTo>
                                      <a:pt x="521" y="119228"/>
                                      <a:pt x="38202" y="1727"/>
                                      <a:pt x="38430" y="991"/>
                                    </a:cubicBezTo>
                                    <a:cubicBezTo>
                                      <a:pt x="38646" y="254"/>
                                      <a:pt x="39180" y="0"/>
                                      <a:pt x="399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15" name="Shape 3515"/>
                            <wps:cNvSpPr/>
                            <wps:spPr>
                              <a:xfrm>
                                <a:off x="0" y="0"/>
                                <a:ext cx="80035" cy="126543"/>
                              </a:xfrm>
                              <a:custGeom>
                                <a:avLst/>
                                <a:gdLst/>
                                <a:ahLst/>
                                <a:cxnLst/>
                                <a:rect l="0" t="0" r="0" b="0"/>
                                <a:pathLst>
                                  <a:path w="80035" h="126543">
                                    <a:moveTo>
                                      <a:pt x="45403" y="0"/>
                                    </a:moveTo>
                                    <a:cubicBezTo>
                                      <a:pt x="51918" y="0"/>
                                      <a:pt x="58724" y="419"/>
                                      <a:pt x="72504" y="4343"/>
                                    </a:cubicBezTo>
                                    <a:cubicBezTo>
                                      <a:pt x="73368" y="4585"/>
                                      <a:pt x="73978" y="5169"/>
                                      <a:pt x="73711" y="6274"/>
                                    </a:cubicBezTo>
                                    <a:cubicBezTo>
                                      <a:pt x="73431" y="7379"/>
                                      <a:pt x="69926" y="20244"/>
                                      <a:pt x="69609" y="21184"/>
                                    </a:cubicBezTo>
                                    <a:cubicBezTo>
                                      <a:pt x="69304" y="22123"/>
                                      <a:pt x="68491" y="22530"/>
                                      <a:pt x="67628" y="22301"/>
                                    </a:cubicBezTo>
                                    <a:cubicBezTo>
                                      <a:pt x="53873" y="18593"/>
                                      <a:pt x="49631" y="18364"/>
                                      <a:pt x="45034" y="18364"/>
                                    </a:cubicBezTo>
                                    <a:cubicBezTo>
                                      <a:pt x="30849" y="18364"/>
                                      <a:pt x="24676" y="26010"/>
                                      <a:pt x="24676" y="33096"/>
                                    </a:cubicBezTo>
                                    <a:cubicBezTo>
                                      <a:pt x="24676" y="42545"/>
                                      <a:pt x="31762" y="46914"/>
                                      <a:pt x="48133" y="53276"/>
                                    </a:cubicBezTo>
                                    <a:cubicBezTo>
                                      <a:pt x="69405" y="61278"/>
                                      <a:pt x="80035" y="71996"/>
                                      <a:pt x="80035" y="89637"/>
                                    </a:cubicBezTo>
                                    <a:cubicBezTo>
                                      <a:pt x="80035" y="109271"/>
                                      <a:pt x="64846" y="126543"/>
                                      <a:pt x="33210" y="126543"/>
                                    </a:cubicBezTo>
                                    <a:cubicBezTo>
                                      <a:pt x="27101" y="126543"/>
                                      <a:pt x="18682" y="125933"/>
                                      <a:pt x="1448" y="120599"/>
                                    </a:cubicBezTo>
                                    <a:cubicBezTo>
                                      <a:pt x="609" y="120345"/>
                                      <a:pt x="0" y="119659"/>
                                      <a:pt x="330" y="118631"/>
                                    </a:cubicBezTo>
                                    <a:cubicBezTo>
                                      <a:pt x="660" y="117602"/>
                                      <a:pt x="4788" y="104635"/>
                                      <a:pt x="5080" y="103734"/>
                                    </a:cubicBezTo>
                                    <a:cubicBezTo>
                                      <a:pt x="5359" y="102819"/>
                                      <a:pt x="6248" y="102425"/>
                                      <a:pt x="7099" y="102692"/>
                                    </a:cubicBezTo>
                                    <a:cubicBezTo>
                                      <a:pt x="23761" y="107760"/>
                                      <a:pt x="30314" y="108001"/>
                                      <a:pt x="34671" y="108001"/>
                                    </a:cubicBezTo>
                                    <a:cubicBezTo>
                                      <a:pt x="49034" y="108001"/>
                                      <a:pt x="57023" y="101282"/>
                                      <a:pt x="57023" y="91275"/>
                                    </a:cubicBezTo>
                                    <a:cubicBezTo>
                                      <a:pt x="57023" y="82004"/>
                                      <a:pt x="50850" y="76543"/>
                                      <a:pt x="35217" y="70917"/>
                                    </a:cubicBezTo>
                                    <a:cubicBezTo>
                                      <a:pt x="15036" y="63640"/>
                                      <a:pt x="2121" y="52908"/>
                                      <a:pt x="2121" y="35281"/>
                                    </a:cubicBezTo>
                                    <a:cubicBezTo>
                                      <a:pt x="2121" y="15278"/>
                                      <a:pt x="18847" y="0"/>
                                      <a:pt x="4540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16" name="Shape 3516"/>
                            <wps:cNvSpPr/>
                            <wps:spPr>
                              <a:xfrm>
                                <a:off x="256730" y="2273"/>
                                <a:ext cx="102502" cy="122098"/>
                              </a:xfrm>
                              <a:custGeom>
                                <a:avLst/>
                                <a:gdLst/>
                                <a:ahLst/>
                                <a:cxnLst/>
                                <a:rect l="0" t="0" r="0" b="0"/>
                                <a:pathLst>
                                  <a:path w="102502" h="122098">
                                    <a:moveTo>
                                      <a:pt x="3747" y="0"/>
                                    </a:moveTo>
                                    <a:lnTo>
                                      <a:pt x="24524" y="0"/>
                                    </a:lnTo>
                                    <a:cubicBezTo>
                                      <a:pt x="26060" y="0"/>
                                      <a:pt x="27115" y="546"/>
                                      <a:pt x="27775" y="1918"/>
                                    </a:cubicBezTo>
                                    <a:cubicBezTo>
                                      <a:pt x="28449" y="3277"/>
                                      <a:pt x="39954" y="26924"/>
                                      <a:pt x="48882" y="45301"/>
                                    </a:cubicBezTo>
                                    <a:cubicBezTo>
                                      <a:pt x="49988" y="47574"/>
                                      <a:pt x="51016" y="47460"/>
                                      <a:pt x="52121" y="45301"/>
                                    </a:cubicBezTo>
                                    <a:cubicBezTo>
                                      <a:pt x="59360" y="31267"/>
                                      <a:pt x="73864" y="2578"/>
                                      <a:pt x="74409" y="1460"/>
                                    </a:cubicBezTo>
                                    <a:cubicBezTo>
                                      <a:pt x="74956" y="356"/>
                                      <a:pt x="75692" y="0"/>
                                      <a:pt x="77115" y="0"/>
                                    </a:cubicBezTo>
                                    <a:lnTo>
                                      <a:pt x="95847" y="0"/>
                                    </a:lnTo>
                                    <a:cubicBezTo>
                                      <a:pt x="97396" y="0"/>
                                      <a:pt x="97828" y="1168"/>
                                      <a:pt x="97016" y="2731"/>
                                    </a:cubicBezTo>
                                    <a:cubicBezTo>
                                      <a:pt x="96216" y="4280"/>
                                      <a:pt x="71806" y="49860"/>
                                      <a:pt x="70104" y="53035"/>
                                    </a:cubicBezTo>
                                    <a:cubicBezTo>
                                      <a:pt x="68403" y="56210"/>
                                      <a:pt x="68314" y="58420"/>
                                      <a:pt x="69939" y="61379"/>
                                    </a:cubicBezTo>
                                    <a:cubicBezTo>
                                      <a:pt x="71552" y="64351"/>
                                      <a:pt x="100953" y="118351"/>
                                      <a:pt x="101765" y="119901"/>
                                    </a:cubicBezTo>
                                    <a:cubicBezTo>
                                      <a:pt x="102502" y="121310"/>
                                      <a:pt x="101842" y="122098"/>
                                      <a:pt x="100406" y="122098"/>
                                    </a:cubicBezTo>
                                    <a:lnTo>
                                      <a:pt x="78474" y="122098"/>
                                    </a:lnTo>
                                    <a:cubicBezTo>
                                      <a:pt x="77445" y="122098"/>
                                      <a:pt x="76836" y="121768"/>
                                      <a:pt x="76136" y="120409"/>
                                    </a:cubicBezTo>
                                    <a:cubicBezTo>
                                      <a:pt x="75438" y="119050"/>
                                      <a:pt x="55880" y="80378"/>
                                      <a:pt x="52007" y="72631"/>
                                    </a:cubicBezTo>
                                    <a:cubicBezTo>
                                      <a:pt x="51067" y="70752"/>
                                      <a:pt x="49785" y="70815"/>
                                      <a:pt x="48882" y="72631"/>
                                    </a:cubicBezTo>
                                    <a:cubicBezTo>
                                      <a:pt x="42139" y="86182"/>
                                      <a:pt x="25565" y="119088"/>
                                      <a:pt x="24867" y="120409"/>
                                    </a:cubicBezTo>
                                    <a:cubicBezTo>
                                      <a:pt x="24168" y="121729"/>
                                      <a:pt x="23521" y="122098"/>
                                      <a:pt x="22137" y="122098"/>
                                    </a:cubicBezTo>
                                    <a:lnTo>
                                      <a:pt x="1969" y="122098"/>
                                    </a:lnTo>
                                    <a:cubicBezTo>
                                      <a:pt x="813" y="122098"/>
                                      <a:pt x="0" y="121260"/>
                                      <a:pt x="762" y="119837"/>
                                    </a:cubicBezTo>
                                    <a:cubicBezTo>
                                      <a:pt x="1512" y="118415"/>
                                      <a:pt x="29896" y="64706"/>
                                      <a:pt x="31471" y="61735"/>
                                    </a:cubicBezTo>
                                    <a:cubicBezTo>
                                      <a:pt x="33046" y="58776"/>
                                      <a:pt x="33046" y="56312"/>
                                      <a:pt x="31153" y="53048"/>
                                    </a:cubicBezTo>
                                    <a:cubicBezTo>
                                      <a:pt x="30264" y="51524"/>
                                      <a:pt x="3010" y="4026"/>
                                      <a:pt x="2108" y="2413"/>
                                    </a:cubicBezTo>
                                    <a:cubicBezTo>
                                      <a:pt x="1194" y="800"/>
                                      <a:pt x="2223" y="0"/>
                                      <a:pt x="3747"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17" name="Shape 3517"/>
                            <wps:cNvSpPr/>
                            <wps:spPr>
                              <a:xfrm>
                                <a:off x="169328" y="2273"/>
                                <a:ext cx="54191" cy="122098"/>
                              </a:xfrm>
                              <a:custGeom>
                                <a:avLst/>
                                <a:gdLst/>
                                <a:ahLst/>
                                <a:cxnLst/>
                                <a:rect l="0" t="0" r="0" b="0"/>
                                <a:pathLst>
                                  <a:path w="54191" h="122098">
                                    <a:moveTo>
                                      <a:pt x="0" y="0"/>
                                    </a:moveTo>
                                    <a:lnTo>
                                      <a:pt x="13501" y="0"/>
                                    </a:lnTo>
                                    <a:cubicBezTo>
                                      <a:pt x="14339" y="0"/>
                                      <a:pt x="14745" y="330"/>
                                      <a:pt x="14974" y="952"/>
                                    </a:cubicBezTo>
                                    <a:cubicBezTo>
                                      <a:pt x="15190" y="1562"/>
                                      <a:pt x="53379" y="118859"/>
                                      <a:pt x="53785" y="120155"/>
                                    </a:cubicBezTo>
                                    <a:cubicBezTo>
                                      <a:pt x="54191" y="121463"/>
                                      <a:pt x="53188" y="122098"/>
                                      <a:pt x="52274" y="122098"/>
                                    </a:cubicBezTo>
                                    <a:lnTo>
                                      <a:pt x="31598" y="122098"/>
                                    </a:lnTo>
                                    <a:cubicBezTo>
                                      <a:pt x="30747" y="122098"/>
                                      <a:pt x="30277" y="121590"/>
                                      <a:pt x="30023" y="120815"/>
                                    </a:cubicBezTo>
                                    <a:cubicBezTo>
                                      <a:pt x="29756" y="120040"/>
                                      <a:pt x="21108" y="92761"/>
                                      <a:pt x="21108" y="92761"/>
                                    </a:cubicBezTo>
                                    <a:lnTo>
                                      <a:pt x="0" y="92761"/>
                                    </a:lnTo>
                                    <a:lnTo>
                                      <a:pt x="0" y="78118"/>
                                    </a:lnTo>
                                    <a:lnTo>
                                      <a:pt x="17603" y="78118"/>
                                    </a:lnTo>
                                    <a:cubicBezTo>
                                      <a:pt x="17603" y="78118"/>
                                      <a:pt x="10109" y="53086"/>
                                      <a:pt x="6541" y="40653"/>
                                    </a:cubicBezTo>
                                    <a:cubicBezTo>
                                      <a:pt x="3976" y="31725"/>
                                      <a:pt x="1639" y="23000"/>
                                      <a:pt x="521" y="18796"/>
                                    </a:cubicBezTo>
                                    <a:lnTo>
                                      <a:pt x="0" y="187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18" name="Shape 3518"/>
                            <wps:cNvSpPr/>
                            <wps:spPr>
                              <a:xfrm>
                                <a:off x="395008" y="649"/>
                                <a:ext cx="54883" cy="125829"/>
                              </a:xfrm>
                              <a:custGeom>
                                <a:avLst/>
                                <a:gdLst/>
                                <a:ahLst/>
                                <a:cxnLst/>
                                <a:rect l="0" t="0" r="0" b="0"/>
                                <a:pathLst>
                                  <a:path w="54883" h="125829">
                                    <a:moveTo>
                                      <a:pt x="54883" y="0"/>
                                    </a:moveTo>
                                    <a:lnTo>
                                      <a:pt x="54883" y="17387"/>
                                    </a:lnTo>
                                    <a:lnTo>
                                      <a:pt x="39786" y="21075"/>
                                    </a:lnTo>
                                    <a:cubicBezTo>
                                      <a:pt x="27647" y="28136"/>
                                      <a:pt x="23889" y="44360"/>
                                      <a:pt x="23889" y="61162"/>
                                    </a:cubicBezTo>
                                    <a:cubicBezTo>
                                      <a:pt x="23889" y="78640"/>
                                      <a:pt x="26961" y="96497"/>
                                      <a:pt x="39271" y="104333"/>
                                    </a:cubicBezTo>
                                    <a:lnTo>
                                      <a:pt x="54883" y="108442"/>
                                    </a:lnTo>
                                    <a:lnTo>
                                      <a:pt x="54883" y="125829"/>
                                    </a:lnTo>
                                    <a:lnTo>
                                      <a:pt x="30545" y="120837"/>
                                    </a:lnTo>
                                    <a:cubicBezTo>
                                      <a:pt x="9851" y="111168"/>
                                      <a:pt x="0" y="88422"/>
                                      <a:pt x="0" y="61162"/>
                                    </a:cubicBezTo>
                                    <a:cubicBezTo>
                                      <a:pt x="0" y="35635"/>
                                      <a:pt x="11223" y="13994"/>
                                      <a:pt x="31574" y="4769"/>
                                    </a:cubicBezTo>
                                    <a:lnTo>
                                      <a:pt x="5488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19" name="Shape 3519"/>
                            <wps:cNvSpPr/>
                            <wps:spPr>
                              <a:xfrm>
                                <a:off x="449891" y="648"/>
                                <a:ext cx="54896" cy="125832"/>
                              </a:xfrm>
                              <a:custGeom>
                                <a:avLst/>
                                <a:gdLst/>
                                <a:ahLst/>
                                <a:cxnLst/>
                                <a:rect l="0" t="0" r="0" b="0"/>
                                <a:pathLst>
                                  <a:path w="54896" h="125832">
                                    <a:moveTo>
                                      <a:pt x="6" y="0"/>
                                    </a:moveTo>
                                    <a:cubicBezTo>
                                      <a:pt x="34957" y="0"/>
                                      <a:pt x="54896" y="27127"/>
                                      <a:pt x="54896" y="61163"/>
                                    </a:cubicBezTo>
                                    <a:cubicBezTo>
                                      <a:pt x="54896" y="97511"/>
                                      <a:pt x="37370" y="125832"/>
                                      <a:pt x="6" y="125832"/>
                                    </a:cubicBezTo>
                                    <a:lnTo>
                                      <a:pt x="0" y="125830"/>
                                    </a:lnTo>
                                    <a:lnTo>
                                      <a:pt x="0" y="108444"/>
                                    </a:lnTo>
                                    <a:lnTo>
                                      <a:pt x="6" y="108445"/>
                                    </a:lnTo>
                                    <a:cubicBezTo>
                                      <a:pt x="25571" y="108445"/>
                                      <a:pt x="30994" y="84468"/>
                                      <a:pt x="30994" y="61163"/>
                                    </a:cubicBezTo>
                                    <a:cubicBezTo>
                                      <a:pt x="30994" y="38760"/>
                                      <a:pt x="24365" y="17386"/>
                                      <a:pt x="6" y="17386"/>
                                    </a:cubicBezTo>
                                    <a:lnTo>
                                      <a:pt x="0" y="17388"/>
                                    </a:lnTo>
                                    <a:lnTo>
                                      <a:pt x="0" y="1"/>
                                    </a:lnTo>
                                    <a:lnTo>
                                      <a:pt x="6"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3513" style="width:39.747pt;height:9.964pt;mso-position-horizontal-relative:char;mso-position-vertical-relative:line" coordsize="5047,1265">
                    <v:shape id="Shape 3514" style="position:absolute;width:524;height:1220;left:1168;top:22;" coordsize="52476,122098" path="m39903,0l52476,0l52476,18788l51333,18771c50368,22784,48311,31064,45606,40653c43764,47219,34874,78118,34874,78118l52476,78118l52476,92761l31559,92761c31559,92761,23482,119342,23126,120498c22771,121666,22034,122098,21158,122098l1715,122098c495,122098,0,120904,267,120066c521,119228,38202,1727,38430,991c38646,254,39180,0,39903,0x">
                      <v:stroke weight="0pt" endcap="flat" joinstyle="miter" miterlimit="10" on="false" color="#000000" opacity="0"/>
                      <v:fill on="true" color="#ffffff"/>
                    </v:shape>
                    <v:shape id="Shape 3515" style="position:absolute;width:800;height:1265;left:0;top:0;" coordsize="80035,126543" path="m45403,0c51918,0,58724,419,72504,4343c73368,4585,73978,5169,73711,6274c73431,7379,69926,20244,69609,21184c69304,22123,68491,22530,67628,22301c53873,18593,49631,18364,45034,18364c30849,18364,24676,26010,24676,33096c24676,42545,31762,46914,48133,53276c69405,61278,80035,71996,80035,89637c80035,109271,64846,126543,33210,126543c27101,126543,18682,125933,1448,120599c609,120345,0,119659,330,118631c660,117602,4788,104635,5080,103734c5359,102819,6248,102425,7099,102692c23761,107760,30314,108001,34671,108001c49034,108001,57023,101282,57023,91275c57023,82004,50850,76543,35217,70917c15036,63640,2121,52908,2121,35281c2121,15278,18847,0,45403,0x">
                      <v:stroke weight="0pt" endcap="flat" joinstyle="miter" miterlimit="10" on="false" color="#000000" opacity="0"/>
                      <v:fill on="true" color="#ffffff"/>
                    </v:shape>
                    <v:shape id="Shape 3516" style="position:absolute;width:1025;height:1220;left:2567;top:22;" coordsize="102502,122098" path="m3747,0l24524,0c26060,0,27115,546,27775,1918c28449,3277,39954,26924,48882,45301c49988,47574,51016,47460,52121,45301c59360,31267,73864,2578,74409,1460c74956,356,75692,0,77115,0l95847,0c97396,0,97828,1168,97016,2731c96216,4280,71806,49860,70104,53035c68403,56210,68314,58420,69939,61379c71552,64351,100953,118351,101765,119901c102502,121310,101842,122098,100406,122098l78474,122098c77445,122098,76836,121768,76136,120409c75438,119050,55880,80378,52007,72631c51067,70752,49785,70815,48882,72631c42139,86182,25565,119088,24867,120409c24168,121729,23521,122098,22137,122098l1969,122098c813,122098,0,121260,762,119837c1512,118415,29896,64706,31471,61735c33046,58776,33046,56312,31153,53048c30264,51524,3010,4026,2108,2413c1194,800,2223,0,3747,0x">
                      <v:stroke weight="0pt" endcap="flat" joinstyle="miter" miterlimit="10" on="false" color="#000000" opacity="0"/>
                      <v:fill on="true" color="#ffffff"/>
                    </v:shape>
                    <v:shape id="Shape 3517" style="position:absolute;width:541;height:1220;left:1693;top:22;" coordsize="54191,122098" path="m0,0l13501,0c14339,0,14745,330,14974,952c15190,1562,53379,118859,53785,120155c54191,121463,53188,122098,52274,122098l31598,122098c30747,122098,30277,121590,30023,120815c29756,120040,21108,92761,21108,92761l0,92761l0,78118l17603,78118c17603,78118,10109,53086,6541,40653c3976,31725,1639,23000,521,18796l0,18788l0,0x">
                      <v:stroke weight="0pt" endcap="flat" joinstyle="miter" miterlimit="10" on="false" color="#000000" opacity="0"/>
                      <v:fill on="true" color="#ffffff"/>
                    </v:shape>
                    <v:shape id="Shape 3518" style="position:absolute;width:548;height:1258;left:3950;top:6;" coordsize="54883,125829" path="m54883,0l54883,17387l39786,21075c27647,28136,23889,44360,23889,61162c23889,78640,26961,96497,39271,104333l54883,108442l54883,125829l30545,120837c9851,111168,0,88422,0,61162c0,35635,11223,13994,31574,4769l54883,0x">
                      <v:stroke weight="0pt" endcap="flat" joinstyle="miter" miterlimit="10" on="false" color="#000000" opacity="0"/>
                      <v:fill on="true" color="#ffffff"/>
                    </v:shape>
                    <v:shape id="Shape 3519" style="position:absolute;width:548;height:1258;left:4498;top:6;" coordsize="54896,125832" path="m6,0c34957,0,54896,27127,54896,61163c54896,97511,37370,125832,6,125832l0,125830l0,108444l6,108445c25571,108445,30994,84468,30994,61163c30994,38760,24365,17386,6,17386l0,17388l0,1l6,0x">
                      <v:stroke weight="0pt" endcap="flat" joinstyle="miter" miterlimit="10" on="false" color="#000000" opacity="0"/>
                      <v:fill on="true" color="#ffffff"/>
                    </v:shape>
                  </v:group>
                </w:pict>
              </mc:Fallback>
            </mc:AlternateContent>
          </w:r>
        </w:p>
      </w:tc>
    </w:tr>
    <w:tr w:rsidR="004C1AC7">
      <w:trPr>
        <w:trHeight w:val="361"/>
      </w:trPr>
      <w:tc>
        <w:tcPr>
          <w:tcW w:w="974" w:type="dxa"/>
          <w:tcBorders>
            <w:top w:val="nil"/>
            <w:left w:val="single" w:sz="12" w:space="0" w:color="B8B8B8"/>
            <w:bottom w:val="single" w:sz="12" w:space="0" w:color="B8B8B8"/>
            <w:right w:val="single" w:sz="12" w:space="0" w:color="B8B8B8"/>
          </w:tcBorders>
          <w:shd w:val="clear" w:color="auto" w:fill="000000"/>
        </w:tcPr>
        <w:p w:rsidR="004C1AC7" w:rsidRDefault="009F61C4">
          <w:pPr>
            <w:spacing w:line="259" w:lineRule="auto"/>
            <w:ind w:left="6" w:firstLine="0"/>
          </w:pPr>
          <w:r>
            <w:rPr>
              <w:rFonts w:ascii="Calibri" w:eastAsia="Calibri" w:hAnsi="Calibri" w:cs="Calibri"/>
              <w:noProof/>
              <w:sz w:val="22"/>
            </w:rPr>
            <mc:AlternateContent>
              <mc:Choice Requires="wpg">
                <w:drawing>
                  <wp:inline distT="0" distB="0" distL="0" distR="0">
                    <wp:extent cx="500278" cy="122098"/>
                    <wp:effectExtent l="0" t="0" r="0" b="0"/>
                    <wp:docPr id="3524" name="Group 3524"/>
                    <wp:cNvGraphicFramePr/>
                    <a:graphic xmlns:a="http://schemas.openxmlformats.org/drawingml/2006/main">
                      <a:graphicData uri="http://schemas.microsoft.com/office/word/2010/wordprocessingGroup">
                        <wpg:wgp>
                          <wpg:cNvGrpSpPr/>
                          <wpg:grpSpPr>
                            <a:xfrm>
                              <a:off x="0" y="0"/>
                              <a:ext cx="500278" cy="122098"/>
                              <a:chOff x="0" y="0"/>
                              <a:chExt cx="500278" cy="122098"/>
                            </a:xfrm>
                          </wpg:grpSpPr>
                          <wps:wsp>
                            <wps:cNvPr id="3525" name="Shape 3525"/>
                            <wps:cNvSpPr/>
                            <wps:spPr>
                              <a:xfrm>
                                <a:off x="0" y="0"/>
                                <a:ext cx="40939" cy="122098"/>
                              </a:xfrm>
                              <a:custGeom>
                                <a:avLst/>
                                <a:gdLst/>
                                <a:ahLst/>
                                <a:cxnLst/>
                                <a:rect l="0" t="0" r="0" b="0"/>
                                <a:pathLst>
                                  <a:path w="40939" h="122098">
                                    <a:moveTo>
                                      <a:pt x="1613" y="0"/>
                                    </a:moveTo>
                                    <a:lnTo>
                                      <a:pt x="40939" y="0"/>
                                    </a:lnTo>
                                    <a:lnTo>
                                      <a:pt x="40939" y="16246"/>
                                    </a:lnTo>
                                    <a:lnTo>
                                      <a:pt x="34887" y="14554"/>
                                    </a:lnTo>
                                    <a:lnTo>
                                      <a:pt x="22428" y="14554"/>
                                    </a:lnTo>
                                    <a:lnTo>
                                      <a:pt x="22428" y="51016"/>
                                    </a:lnTo>
                                    <a:lnTo>
                                      <a:pt x="29832" y="51016"/>
                                    </a:lnTo>
                                    <a:lnTo>
                                      <a:pt x="40939" y="47275"/>
                                    </a:lnTo>
                                    <a:lnTo>
                                      <a:pt x="40939" y="67391"/>
                                    </a:lnTo>
                                    <a:lnTo>
                                      <a:pt x="34506" y="65545"/>
                                    </a:lnTo>
                                    <a:lnTo>
                                      <a:pt x="22428" y="65545"/>
                                    </a:lnTo>
                                    <a:lnTo>
                                      <a:pt x="22428" y="107353"/>
                                    </a:lnTo>
                                    <a:lnTo>
                                      <a:pt x="34734" y="107353"/>
                                    </a:lnTo>
                                    <a:lnTo>
                                      <a:pt x="40939" y="105428"/>
                                    </a:lnTo>
                                    <a:lnTo>
                                      <a:pt x="40939" y="121696"/>
                                    </a:lnTo>
                                    <a:lnTo>
                                      <a:pt x="38023" y="122098"/>
                                    </a:lnTo>
                                    <a:lnTo>
                                      <a:pt x="1600" y="122098"/>
                                    </a:lnTo>
                                    <a:cubicBezTo>
                                      <a:pt x="571" y="122098"/>
                                      <a:pt x="0" y="121501"/>
                                      <a:pt x="0" y="120472"/>
                                    </a:cubicBezTo>
                                    <a:lnTo>
                                      <a:pt x="0" y="1549"/>
                                    </a:lnTo>
                                    <a:cubicBezTo>
                                      <a:pt x="0" y="648"/>
                                      <a:pt x="762" y="0"/>
                                      <a:pt x="161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26" name="Shape 3526"/>
                            <wps:cNvSpPr/>
                            <wps:spPr>
                              <a:xfrm>
                                <a:off x="113055" y="0"/>
                                <a:ext cx="52477" cy="122098"/>
                              </a:xfrm>
                              <a:custGeom>
                                <a:avLst/>
                                <a:gdLst/>
                                <a:ahLst/>
                                <a:cxnLst/>
                                <a:rect l="0" t="0" r="0" b="0"/>
                                <a:pathLst>
                                  <a:path w="52477" h="122098">
                                    <a:moveTo>
                                      <a:pt x="39904" y="0"/>
                                    </a:moveTo>
                                    <a:lnTo>
                                      <a:pt x="52477" y="0"/>
                                    </a:lnTo>
                                    <a:lnTo>
                                      <a:pt x="52477" y="18788"/>
                                    </a:lnTo>
                                    <a:lnTo>
                                      <a:pt x="51333" y="18771"/>
                                    </a:lnTo>
                                    <a:cubicBezTo>
                                      <a:pt x="50368" y="22784"/>
                                      <a:pt x="48311" y="31064"/>
                                      <a:pt x="45606" y="40653"/>
                                    </a:cubicBezTo>
                                    <a:cubicBezTo>
                                      <a:pt x="43764" y="47219"/>
                                      <a:pt x="34875" y="78118"/>
                                      <a:pt x="34875" y="78118"/>
                                    </a:cubicBezTo>
                                    <a:lnTo>
                                      <a:pt x="52477" y="78118"/>
                                    </a:lnTo>
                                    <a:lnTo>
                                      <a:pt x="52477" y="92761"/>
                                    </a:lnTo>
                                    <a:lnTo>
                                      <a:pt x="31547" y="92761"/>
                                    </a:lnTo>
                                    <a:cubicBezTo>
                                      <a:pt x="31547" y="92761"/>
                                      <a:pt x="23482" y="119342"/>
                                      <a:pt x="23126" y="120510"/>
                                    </a:cubicBezTo>
                                    <a:cubicBezTo>
                                      <a:pt x="22771" y="121666"/>
                                      <a:pt x="22022" y="122098"/>
                                      <a:pt x="21158" y="122098"/>
                                    </a:cubicBezTo>
                                    <a:lnTo>
                                      <a:pt x="1715" y="122098"/>
                                    </a:lnTo>
                                    <a:cubicBezTo>
                                      <a:pt x="495" y="122098"/>
                                      <a:pt x="0" y="120904"/>
                                      <a:pt x="254" y="120066"/>
                                    </a:cubicBezTo>
                                    <a:cubicBezTo>
                                      <a:pt x="521" y="119228"/>
                                      <a:pt x="38202" y="1727"/>
                                      <a:pt x="38430" y="991"/>
                                    </a:cubicBezTo>
                                    <a:cubicBezTo>
                                      <a:pt x="38646" y="254"/>
                                      <a:pt x="39180" y="0"/>
                                      <a:pt x="3990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27" name="Shape 3527"/>
                            <wps:cNvSpPr/>
                            <wps:spPr>
                              <a:xfrm>
                                <a:off x="40939" y="0"/>
                                <a:ext cx="43504" cy="121696"/>
                              </a:xfrm>
                              <a:custGeom>
                                <a:avLst/>
                                <a:gdLst/>
                                <a:ahLst/>
                                <a:cxnLst/>
                                <a:rect l="0" t="0" r="0" b="0"/>
                                <a:pathLst>
                                  <a:path w="43504" h="121696">
                                    <a:moveTo>
                                      <a:pt x="0" y="0"/>
                                    </a:moveTo>
                                    <a:lnTo>
                                      <a:pt x="755" y="0"/>
                                    </a:lnTo>
                                    <a:cubicBezTo>
                                      <a:pt x="21368" y="0"/>
                                      <a:pt x="36366" y="9385"/>
                                      <a:pt x="36366" y="25959"/>
                                    </a:cubicBezTo>
                                    <a:cubicBezTo>
                                      <a:pt x="36366" y="44526"/>
                                      <a:pt x="21799" y="52451"/>
                                      <a:pt x="12706" y="55410"/>
                                    </a:cubicBezTo>
                                    <a:cubicBezTo>
                                      <a:pt x="11805" y="55702"/>
                                      <a:pt x="11766" y="56134"/>
                                      <a:pt x="12782" y="56236"/>
                                    </a:cubicBezTo>
                                    <a:cubicBezTo>
                                      <a:pt x="27515" y="57671"/>
                                      <a:pt x="43504" y="67881"/>
                                      <a:pt x="43504" y="85979"/>
                                    </a:cubicBezTo>
                                    <a:cubicBezTo>
                                      <a:pt x="43504" y="101819"/>
                                      <a:pt x="33588" y="114216"/>
                                      <a:pt x="16484" y="119424"/>
                                    </a:cubicBezTo>
                                    <a:lnTo>
                                      <a:pt x="0" y="121696"/>
                                    </a:lnTo>
                                    <a:lnTo>
                                      <a:pt x="0" y="105428"/>
                                    </a:lnTo>
                                    <a:lnTo>
                                      <a:pt x="11249" y="101938"/>
                                    </a:lnTo>
                                    <a:cubicBezTo>
                                      <a:pt x="15728" y="98381"/>
                                      <a:pt x="18510" y="93123"/>
                                      <a:pt x="18510" y="86322"/>
                                    </a:cubicBezTo>
                                    <a:cubicBezTo>
                                      <a:pt x="18510" y="79178"/>
                                      <a:pt x="15642" y="73984"/>
                                      <a:pt x="11092" y="70575"/>
                                    </a:cubicBezTo>
                                    <a:lnTo>
                                      <a:pt x="0" y="67391"/>
                                    </a:lnTo>
                                    <a:lnTo>
                                      <a:pt x="0" y="47275"/>
                                    </a:lnTo>
                                    <a:lnTo>
                                      <a:pt x="6738" y="45006"/>
                                    </a:lnTo>
                                    <a:cubicBezTo>
                                      <a:pt x="11246" y="41294"/>
                                      <a:pt x="13989" y="36170"/>
                                      <a:pt x="13989" y="30518"/>
                                    </a:cubicBezTo>
                                    <a:cubicBezTo>
                                      <a:pt x="13989" y="25102"/>
                                      <a:pt x="11643" y="21111"/>
                                      <a:pt x="7965" y="18474"/>
                                    </a:cubicBezTo>
                                    <a:lnTo>
                                      <a:pt x="0" y="1624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28" name="Shape 3528"/>
                            <wps:cNvSpPr/>
                            <wps:spPr>
                              <a:xfrm>
                                <a:off x="405587" y="0"/>
                                <a:ext cx="94691" cy="122098"/>
                              </a:xfrm>
                              <a:custGeom>
                                <a:avLst/>
                                <a:gdLst/>
                                <a:ahLst/>
                                <a:cxnLst/>
                                <a:rect l="0" t="0" r="0" b="0"/>
                                <a:pathLst>
                                  <a:path w="94691" h="122098">
                                    <a:moveTo>
                                      <a:pt x="1372" y="0"/>
                                    </a:moveTo>
                                    <a:lnTo>
                                      <a:pt x="20155" y="0"/>
                                    </a:lnTo>
                                    <a:cubicBezTo>
                                      <a:pt x="21248" y="0"/>
                                      <a:pt x="21565" y="622"/>
                                      <a:pt x="21565" y="1600"/>
                                    </a:cubicBezTo>
                                    <a:lnTo>
                                      <a:pt x="21565" y="51016"/>
                                    </a:lnTo>
                                    <a:cubicBezTo>
                                      <a:pt x="21565" y="53467"/>
                                      <a:pt x="22937" y="53315"/>
                                      <a:pt x="23813" y="52184"/>
                                    </a:cubicBezTo>
                                    <a:cubicBezTo>
                                      <a:pt x="24676" y="51041"/>
                                      <a:pt x="65354" y="2642"/>
                                      <a:pt x="66167" y="1600"/>
                                    </a:cubicBezTo>
                                    <a:cubicBezTo>
                                      <a:pt x="67259" y="216"/>
                                      <a:pt x="67513" y="0"/>
                                      <a:pt x="69024" y="0"/>
                                    </a:cubicBezTo>
                                    <a:lnTo>
                                      <a:pt x="88760" y="0"/>
                                    </a:lnTo>
                                    <a:cubicBezTo>
                                      <a:pt x="90081" y="0"/>
                                      <a:pt x="90919" y="800"/>
                                      <a:pt x="89980" y="1968"/>
                                    </a:cubicBezTo>
                                    <a:cubicBezTo>
                                      <a:pt x="89040" y="3124"/>
                                      <a:pt x="42888" y="57175"/>
                                      <a:pt x="42888" y="57175"/>
                                    </a:cubicBezTo>
                                    <a:lnTo>
                                      <a:pt x="94183" y="120485"/>
                                    </a:lnTo>
                                    <a:cubicBezTo>
                                      <a:pt x="94691" y="121272"/>
                                      <a:pt x="94679" y="122098"/>
                                      <a:pt x="92913" y="122098"/>
                                    </a:cubicBezTo>
                                    <a:lnTo>
                                      <a:pt x="70600" y="122098"/>
                                    </a:lnTo>
                                    <a:cubicBezTo>
                                      <a:pt x="69253" y="122098"/>
                                      <a:pt x="68567" y="121793"/>
                                      <a:pt x="67590" y="120460"/>
                                    </a:cubicBezTo>
                                    <a:cubicBezTo>
                                      <a:pt x="66611" y="119126"/>
                                      <a:pt x="24918" y="64033"/>
                                      <a:pt x="23800" y="62509"/>
                                    </a:cubicBezTo>
                                    <a:cubicBezTo>
                                      <a:pt x="22682" y="60973"/>
                                      <a:pt x="21565" y="61404"/>
                                      <a:pt x="21565" y="63640"/>
                                    </a:cubicBezTo>
                                    <a:lnTo>
                                      <a:pt x="21565" y="120485"/>
                                    </a:lnTo>
                                    <a:cubicBezTo>
                                      <a:pt x="21578" y="121488"/>
                                      <a:pt x="21272" y="122098"/>
                                      <a:pt x="20307" y="122098"/>
                                    </a:cubicBezTo>
                                    <a:lnTo>
                                      <a:pt x="1664" y="122098"/>
                                    </a:lnTo>
                                    <a:cubicBezTo>
                                      <a:pt x="432" y="122098"/>
                                      <a:pt x="0" y="121577"/>
                                      <a:pt x="0" y="120485"/>
                                    </a:cubicBezTo>
                                    <a:lnTo>
                                      <a:pt x="0" y="1600"/>
                                    </a:lnTo>
                                    <a:cubicBezTo>
                                      <a:pt x="0" y="483"/>
                                      <a:pt x="330" y="0"/>
                                      <a:pt x="137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29" name="Shape 3529"/>
                            <wps:cNvSpPr/>
                            <wps:spPr>
                              <a:xfrm>
                                <a:off x="257530" y="0"/>
                                <a:ext cx="93777" cy="122098"/>
                              </a:xfrm>
                              <a:custGeom>
                                <a:avLst/>
                                <a:gdLst/>
                                <a:ahLst/>
                                <a:cxnLst/>
                                <a:rect l="0" t="0" r="0" b="0"/>
                                <a:pathLst>
                                  <a:path w="93777" h="122098">
                                    <a:moveTo>
                                      <a:pt x="29159" y="0"/>
                                    </a:moveTo>
                                    <a:cubicBezTo>
                                      <a:pt x="29718" y="0"/>
                                      <a:pt x="30315" y="254"/>
                                      <a:pt x="30582" y="825"/>
                                    </a:cubicBezTo>
                                    <a:cubicBezTo>
                                      <a:pt x="32551" y="4966"/>
                                      <a:pt x="37059" y="14402"/>
                                      <a:pt x="55156" y="52362"/>
                                    </a:cubicBezTo>
                                    <a:cubicBezTo>
                                      <a:pt x="68136" y="79591"/>
                                      <a:pt x="73038" y="93612"/>
                                      <a:pt x="74511" y="98438"/>
                                    </a:cubicBezTo>
                                    <a:cubicBezTo>
                                      <a:pt x="74829" y="99454"/>
                                      <a:pt x="75159" y="99479"/>
                                      <a:pt x="75070" y="98450"/>
                                    </a:cubicBezTo>
                                    <a:cubicBezTo>
                                      <a:pt x="73775" y="82245"/>
                                      <a:pt x="73051" y="59868"/>
                                      <a:pt x="73051" y="42253"/>
                                    </a:cubicBezTo>
                                    <a:lnTo>
                                      <a:pt x="73051" y="1562"/>
                                    </a:lnTo>
                                    <a:cubicBezTo>
                                      <a:pt x="73051" y="686"/>
                                      <a:pt x="73762" y="13"/>
                                      <a:pt x="74600" y="13"/>
                                    </a:cubicBezTo>
                                    <a:lnTo>
                                      <a:pt x="92190" y="13"/>
                                    </a:lnTo>
                                    <a:cubicBezTo>
                                      <a:pt x="93066" y="13"/>
                                      <a:pt x="93777" y="660"/>
                                      <a:pt x="93777" y="1562"/>
                                    </a:cubicBezTo>
                                    <a:lnTo>
                                      <a:pt x="93777" y="120472"/>
                                    </a:lnTo>
                                    <a:cubicBezTo>
                                      <a:pt x="93777" y="121361"/>
                                      <a:pt x="93053" y="122098"/>
                                      <a:pt x="92164" y="122098"/>
                                    </a:cubicBezTo>
                                    <a:lnTo>
                                      <a:pt x="66879" y="122098"/>
                                    </a:lnTo>
                                    <a:cubicBezTo>
                                      <a:pt x="66243" y="122098"/>
                                      <a:pt x="65622" y="121882"/>
                                      <a:pt x="65278" y="121196"/>
                                    </a:cubicBezTo>
                                    <a:cubicBezTo>
                                      <a:pt x="64936" y="120498"/>
                                      <a:pt x="57265" y="103873"/>
                                      <a:pt x="40894" y="68085"/>
                                    </a:cubicBezTo>
                                    <a:cubicBezTo>
                                      <a:pt x="26099" y="35750"/>
                                      <a:pt x="21324" y="23190"/>
                                      <a:pt x="19825" y="18796"/>
                                    </a:cubicBezTo>
                                    <a:cubicBezTo>
                                      <a:pt x="19546" y="17983"/>
                                      <a:pt x="19241" y="18085"/>
                                      <a:pt x="19279" y="18809"/>
                                    </a:cubicBezTo>
                                    <a:cubicBezTo>
                                      <a:pt x="20117" y="34709"/>
                                      <a:pt x="20511" y="58814"/>
                                      <a:pt x="20511" y="78118"/>
                                    </a:cubicBezTo>
                                    <a:lnTo>
                                      <a:pt x="20511" y="120485"/>
                                    </a:lnTo>
                                    <a:cubicBezTo>
                                      <a:pt x="20511" y="121374"/>
                                      <a:pt x="19774" y="122098"/>
                                      <a:pt x="18898" y="122098"/>
                                    </a:cubicBezTo>
                                    <a:lnTo>
                                      <a:pt x="1588" y="122098"/>
                                    </a:lnTo>
                                    <a:cubicBezTo>
                                      <a:pt x="712" y="122098"/>
                                      <a:pt x="0" y="121361"/>
                                      <a:pt x="0" y="120472"/>
                                    </a:cubicBezTo>
                                    <a:lnTo>
                                      <a:pt x="0" y="1600"/>
                                    </a:lnTo>
                                    <a:cubicBezTo>
                                      <a:pt x="0" y="749"/>
                                      <a:pt x="724" y="13"/>
                                      <a:pt x="1601" y="13"/>
                                    </a:cubicBezTo>
                                    <a:cubicBezTo>
                                      <a:pt x="2490" y="13"/>
                                      <a:pt x="28614" y="0"/>
                                      <a:pt x="29159"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30" name="Shape 3530"/>
                            <wps:cNvSpPr/>
                            <wps:spPr>
                              <a:xfrm>
                                <a:off x="165532" y="0"/>
                                <a:ext cx="54190" cy="122098"/>
                              </a:xfrm>
                              <a:custGeom>
                                <a:avLst/>
                                <a:gdLst/>
                                <a:ahLst/>
                                <a:cxnLst/>
                                <a:rect l="0" t="0" r="0" b="0"/>
                                <a:pathLst>
                                  <a:path w="54190" h="122098">
                                    <a:moveTo>
                                      <a:pt x="0" y="0"/>
                                    </a:moveTo>
                                    <a:lnTo>
                                      <a:pt x="13500" y="0"/>
                                    </a:lnTo>
                                    <a:cubicBezTo>
                                      <a:pt x="14338" y="0"/>
                                      <a:pt x="14745" y="343"/>
                                      <a:pt x="14974" y="953"/>
                                    </a:cubicBezTo>
                                    <a:cubicBezTo>
                                      <a:pt x="15189" y="1562"/>
                                      <a:pt x="53365" y="118859"/>
                                      <a:pt x="53784" y="120167"/>
                                    </a:cubicBezTo>
                                    <a:cubicBezTo>
                                      <a:pt x="54190" y="121475"/>
                                      <a:pt x="53187" y="122098"/>
                                      <a:pt x="52273" y="122098"/>
                                    </a:cubicBezTo>
                                    <a:lnTo>
                                      <a:pt x="31597" y="122098"/>
                                    </a:lnTo>
                                    <a:cubicBezTo>
                                      <a:pt x="30746" y="122098"/>
                                      <a:pt x="30276" y="121590"/>
                                      <a:pt x="30023" y="120815"/>
                                    </a:cubicBezTo>
                                    <a:cubicBezTo>
                                      <a:pt x="29756" y="120040"/>
                                      <a:pt x="21107" y="92761"/>
                                      <a:pt x="21107" y="92761"/>
                                    </a:cubicBezTo>
                                    <a:lnTo>
                                      <a:pt x="0" y="92761"/>
                                    </a:lnTo>
                                    <a:lnTo>
                                      <a:pt x="0" y="78118"/>
                                    </a:lnTo>
                                    <a:lnTo>
                                      <a:pt x="17602" y="78118"/>
                                    </a:lnTo>
                                    <a:cubicBezTo>
                                      <a:pt x="17602" y="78118"/>
                                      <a:pt x="10109" y="53086"/>
                                      <a:pt x="6541" y="40653"/>
                                    </a:cubicBezTo>
                                    <a:cubicBezTo>
                                      <a:pt x="3975" y="31725"/>
                                      <a:pt x="1638" y="23000"/>
                                      <a:pt x="521" y="18796"/>
                                    </a:cubicBezTo>
                                    <a:lnTo>
                                      <a:pt x="0" y="18788"/>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inline>
                </w:drawing>
              </mc:Choice>
              <mc:Fallback xmlns:a="http://schemas.openxmlformats.org/drawingml/2006/main">
                <w:pict>
                  <v:group id="Group 3524" style="width:39.392pt;height:9.614pt;mso-position-horizontal-relative:char;mso-position-vertical-relative:line" coordsize="5002,1220">
                    <v:shape id="Shape 3525" style="position:absolute;width:409;height:1220;left:0;top:0;" coordsize="40939,122098" path="m1613,0l40939,0l40939,16246l34887,14554l22428,14554l22428,51016l29832,51016l40939,47275l40939,67391l34506,65545l22428,65545l22428,107353l34734,107353l40939,105428l40939,121696l38023,122098l1600,122098c571,122098,0,121501,0,120472l0,1549c0,648,762,0,1613,0x">
                      <v:stroke weight="0pt" endcap="flat" joinstyle="miter" miterlimit="10" on="false" color="#000000" opacity="0"/>
                      <v:fill on="true" color="#ffffff"/>
                    </v:shape>
                    <v:shape id="Shape 3526" style="position:absolute;width:524;height:1220;left:1130;top:0;" coordsize="52477,122098" path="m39904,0l52477,0l52477,18788l51333,18771c50368,22784,48311,31064,45606,40653c43764,47219,34875,78118,34875,78118l52477,78118l52477,92761l31547,92761c31547,92761,23482,119342,23126,120510c22771,121666,22022,122098,21158,122098l1715,122098c495,122098,0,120904,254,120066c521,119228,38202,1727,38430,991c38646,254,39180,0,39904,0x">
                      <v:stroke weight="0pt" endcap="flat" joinstyle="miter" miterlimit="10" on="false" color="#000000" opacity="0"/>
                      <v:fill on="true" color="#ffffff"/>
                    </v:shape>
                    <v:shape id="Shape 3527" style="position:absolute;width:435;height:1216;left:409;top:0;" coordsize="43504,121696" path="m0,0l755,0c21368,0,36366,9385,36366,25959c36366,44526,21799,52451,12706,55410c11805,55702,11766,56134,12782,56236c27515,57671,43504,67881,43504,85979c43504,101819,33588,114216,16484,119424l0,121696l0,105428l11249,101938c15728,98381,18510,93123,18510,86322c18510,79178,15642,73984,11092,70575l0,67391l0,47275l6738,45006c11246,41294,13989,36170,13989,30518c13989,25102,11643,21111,7965,18474l0,16246l0,0x">
                      <v:stroke weight="0pt" endcap="flat" joinstyle="miter" miterlimit="10" on="false" color="#000000" opacity="0"/>
                      <v:fill on="true" color="#ffffff"/>
                    </v:shape>
                    <v:shape id="Shape 3528" style="position:absolute;width:946;height:1220;left:4055;top:0;" coordsize="94691,122098" path="m1372,0l20155,0c21248,0,21565,622,21565,1600l21565,51016c21565,53467,22937,53315,23813,52184c24676,51041,65354,2642,66167,1600c67259,216,67513,0,69024,0l88760,0c90081,0,90919,800,89980,1968c89040,3124,42888,57175,42888,57175l94183,120485c94691,121272,94679,122098,92913,122098l70600,122098c69253,122098,68567,121793,67590,120460c66611,119126,24918,64033,23800,62509c22682,60973,21565,61404,21565,63640l21565,120485c21578,121488,21272,122098,20307,122098l1664,122098c432,122098,0,121577,0,120485l0,1600c0,483,330,0,1372,0x">
                      <v:stroke weight="0pt" endcap="flat" joinstyle="miter" miterlimit="10" on="false" color="#000000" opacity="0"/>
                      <v:fill on="true" color="#ffffff"/>
                    </v:shape>
                    <v:shape id="Shape 3529" style="position:absolute;width:937;height:1220;left:2575;top:0;" coordsize="93777,122098" path="m29159,0c29718,0,30315,254,30582,825c32551,4966,37059,14402,55156,52362c68136,79591,73038,93612,74511,98438c74829,99454,75159,99479,75070,98450c73775,82245,73051,59868,73051,42253l73051,1562c73051,686,73762,13,74600,13l92190,13c93066,13,93777,660,93777,1562l93777,120472c93777,121361,93053,122098,92164,122098l66879,122098c66243,122098,65622,121882,65278,121196c64936,120498,57265,103873,40894,68085c26099,35750,21324,23190,19825,18796c19546,17983,19241,18085,19279,18809c20117,34709,20511,58814,20511,78118l20511,120485c20511,121374,19774,122098,18898,122098l1588,122098c712,122098,0,121361,0,120472l0,1600c0,749,724,13,1601,13c2490,13,28614,0,29159,0x">
                      <v:stroke weight="0pt" endcap="flat" joinstyle="miter" miterlimit="10" on="false" color="#000000" opacity="0"/>
                      <v:fill on="true" color="#ffffff"/>
                    </v:shape>
                    <v:shape id="Shape 3530" style="position:absolute;width:541;height:1220;left:1655;top:0;" coordsize="54190,122098" path="m0,0l13500,0c14338,0,14745,343,14974,953c15189,1562,53365,118859,53784,120167c54190,121475,53187,122098,52273,122098l31597,122098c30746,122098,30276,121590,30023,120815c29756,120040,21107,92761,21107,92761l0,92761l0,78118l17602,78118c17602,78118,10109,53086,6541,40653c3975,31725,1638,23000,521,18796l0,18788l0,0x">
                      <v:stroke weight="0pt" endcap="flat" joinstyle="miter" miterlimit="10" on="false" color="#000000" opacity="0"/>
                      <v:fill on="true" color="#ffffff"/>
                    </v:shape>
                  </v:group>
                </w:pict>
              </mc:Fallback>
            </mc:AlternateContent>
          </w:r>
        </w:p>
      </w:tc>
    </w:tr>
  </w:tbl>
  <w:p w:rsidR="004C1AC7" w:rsidRDefault="009F61C4">
    <w:pPr>
      <w:spacing w:line="259" w:lineRule="auto"/>
      <w:ind w:left="-23" w:firstLine="0"/>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457200</wp:posOffset>
              </wp:positionH>
              <wp:positionV relativeFrom="page">
                <wp:posOffset>1734486</wp:posOffset>
              </wp:positionV>
              <wp:extent cx="6643802" cy="6350"/>
              <wp:effectExtent l="0" t="0" r="0" b="0"/>
              <wp:wrapSquare wrapText="bothSides"/>
              <wp:docPr id="3542" name="Group 3542"/>
              <wp:cNvGraphicFramePr/>
              <a:graphic xmlns:a="http://schemas.openxmlformats.org/drawingml/2006/main">
                <a:graphicData uri="http://schemas.microsoft.com/office/word/2010/wordprocessingGroup">
                  <wpg:wgp>
                    <wpg:cNvGrpSpPr/>
                    <wpg:grpSpPr>
                      <a:xfrm>
                        <a:off x="0" y="0"/>
                        <a:ext cx="6643802" cy="6350"/>
                        <a:chOff x="0" y="0"/>
                        <a:chExt cx="6643802" cy="6350"/>
                      </a:xfrm>
                    </wpg:grpSpPr>
                    <wps:wsp>
                      <wps:cNvPr id="3543" name="Shape 3543"/>
                      <wps:cNvSpPr/>
                      <wps:spPr>
                        <a:xfrm>
                          <a:off x="0" y="0"/>
                          <a:ext cx="6643802" cy="0"/>
                        </a:xfrm>
                        <a:custGeom>
                          <a:avLst/>
                          <a:gdLst/>
                          <a:ahLst/>
                          <a:cxnLst/>
                          <a:rect l="0" t="0" r="0" b="0"/>
                          <a:pathLst>
                            <a:path w="6643802">
                              <a:moveTo>
                                <a:pt x="0" y="0"/>
                              </a:moveTo>
                              <a:lnTo>
                                <a:pt x="6643802" y="0"/>
                              </a:lnTo>
                            </a:path>
                          </a:pathLst>
                        </a:custGeom>
                        <a:ln w="6350" cap="flat">
                          <a:miter lim="100000"/>
                        </a:ln>
                      </wps:spPr>
                      <wps:style>
                        <a:lnRef idx="1">
                          <a:srgbClr val="7F7F7F"/>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542" style="width:523.134pt;height:0.5pt;position:absolute;mso-position-horizontal-relative:page;mso-position-horizontal:absolute;margin-left:36pt;mso-position-vertical-relative:page;margin-top:136.574pt;" coordsize="66438,63">
              <v:shape id="Shape 3543" style="position:absolute;width:66438;height:0;left:0;top:0;" coordsize="6643802,0" path="m0,0l6643802,0">
                <v:stroke weight="0.5pt" endcap="flat" joinstyle="miter" miterlimit="4" on="true" color="#7f7f7f"/>
                <v:fill on="false" color="#000000" opacity="0"/>
              </v:shape>
              <w10:wrap type="square"/>
            </v:group>
          </w:pict>
        </mc:Fallback>
      </mc:AlternateContent>
    </w:r>
    <w:r>
      <w:rPr>
        <w:color w:val="000082"/>
        <w:sz w:val="48"/>
      </w:rPr>
      <w:t>KEY INFORMATION DOCUMENT</w:t>
    </w:r>
    <w:r>
      <w:rPr>
        <w:color w:val="000082"/>
        <w:sz w:val="36"/>
      </w:rPr>
      <w:t xml:space="preserve"> </w:t>
    </w:r>
  </w:p>
  <w:p w:rsidR="004C1AC7" w:rsidRDefault="009F61C4">
    <w:pPr>
      <w:spacing w:line="259" w:lineRule="auto"/>
      <w:ind w:left="-23" w:firstLine="0"/>
    </w:pPr>
    <w:r>
      <w:rPr>
        <w:color w:val="000082"/>
        <w:sz w:val="32"/>
      </w:rPr>
      <w:t>FX SPOT</w:t>
    </w:r>
  </w:p>
  <w:p w:rsidR="004C1AC7" w:rsidRDefault="009F61C4">
    <w:r>
      <w:rPr>
        <w:rFonts w:ascii="Calibri" w:eastAsia="Calibri" w:hAnsi="Calibri" w:cs="Calibri"/>
        <w:noProof/>
        <w:sz w:val="22"/>
      </w:rPr>
      <mc:AlternateContent>
        <mc:Choice Requires="wpg">
          <w:drawing>
            <wp:anchor distT="0" distB="0" distL="114300" distR="114300" simplePos="0" relativeHeight="251663360" behindDoc="1" locked="0" layoutInCell="1" allowOverlap="1">
              <wp:simplePos x="0" y="0"/>
              <wp:positionH relativeFrom="page">
                <wp:posOffset>0</wp:posOffset>
              </wp:positionH>
              <wp:positionV relativeFrom="page">
                <wp:posOffset>3383992</wp:posOffset>
              </wp:positionV>
              <wp:extent cx="7559992" cy="7307999"/>
              <wp:effectExtent l="0" t="0" r="0" b="0"/>
              <wp:wrapNone/>
              <wp:docPr id="3547" name="Group 3547"/>
              <wp:cNvGraphicFramePr/>
              <a:graphic xmlns:a="http://schemas.openxmlformats.org/drawingml/2006/main">
                <a:graphicData uri="http://schemas.microsoft.com/office/word/2010/wordprocessingGroup">
                  <wpg:wgp>
                    <wpg:cNvGrpSpPr/>
                    <wpg:grpSpPr>
                      <a:xfrm>
                        <a:off x="0" y="0"/>
                        <a:ext cx="7559992" cy="7307999"/>
                        <a:chOff x="0" y="0"/>
                        <a:chExt cx="7559992" cy="7307999"/>
                      </a:xfrm>
                    </wpg:grpSpPr>
                    <pic:pic xmlns:pic="http://schemas.openxmlformats.org/drawingml/2006/picture">
                      <pic:nvPicPr>
                        <pic:cNvPr id="3548" name="Picture 3548"/>
                        <pic:cNvPicPr/>
                      </pic:nvPicPr>
                      <pic:blipFill>
                        <a:blip r:embed="rId1"/>
                        <a:stretch>
                          <a:fillRect/>
                        </a:stretch>
                      </pic:blipFill>
                      <pic:spPr>
                        <a:xfrm>
                          <a:off x="0" y="205536"/>
                          <a:ext cx="7543800" cy="7077457"/>
                        </a:xfrm>
                        <a:prstGeom prst="rect">
                          <a:avLst/>
                        </a:prstGeom>
                      </pic:spPr>
                    </pic:pic>
                  </wpg:wgp>
                </a:graphicData>
              </a:graphic>
            </wp:anchor>
          </w:drawing>
        </mc:Choice>
        <mc:Fallback xmlns:a="http://schemas.openxmlformats.org/drawingml/2006/main">
          <w:pict>
            <v:group id="Group 3547" style="width:595.275pt;height:575.433pt;position:absolute;z-index:-2147483648;mso-position-horizontal-relative:page;mso-position-horizontal:absolute;margin-left:0pt;mso-position-vertical-relative:page;margin-top:266.456pt;" coordsize="75599,73079">
              <v:shape id="Picture 3548" style="position:absolute;width:75438;height:70774;left:0;top:2055;" filled="f">
                <v:imagedata r:id="rId7"/>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zNDczNrYwsjQ3NTRT0lEKTi0uzszPAykwrAUAcK/i+SwAAAA="/>
  </w:docVars>
  <w:rsids>
    <w:rsidRoot w:val="004C1AC7"/>
    <w:rsid w:val="004C1AC7"/>
    <w:rsid w:val="008C1695"/>
    <w:rsid w:val="009F6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F79D67-6669-4BDA-8F67-F9F2E8EAC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20" w:lineRule="auto"/>
      <w:ind w:left="10" w:hanging="10"/>
    </w:pPr>
    <w:rPr>
      <w:rFonts w:ascii="Open Sans" w:eastAsia="Open Sans" w:hAnsi="Open Sans" w:cs="Open Sans"/>
      <w:color w:val="000000"/>
      <w:sz w:val="16"/>
    </w:rPr>
  </w:style>
  <w:style w:type="paragraph" w:styleId="Heading1">
    <w:name w:val="heading 1"/>
    <w:next w:val="Normal"/>
    <w:link w:val="Heading1Char"/>
    <w:uiPriority w:val="9"/>
    <w:unhideWhenUsed/>
    <w:qFormat/>
    <w:pPr>
      <w:keepNext/>
      <w:keepLines/>
      <w:spacing w:after="0"/>
      <w:ind w:left="10" w:hanging="10"/>
      <w:outlineLvl w:val="0"/>
    </w:pPr>
    <w:rPr>
      <w:rFonts w:ascii="Open Sans" w:eastAsia="Open Sans" w:hAnsi="Open Sans" w:cs="Open Sans"/>
      <w:color w:val="000082"/>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Open Sans" w:eastAsia="Open Sans" w:hAnsi="Open Sans" w:cs="Open Sans"/>
      <w:color w:val="000082"/>
      <w:sz w:val="26"/>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home.saxo/-/media/documents/business-terms-and-policies/product-disclosure-statement.pdf" TargetMode="External"/><Relationship Id="rId13" Type="http://schemas.openxmlformats.org/officeDocument/2006/relationships/hyperlink" Target="https://fanke.dk/en-front/" TargetMode="External"/><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www.home.saxo/-/media/documents/business-terms-and-policies/product-disclosure-statement.pdf" TargetMode="External"/><Relationship Id="rId12" Type="http://schemas.openxmlformats.org/officeDocument/2006/relationships/hyperlink" Target="https://www.home.saxo/rates-and-conditions/forex/spreads-and-commissions" TargetMode="External"/><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home.saxo/" TargetMode="External"/><Relationship Id="rId11" Type="http://schemas.openxmlformats.org/officeDocument/2006/relationships/hyperlink" Target="https://www.finanstilsynet.dk/en" TargetMode="External"/><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hyperlink" Target="https://www.finanstilsynet.dk/en" TargetMode="External"/><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www.home.saxo/-/media/documents/business-terms-and-policies/product-disclosure-statement.pdf"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7" Type="http://schemas.openxmlformats.org/officeDocument/2006/relationships/image" Target="media/image10.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7" Type="http://schemas.openxmlformats.org/officeDocument/2006/relationships/image" Target="media/image10.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7"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Townsend</dc:creator>
  <cp:keywords/>
  <cp:lastModifiedBy>Matt Townsend</cp:lastModifiedBy>
  <cp:revision>2</cp:revision>
  <dcterms:created xsi:type="dcterms:W3CDTF">2018-07-10T12:00:00Z</dcterms:created>
  <dcterms:modified xsi:type="dcterms:W3CDTF">2018-07-10T12:00:00Z</dcterms:modified>
</cp:coreProperties>
</file>